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3B480" w14:textId="326F4B70" w:rsidR="00A65B59" w:rsidRDefault="006D366E" w:rsidP="008801C7">
      <w:pPr>
        <w:pStyle w:val="Title"/>
      </w:pPr>
      <w:r>
        <w:rPr>
          <w:noProof/>
          <w:lang w:eastAsia="en-GB" w:bidi="ar-SA"/>
        </w:rPr>
        <w:drawing>
          <wp:inline distT="0" distB="0" distL="0" distR="0" wp14:anchorId="72ADC80C" wp14:editId="0FE075B0">
            <wp:extent cx="5052060" cy="2374900"/>
            <wp:effectExtent l="0" t="0" r="0" b="6350"/>
            <wp:docPr id="4" name="Picture 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946" cy="237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3B482" w14:textId="62167ED0" w:rsidR="001A5DC7" w:rsidRPr="00BC18C3" w:rsidRDefault="00580DA6" w:rsidP="008801C7">
      <w:pPr>
        <w:pStyle w:val="Title"/>
      </w:pPr>
      <w:r>
        <w:t>Data Structures and Algorithms II</w:t>
      </w:r>
    </w:p>
    <w:p w14:paraId="6BDDFFC3" w14:textId="77777777" w:rsidR="00800BAE" w:rsidRDefault="00800BAE" w:rsidP="00800BAE">
      <w:pPr>
        <w:pStyle w:val="Heading2"/>
      </w:pPr>
      <w:r>
        <w:t>Assignment Guidelines</w:t>
      </w:r>
    </w:p>
    <w:p w14:paraId="3EA9CC9B" w14:textId="77777777" w:rsidR="00800BAE" w:rsidRDefault="00800BAE" w:rsidP="00800BAE">
      <w:r>
        <w:t xml:space="preserve">Read the following instructions carefully before you start the assignment.    If you do not understand any of them, ask your lecturer. </w:t>
      </w:r>
    </w:p>
    <w:p w14:paraId="6C81CDAB" w14:textId="77777777" w:rsidR="009C67E5" w:rsidRPr="008266BC" w:rsidRDefault="009C67E5" w:rsidP="009C67E5">
      <w:pPr>
        <w:pStyle w:val="ListParagraph"/>
        <w:numPr>
          <w:ilvl w:val="0"/>
          <w:numId w:val="1"/>
        </w:numPr>
        <w:rPr>
          <w:sz w:val="18"/>
        </w:rPr>
      </w:pPr>
      <w:r w:rsidRPr="008266BC">
        <w:rPr>
          <w:sz w:val="18"/>
        </w:rPr>
        <w:t>The assignment coversheet should be the first sheet in your assignment. Moreover, the coversheet should be fully completed with all the necessary details.</w:t>
      </w:r>
    </w:p>
    <w:p w14:paraId="4ABBF7FB" w14:textId="77777777" w:rsidR="009C67E5" w:rsidRPr="008266BC" w:rsidRDefault="009C67E5" w:rsidP="009C67E5">
      <w:pPr>
        <w:pStyle w:val="ListParagraph"/>
        <w:numPr>
          <w:ilvl w:val="0"/>
          <w:numId w:val="1"/>
        </w:numPr>
        <w:rPr>
          <w:sz w:val="18"/>
        </w:rPr>
      </w:pPr>
      <w:r w:rsidRPr="008266BC">
        <w:rPr>
          <w:sz w:val="18"/>
        </w:rPr>
        <w:t>All text\code must be properly referenced. In the absence of proper referencing, the assignment will be regarded as plagiarised.</w:t>
      </w:r>
    </w:p>
    <w:p w14:paraId="28253087" w14:textId="77777777" w:rsidR="009C67E5" w:rsidRPr="008266BC" w:rsidRDefault="009C67E5" w:rsidP="009C67E5">
      <w:pPr>
        <w:pStyle w:val="ListParagraph"/>
        <w:numPr>
          <w:ilvl w:val="0"/>
          <w:numId w:val="1"/>
        </w:numPr>
        <w:rPr>
          <w:sz w:val="18"/>
        </w:rPr>
      </w:pPr>
      <w:r w:rsidRPr="008266BC">
        <w:rPr>
          <w:sz w:val="18"/>
        </w:rPr>
        <w:t>Copying is strictly prohibited and will be penalized in line with the College’s disciplinary procedures.</w:t>
      </w:r>
    </w:p>
    <w:p w14:paraId="35C36470" w14:textId="77777777" w:rsidR="009C67E5" w:rsidRPr="009D5DBB" w:rsidRDefault="009C67E5" w:rsidP="009C67E5">
      <w:pPr>
        <w:pStyle w:val="ListParagraph"/>
        <w:numPr>
          <w:ilvl w:val="0"/>
          <w:numId w:val="1"/>
        </w:numPr>
        <w:rPr>
          <w:sz w:val="18"/>
        </w:rPr>
      </w:pPr>
      <w:r w:rsidRPr="009D5DBB">
        <w:rPr>
          <w:sz w:val="18"/>
        </w:rPr>
        <w:t>When the deadline specified by your lecturer is due, you shall hand all the required deliverables as explained in class.</w:t>
      </w:r>
    </w:p>
    <w:p w14:paraId="23F0FBC6" w14:textId="77777777" w:rsidR="009C67E5" w:rsidRPr="009D5DBB" w:rsidRDefault="009C67E5" w:rsidP="009C67E5">
      <w:pPr>
        <w:pStyle w:val="ListParagraph"/>
        <w:numPr>
          <w:ilvl w:val="0"/>
          <w:numId w:val="1"/>
        </w:numPr>
        <w:rPr>
          <w:sz w:val="18"/>
        </w:rPr>
      </w:pPr>
      <w:r w:rsidRPr="009D5DBB">
        <w:rPr>
          <w:sz w:val="18"/>
        </w:rPr>
        <w:t xml:space="preserve">You are also required to submit your assignment to the relevant plagiarism detection service by the same deadline.  If necessary, your lecturer will forward you details </w:t>
      </w:r>
      <w:proofErr w:type="gramStart"/>
      <w:r w:rsidRPr="009D5DBB">
        <w:rPr>
          <w:sz w:val="18"/>
        </w:rPr>
        <w:t>in order to</w:t>
      </w:r>
      <w:proofErr w:type="gramEnd"/>
      <w:r w:rsidRPr="009D5DBB">
        <w:rPr>
          <w:sz w:val="18"/>
        </w:rPr>
        <w:t xml:space="preserve"> submit your assignment to this service.</w:t>
      </w:r>
    </w:p>
    <w:p w14:paraId="6EF7A1A9" w14:textId="77777777" w:rsidR="009C67E5" w:rsidRPr="009D5DBB" w:rsidRDefault="009C67E5" w:rsidP="009C67E5">
      <w:pPr>
        <w:pStyle w:val="ListParagraph"/>
        <w:numPr>
          <w:ilvl w:val="0"/>
          <w:numId w:val="1"/>
        </w:numPr>
        <w:rPr>
          <w:sz w:val="18"/>
        </w:rPr>
      </w:pPr>
      <w:r w:rsidRPr="009D5DBB">
        <w:rPr>
          <w:sz w:val="18"/>
        </w:rPr>
        <w:t>The lecturer may hold a post-submission interview. Attendance to such interview is mandatory. Moreover, marks assigned to the criteria may be affected by the interview performance.</w:t>
      </w:r>
    </w:p>
    <w:p w14:paraId="2D01BC38" w14:textId="77777777" w:rsidR="009C67E5" w:rsidRPr="009D5DBB" w:rsidRDefault="009C67E5" w:rsidP="009C67E5">
      <w:pPr>
        <w:pStyle w:val="ListParagraph"/>
        <w:numPr>
          <w:ilvl w:val="0"/>
          <w:numId w:val="1"/>
        </w:numPr>
        <w:rPr>
          <w:b/>
          <w:sz w:val="18"/>
        </w:rPr>
      </w:pPr>
      <w:r w:rsidRPr="009D5DBB">
        <w:rPr>
          <w:b/>
          <w:sz w:val="18"/>
        </w:rPr>
        <w:t>All work that has been carried out, must be written down and included within the assignment as evidence.  No marks will be awarded for work that is not presented.</w:t>
      </w:r>
    </w:p>
    <w:p w14:paraId="2DE3B48D" w14:textId="09BEF24C" w:rsidR="00E846E3" w:rsidRPr="00333775" w:rsidRDefault="009C67E5" w:rsidP="009C67E5">
      <w:pPr>
        <w:pStyle w:val="ListParagraph"/>
        <w:numPr>
          <w:ilvl w:val="0"/>
          <w:numId w:val="1"/>
        </w:numPr>
        <w:rPr>
          <w:rFonts w:eastAsiaTheme="majorEastAsia" w:cstheme="majorBidi"/>
          <w:color w:val="000000" w:themeColor="text1"/>
          <w:spacing w:val="5"/>
          <w:kern w:val="28"/>
        </w:rPr>
      </w:pPr>
      <w:r w:rsidRPr="009D5DBB">
        <w:rPr>
          <w:sz w:val="18"/>
        </w:rPr>
        <w:t xml:space="preserve">The deadline for this assignment is </w:t>
      </w:r>
      <w:r w:rsidR="002E3949">
        <w:rPr>
          <w:sz w:val="18"/>
          <w:u w:val="single"/>
        </w:rPr>
        <w:t>Monday</w:t>
      </w:r>
      <w:r w:rsidR="00800BAE" w:rsidRPr="009D5DBB">
        <w:rPr>
          <w:sz w:val="18"/>
          <w:u w:val="single"/>
        </w:rPr>
        <w:t xml:space="preserve"> </w:t>
      </w:r>
      <w:r w:rsidR="00C4125A" w:rsidRPr="009D5DBB">
        <w:rPr>
          <w:sz w:val="18"/>
          <w:u w:val="single"/>
        </w:rPr>
        <w:t>1</w:t>
      </w:r>
      <w:r w:rsidR="002E3949">
        <w:rPr>
          <w:sz w:val="18"/>
          <w:u w:val="single"/>
        </w:rPr>
        <w:t>7</w:t>
      </w:r>
      <w:r w:rsidR="00800BAE" w:rsidRPr="009D5DBB">
        <w:rPr>
          <w:sz w:val="18"/>
          <w:u w:val="single"/>
          <w:vertAlign w:val="superscript"/>
        </w:rPr>
        <w:t>th</w:t>
      </w:r>
      <w:r w:rsidR="00800BAE" w:rsidRPr="009D5DBB">
        <w:rPr>
          <w:sz w:val="18"/>
          <w:u w:val="single"/>
        </w:rPr>
        <w:t xml:space="preserve"> </w:t>
      </w:r>
      <w:r w:rsidR="00C4125A" w:rsidRPr="009D5DBB">
        <w:rPr>
          <w:sz w:val="18"/>
          <w:u w:val="single"/>
        </w:rPr>
        <w:t xml:space="preserve">January </w:t>
      </w:r>
      <w:r w:rsidR="009D5DBB">
        <w:rPr>
          <w:sz w:val="18"/>
          <w:u w:val="single"/>
        </w:rPr>
        <w:t>202</w:t>
      </w:r>
      <w:r w:rsidR="006D366E">
        <w:rPr>
          <w:sz w:val="18"/>
          <w:u w:val="single"/>
        </w:rPr>
        <w:t>2</w:t>
      </w:r>
      <w:r w:rsidR="00800BAE" w:rsidRPr="009D5DBB">
        <w:rPr>
          <w:sz w:val="18"/>
        </w:rPr>
        <w:t>.</w:t>
      </w:r>
      <w:r w:rsidR="00E846E3">
        <w:br w:type="page"/>
      </w:r>
    </w:p>
    <w:p w14:paraId="0F54BB95" w14:textId="77777777" w:rsidR="00A95185" w:rsidRDefault="00A95185" w:rsidP="00A95185">
      <w:pPr>
        <w:pStyle w:val="Heading1"/>
      </w:pPr>
      <w:r w:rsidRPr="00C71161">
        <w:lastRenderedPageBreak/>
        <w:t>Section 1</w:t>
      </w:r>
    </w:p>
    <w:p w14:paraId="47F5F90A" w14:textId="7A5A5396" w:rsidR="00A95185" w:rsidRDefault="00A95185" w:rsidP="00A95185"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Hash Tables and </w:t>
      </w:r>
      <w:r w:rsidR="00B565F4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Perfect</w:t>
      </w:r>
      <w:r w:rsidR="00262C56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 Hashing</w:t>
      </w:r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 (AA</w:t>
      </w:r>
      <w:r w:rsidR="008A45E5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3</w:t>
      </w:r>
      <w:r w:rsidR="0070178E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.2</w:t>
      </w:r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, 7 marks) </w:t>
      </w:r>
    </w:p>
    <w:p w14:paraId="0F4B149F" w14:textId="77777777" w:rsidR="00123825" w:rsidRDefault="00123825" w:rsidP="00123825">
      <w:pPr>
        <w:pStyle w:val="Heading3"/>
      </w:pPr>
      <w:r>
        <w:t>Scenario:</w:t>
      </w:r>
    </w:p>
    <w:p w14:paraId="1243DF0C" w14:textId="09A889CA" w:rsidR="00E9196C" w:rsidRDefault="00123825" w:rsidP="00123825">
      <w:r>
        <w:t xml:space="preserve">A new efficient implementation of a hash table is required.  </w:t>
      </w:r>
      <w:r w:rsidRPr="002E3949">
        <w:t xml:space="preserve">Research and Analyse </w:t>
      </w:r>
      <w:r w:rsidR="00AB4D29">
        <w:t>Perfect Hashing</w:t>
      </w:r>
      <w:r>
        <w:t>.</w:t>
      </w:r>
      <w:r w:rsidR="00A95185">
        <w:t xml:space="preserve"> </w:t>
      </w:r>
    </w:p>
    <w:p w14:paraId="01DD21CD" w14:textId="6E4EE6BF" w:rsidR="0049542E" w:rsidRDefault="00A87965" w:rsidP="0049542E">
      <w:pPr>
        <w:pStyle w:val="Heading3"/>
      </w:pPr>
      <w:r>
        <w:t>Task</w:t>
      </w:r>
      <w:r w:rsidR="00AB2E53">
        <w:t>:</w:t>
      </w:r>
    </w:p>
    <w:p w14:paraId="24C76119" w14:textId="08ABE93B" w:rsidR="00AB2E53" w:rsidRDefault="00AB2E53" w:rsidP="008D725D">
      <w:pPr>
        <w:pStyle w:val="ListParagraph"/>
        <w:numPr>
          <w:ilvl w:val="0"/>
          <w:numId w:val="11"/>
        </w:numPr>
      </w:pPr>
      <w:r>
        <w:t xml:space="preserve">Research and prepare a write up (about </w:t>
      </w:r>
      <w:r w:rsidR="008C08A8">
        <w:t>1 page</w:t>
      </w:r>
      <w:r>
        <w:t>) on the following topics: (</w:t>
      </w:r>
      <w:r w:rsidR="008A45E5">
        <w:t>3</w:t>
      </w:r>
      <w:r>
        <w:t xml:space="preserve"> marks)</w:t>
      </w:r>
    </w:p>
    <w:p w14:paraId="6059CBEE" w14:textId="77777777" w:rsidR="00AB2E53" w:rsidRDefault="00AB2E53" w:rsidP="00AB2E53">
      <w:pPr>
        <w:pStyle w:val="ListParagraph"/>
        <w:ind w:left="1080" w:firstLine="360"/>
      </w:pPr>
      <w:r>
        <w:t>Hash Tables,</w:t>
      </w:r>
    </w:p>
    <w:p w14:paraId="24AD2B25" w14:textId="77777777" w:rsidR="00AB2E53" w:rsidRDefault="00AB2E53" w:rsidP="00AB2E53">
      <w:pPr>
        <w:pStyle w:val="ListParagraph"/>
        <w:ind w:left="1080" w:firstLine="360"/>
      </w:pPr>
      <w:r>
        <w:t>Collision Resolution,</w:t>
      </w:r>
    </w:p>
    <w:p w14:paraId="59F24368" w14:textId="411CB783" w:rsidR="00AB2E53" w:rsidRDefault="00AB2E53" w:rsidP="00AB2E53">
      <w:pPr>
        <w:pStyle w:val="ListParagraph"/>
        <w:ind w:left="1080" w:firstLine="360"/>
      </w:pPr>
      <w:r>
        <w:t>Chaining and Open Addressing.</w:t>
      </w:r>
    </w:p>
    <w:p w14:paraId="05B8F935" w14:textId="66400FF0" w:rsidR="00123825" w:rsidRDefault="00123825" w:rsidP="00123825">
      <w:r>
        <w:tab/>
        <w:t>Include at least 1 academic reference for this subtask.</w:t>
      </w:r>
    </w:p>
    <w:p w14:paraId="03033539" w14:textId="651C2C16" w:rsidR="00123825" w:rsidRDefault="00123825" w:rsidP="00123825">
      <w:pPr>
        <w:pStyle w:val="ListParagraph"/>
        <w:numPr>
          <w:ilvl w:val="0"/>
          <w:numId w:val="11"/>
        </w:numPr>
      </w:pPr>
      <w:r>
        <w:t xml:space="preserve">Research about </w:t>
      </w:r>
      <w:r w:rsidR="00B565F4">
        <w:t>Perfect</w:t>
      </w:r>
      <w:r w:rsidR="0070178E">
        <w:t xml:space="preserve"> </w:t>
      </w:r>
      <w:r>
        <w:t>hashing, and prepare a write up (about 2 pages) including the following information: (</w:t>
      </w:r>
      <w:r w:rsidR="00E717E2">
        <w:t>3</w:t>
      </w:r>
      <w:r>
        <w:t xml:space="preserve"> marks)</w:t>
      </w:r>
    </w:p>
    <w:p w14:paraId="2D1D7CCA" w14:textId="761543D4" w:rsidR="00123825" w:rsidRDefault="00123825" w:rsidP="00123825">
      <w:pPr>
        <w:pStyle w:val="ListParagraph"/>
        <w:ind w:left="1440"/>
      </w:pPr>
      <w:r>
        <w:t xml:space="preserve">What is </w:t>
      </w:r>
      <w:r w:rsidR="00B565F4">
        <w:t>Perfect</w:t>
      </w:r>
      <w:r w:rsidR="0070178E">
        <w:t xml:space="preserve"> </w:t>
      </w:r>
      <w:r>
        <w:t xml:space="preserve">hashing and how it </w:t>
      </w:r>
      <w:r w:rsidR="00B565F4">
        <w:t>avoids collision resolution</w:t>
      </w:r>
      <w:r>
        <w:t>,</w:t>
      </w:r>
    </w:p>
    <w:p w14:paraId="5F491AE2" w14:textId="6048510C" w:rsidR="00123825" w:rsidRDefault="00B565F4" w:rsidP="00123825">
      <w:pPr>
        <w:pStyle w:val="ListParagraph"/>
        <w:ind w:left="1440"/>
      </w:pPr>
      <w:r>
        <w:t>Dynamic Perfect hashing</w:t>
      </w:r>
      <w:r w:rsidR="00123825">
        <w:t>,</w:t>
      </w:r>
    </w:p>
    <w:p w14:paraId="12992992" w14:textId="772932CF" w:rsidR="00123825" w:rsidRDefault="00123825" w:rsidP="00123825">
      <w:pPr>
        <w:pStyle w:val="ListParagraph"/>
        <w:ind w:left="1440"/>
      </w:pPr>
      <w:r>
        <w:t xml:space="preserve">Load factor and </w:t>
      </w:r>
      <w:r w:rsidR="00B565F4">
        <w:t xml:space="preserve">Dynamic Perfect </w:t>
      </w:r>
      <w:r>
        <w:t>hashing.</w:t>
      </w:r>
    </w:p>
    <w:p w14:paraId="35850A55" w14:textId="04D42941" w:rsidR="00123825" w:rsidRDefault="00123825" w:rsidP="00123825">
      <w:r>
        <w:tab/>
        <w:t>Include at least 2 academic references for this subtask.</w:t>
      </w:r>
    </w:p>
    <w:p w14:paraId="5A3F4D3F" w14:textId="1345D444" w:rsidR="00E717E2" w:rsidRDefault="00E717E2" w:rsidP="00E717E2">
      <w:pPr>
        <w:pStyle w:val="ListParagraph"/>
        <w:numPr>
          <w:ilvl w:val="0"/>
          <w:numId w:val="11"/>
        </w:numPr>
      </w:pPr>
      <w:r>
        <w:t>Research and write about Universal families of Hash Functions. (1 mark)</w:t>
      </w:r>
    </w:p>
    <w:p w14:paraId="78459BCF" w14:textId="532913DD" w:rsidR="00123825" w:rsidRDefault="00123825" w:rsidP="00123825">
      <w:pPr>
        <w:pStyle w:val="ListParagraph"/>
        <w:ind w:left="1440"/>
      </w:pPr>
    </w:p>
    <w:tbl>
      <w:tblPr>
        <w:tblStyle w:val="GridTable41"/>
        <w:tblW w:w="0" w:type="auto"/>
        <w:tblLook w:val="04A0" w:firstRow="1" w:lastRow="0" w:firstColumn="1" w:lastColumn="0" w:noHBand="0" w:noVBand="1"/>
      </w:tblPr>
      <w:tblGrid>
        <w:gridCol w:w="2530"/>
        <w:gridCol w:w="1717"/>
        <w:gridCol w:w="1277"/>
        <w:gridCol w:w="2099"/>
        <w:gridCol w:w="1727"/>
      </w:tblGrid>
      <w:tr w:rsidR="00715D94" w14:paraId="60969A6D" w14:textId="77777777" w:rsidTr="00191F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258453FB" w14:textId="77777777" w:rsidR="00715D94" w:rsidRDefault="00715D94" w:rsidP="00B274CC">
            <w:r>
              <w:t>Grading guideline information</w:t>
            </w:r>
          </w:p>
        </w:tc>
      </w:tr>
      <w:tr w:rsidR="00715D94" w14:paraId="48274F6B" w14:textId="77777777" w:rsidTr="009B4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0" w:type="dxa"/>
          </w:tcPr>
          <w:p w14:paraId="0CAF2410" w14:textId="38EBAEB8" w:rsidR="00715D94" w:rsidRDefault="005F6B41" w:rsidP="00B274CC">
            <w:r>
              <w:t>AA</w:t>
            </w:r>
            <w:r w:rsidR="008A45E5">
              <w:t>3.2</w:t>
            </w:r>
          </w:p>
        </w:tc>
        <w:tc>
          <w:tcPr>
            <w:tcW w:w="1717" w:type="dxa"/>
          </w:tcPr>
          <w:p w14:paraId="360732D5" w14:textId="77777777" w:rsidR="00715D94" w:rsidRDefault="00715D94" w:rsidP="00B274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adequate Work 0 marks</w:t>
            </w:r>
          </w:p>
        </w:tc>
        <w:tc>
          <w:tcPr>
            <w:tcW w:w="1277" w:type="dxa"/>
          </w:tcPr>
          <w:p w14:paraId="4D35F7FC" w14:textId="77777777" w:rsidR="00715D94" w:rsidRDefault="00715D94" w:rsidP="00B274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99" w:type="dxa"/>
          </w:tcPr>
          <w:p w14:paraId="2A7759E3" w14:textId="22235EF6" w:rsidR="00715D94" w:rsidRDefault="00715D94" w:rsidP="00B274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erior Work</w:t>
            </w:r>
            <w:r>
              <w:br/>
            </w:r>
            <w:r w:rsidR="00A87965">
              <w:t>7</w:t>
            </w:r>
            <w:r>
              <w:t xml:space="preserve"> marks</w:t>
            </w:r>
          </w:p>
        </w:tc>
        <w:tc>
          <w:tcPr>
            <w:tcW w:w="1727" w:type="dxa"/>
          </w:tcPr>
          <w:p w14:paraId="3FC01D0D" w14:textId="77777777" w:rsidR="00715D94" w:rsidRDefault="00715D94" w:rsidP="00B274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re Achievement</w:t>
            </w:r>
          </w:p>
        </w:tc>
      </w:tr>
      <w:tr w:rsidR="00715D94" w14:paraId="7459D6A4" w14:textId="77777777" w:rsidTr="009B4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0" w:type="dxa"/>
          </w:tcPr>
          <w:p w14:paraId="271E9197" w14:textId="77777777" w:rsidR="00715D94" w:rsidRDefault="00715D94" w:rsidP="00B274CC">
            <w:r>
              <w:rPr>
                <w:b w:val="0"/>
                <w:bCs w:val="0"/>
              </w:rPr>
              <w:t>Answer the questions above.</w:t>
            </w:r>
          </w:p>
        </w:tc>
        <w:tc>
          <w:tcPr>
            <w:tcW w:w="1717" w:type="dxa"/>
          </w:tcPr>
          <w:p w14:paraId="5AC41FE7" w14:textId="00C04708" w:rsidR="00715D94" w:rsidRDefault="00A87965" w:rsidP="00B274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swer is poor and poorly written or partly plagiarised.</w:t>
            </w:r>
          </w:p>
        </w:tc>
        <w:tc>
          <w:tcPr>
            <w:tcW w:w="1277" w:type="dxa"/>
          </w:tcPr>
          <w:p w14:paraId="3108B6C9" w14:textId="77777777" w:rsidR="00715D94" w:rsidRDefault="00715D94" w:rsidP="00B274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99" w:type="dxa"/>
          </w:tcPr>
          <w:p w14:paraId="36591D01" w14:textId="28A113C1" w:rsidR="00715D94" w:rsidRDefault="00A87965" w:rsidP="00B274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topics discussed in detail, with proper explanation of all the topics required.  Properly referenced and paraphrased sources.</w:t>
            </w:r>
          </w:p>
        </w:tc>
        <w:tc>
          <w:tcPr>
            <w:tcW w:w="1727" w:type="dxa"/>
          </w:tcPr>
          <w:p w14:paraId="13BA7CFE" w14:textId="77777777" w:rsidR="00715D94" w:rsidRDefault="00715D94" w:rsidP="00B274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3EAF96E" w14:textId="4359A5E4" w:rsidR="008D725D" w:rsidRDefault="008D725D" w:rsidP="008D725D"/>
    <w:p w14:paraId="5FC2B44F" w14:textId="654B0278" w:rsidR="00510EA6" w:rsidRDefault="00510EA6" w:rsidP="00510EA6">
      <w:pPr>
        <w:pStyle w:val="Heading1"/>
      </w:pPr>
      <w:r w:rsidRPr="00C71161">
        <w:lastRenderedPageBreak/>
        <w:t xml:space="preserve">Section </w:t>
      </w:r>
      <w:r>
        <w:t>2</w:t>
      </w:r>
    </w:p>
    <w:p w14:paraId="0B573DF1" w14:textId="3C3DC9A8" w:rsidR="00262C56" w:rsidRDefault="009B4CE2" w:rsidP="009758B4"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Extend existing Data Structures to i</w:t>
      </w:r>
      <w:r w:rsidR="00262C56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m</w:t>
      </w:r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plement </w:t>
      </w:r>
      <w:r w:rsidR="00B565F4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a Custom </w:t>
      </w:r>
      <w:proofErr w:type="spellStart"/>
      <w:r w:rsidR="00B565F4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Hashtable</w:t>
      </w:r>
      <w:proofErr w:type="spellEnd"/>
      <w:r w:rsidR="00B565F4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 </w:t>
      </w:r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(</w:t>
      </w:r>
      <w:r w:rsidR="00CA152B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AA</w:t>
      </w:r>
      <w:r w:rsidR="008A45E5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1.</w:t>
      </w:r>
      <w:r w:rsidR="00CA152B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4</w:t>
      </w:r>
      <w:r w:rsidR="00262C56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, </w:t>
      </w:r>
      <w:r w:rsidR="00CA152B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7</w:t>
      </w:r>
      <w:r w:rsidR="00262C56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 marks) </w:t>
      </w:r>
    </w:p>
    <w:p w14:paraId="2CEFEB91" w14:textId="20DF3F3D" w:rsidR="00262C56" w:rsidRDefault="007B04E0" w:rsidP="009758B4">
      <w:pPr>
        <w:pStyle w:val="Heading3"/>
      </w:pPr>
      <w:r>
        <w:t>Task</w:t>
      </w:r>
      <w:r w:rsidR="00262C56">
        <w:t>:</w:t>
      </w:r>
    </w:p>
    <w:p w14:paraId="11761F09" w14:textId="4FFC0D20" w:rsidR="00C64FC4" w:rsidRDefault="00D843B9" w:rsidP="00C64FC4">
      <w:r>
        <w:t>Create</w:t>
      </w:r>
      <w:r w:rsidR="00C64FC4">
        <w:t xml:space="preserve"> a Hash table interface</w:t>
      </w:r>
      <w:r>
        <w:t xml:space="preserve"> (3 marks) with Key and Value generic types and the following method signatures:</w:t>
      </w:r>
    </w:p>
    <w:p w14:paraId="3583353B" w14:textId="15FA0966" w:rsidR="00D843B9" w:rsidRDefault="00D843B9" w:rsidP="00F07765">
      <w:pPr>
        <w:pStyle w:val="ListParagraph"/>
        <w:spacing w:line="276" w:lineRule="auto"/>
      </w:pPr>
      <w:r>
        <w:t xml:space="preserve">bool </w:t>
      </w:r>
      <w:proofErr w:type="gramStart"/>
      <w:r>
        <w:t>Insert(</w:t>
      </w:r>
      <w:proofErr w:type="gramEnd"/>
      <w:r>
        <w:t xml:space="preserve">Key </w:t>
      </w:r>
      <w:proofErr w:type="spellStart"/>
      <w:r>
        <w:t>key</w:t>
      </w:r>
      <w:proofErr w:type="spellEnd"/>
      <w:r>
        <w:t>, Value value);</w:t>
      </w:r>
    </w:p>
    <w:p w14:paraId="3447559D" w14:textId="716817EB" w:rsidR="00D843B9" w:rsidRDefault="00D843B9" w:rsidP="00F07765">
      <w:pPr>
        <w:pStyle w:val="ListParagraph"/>
        <w:spacing w:line="276" w:lineRule="auto"/>
      </w:pPr>
      <w:r>
        <w:t xml:space="preserve">bool </w:t>
      </w:r>
      <w:proofErr w:type="gramStart"/>
      <w:r>
        <w:t>Update(</w:t>
      </w:r>
      <w:proofErr w:type="gramEnd"/>
      <w:r>
        <w:t xml:space="preserve">Key </w:t>
      </w:r>
      <w:proofErr w:type="spellStart"/>
      <w:r>
        <w:t>key</w:t>
      </w:r>
      <w:proofErr w:type="spellEnd"/>
      <w:r>
        <w:t xml:space="preserve">, Value </w:t>
      </w:r>
      <w:proofErr w:type="spellStart"/>
      <w:r>
        <w:t>newValue</w:t>
      </w:r>
      <w:proofErr w:type="spellEnd"/>
      <w:r>
        <w:t>);</w:t>
      </w:r>
    </w:p>
    <w:p w14:paraId="0082C6DB" w14:textId="77777777" w:rsidR="00D843B9" w:rsidRDefault="00D843B9" w:rsidP="00F07765">
      <w:pPr>
        <w:pStyle w:val="ListParagraph"/>
        <w:spacing w:line="276" w:lineRule="auto"/>
      </w:pPr>
      <w:r>
        <w:t xml:space="preserve">Value </w:t>
      </w:r>
      <w:proofErr w:type="gramStart"/>
      <w:r>
        <w:t>Search(</w:t>
      </w:r>
      <w:proofErr w:type="gramEnd"/>
      <w:r>
        <w:t>Key key);</w:t>
      </w:r>
    </w:p>
    <w:p w14:paraId="200BCD2A" w14:textId="1516EC45" w:rsidR="00D843B9" w:rsidRDefault="00D843B9" w:rsidP="00F07765">
      <w:pPr>
        <w:pStyle w:val="ListParagraph"/>
        <w:spacing w:line="276" w:lineRule="auto"/>
      </w:pPr>
      <w:r>
        <w:t xml:space="preserve">bool </w:t>
      </w:r>
      <w:proofErr w:type="gramStart"/>
      <w:r>
        <w:t>Delete(</w:t>
      </w:r>
      <w:proofErr w:type="gramEnd"/>
      <w:r>
        <w:t>Key key);</w:t>
      </w:r>
    </w:p>
    <w:p w14:paraId="75EE304F" w14:textId="4F88D857" w:rsidR="00D843B9" w:rsidRDefault="00D843B9" w:rsidP="00F07765">
      <w:pPr>
        <w:pStyle w:val="ListParagraph"/>
        <w:spacing w:line="276" w:lineRule="auto"/>
      </w:pPr>
      <w:r>
        <w:t xml:space="preserve">int </w:t>
      </w:r>
      <w:proofErr w:type="spellStart"/>
      <w:proofErr w:type="gramStart"/>
      <w:r>
        <w:t>GetCollisions</w:t>
      </w:r>
      <w:proofErr w:type="spellEnd"/>
      <w:r>
        <w:t>( )</w:t>
      </w:r>
      <w:proofErr w:type="gramEnd"/>
      <w:r>
        <w:t>;</w:t>
      </w:r>
    </w:p>
    <w:p w14:paraId="4FE04F28" w14:textId="4DB5865F" w:rsidR="00D843B9" w:rsidRDefault="00D843B9" w:rsidP="00F07765">
      <w:pPr>
        <w:pStyle w:val="ListParagraph"/>
        <w:spacing w:line="276" w:lineRule="auto"/>
      </w:pPr>
      <w:r>
        <w:t xml:space="preserve">int </w:t>
      </w:r>
      <w:proofErr w:type="gramStart"/>
      <w:r>
        <w:t>Count( )</w:t>
      </w:r>
      <w:proofErr w:type="gramEnd"/>
      <w:r>
        <w:t>; and</w:t>
      </w:r>
    </w:p>
    <w:p w14:paraId="416A8D07" w14:textId="47F0BB95" w:rsidR="00D843B9" w:rsidRDefault="00D843B9" w:rsidP="00F07765">
      <w:pPr>
        <w:pStyle w:val="ListParagraph"/>
        <w:spacing w:line="276" w:lineRule="auto"/>
      </w:pPr>
      <w:r>
        <w:t xml:space="preserve">double </w:t>
      </w:r>
      <w:proofErr w:type="spellStart"/>
      <w:proofErr w:type="gramStart"/>
      <w:r>
        <w:t>GetLoadFactor</w:t>
      </w:r>
      <w:proofErr w:type="spellEnd"/>
      <w:r>
        <w:t>( )</w:t>
      </w:r>
      <w:proofErr w:type="gramEnd"/>
    </w:p>
    <w:p w14:paraId="688520C1" w14:textId="49C5721A" w:rsidR="00D843B9" w:rsidRPr="00C64FC4" w:rsidRDefault="00F07765" w:rsidP="00C64FC4">
      <w:r>
        <w:t xml:space="preserve">Create a struct of type Bucket that stores a Key and Value generic types (2 marks).  You can include additional custom information in the </w:t>
      </w:r>
      <w:proofErr w:type="gramStart"/>
      <w:r>
        <w:t>struct, if</w:t>
      </w:r>
      <w:proofErr w:type="gramEnd"/>
      <w:r>
        <w:t xml:space="preserve"> you need.</w:t>
      </w:r>
    </w:p>
    <w:p w14:paraId="681EA463" w14:textId="57E9BF8A" w:rsidR="00D843B9" w:rsidRPr="00F07765" w:rsidRDefault="00D843B9" w:rsidP="009758B4">
      <w:r w:rsidRPr="00F07765">
        <w:t xml:space="preserve">Create </w:t>
      </w:r>
      <w:r w:rsidR="00E717E2" w:rsidRPr="00F07765">
        <w:t xml:space="preserve">a Custom hash table that implements </w:t>
      </w:r>
      <w:r w:rsidR="00424C2E" w:rsidRPr="00F07765">
        <w:t xml:space="preserve">the </w:t>
      </w:r>
      <w:r w:rsidRPr="00F07765">
        <w:t>Hash table interface</w:t>
      </w:r>
      <w:r w:rsidR="00F07765" w:rsidRPr="00F07765">
        <w:t xml:space="preserve"> (0.5 marks)</w:t>
      </w:r>
      <w:r w:rsidRPr="00F07765">
        <w:t>.</w:t>
      </w:r>
    </w:p>
    <w:p w14:paraId="16E3E838" w14:textId="11054E6B" w:rsidR="004A2712" w:rsidRDefault="00D843B9" w:rsidP="009758B4">
      <w:r w:rsidRPr="00F07765">
        <w:t xml:space="preserve">Implement the </w:t>
      </w:r>
      <w:r w:rsidR="00424C2E" w:rsidRPr="00F07765">
        <w:t>following</w:t>
      </w:r>
      <w:r w:rsidRPr="00F07765">
        <w:t xml:space="preserve"> in your </w:t>
      </w:r>
      <w:proofErr w:type="spellStart"/>
      <w:r w:rsidRPr="00F07765">
        <w:t>hashtable</w:t>
      </w:r>
      <w:proofErr w:type="spellEnd"/>
      <w:r w:rsidRPr="00F07765">
        <w:t xml:space="preserve"> class</w:t>
      </w:r>
      <w:r w:rsidR="00424C2E" w:rsidRPr="00F07765">
        <w:t>:</w:t>
      </w:r>
    </w:p>
    <w:p w14:paraId="75A8B6E6" w14:textId="42949AD0" w:rsidR="00D843B9" w:rsidRDefault="00D843B9" w:rsidP="009758B4">
      <w:r>
        <w:tab/>
        <w:t>Add a</w:t>
      </w:r>
      <w:r w:rsidR="00F07765">
        <w:t>n array of type Bucket to store the data (0.5 marks</w:t>
      </w:r>
      <w:proofErr w:type="gramStart"/>
      <w:r w:rsidR="00F07765">
        <w:t>);</w:t>
      </w:r>
      <w:proofErr w:type="gramEnd"/>
    </w:p>
    <w:p w14:paraId="17F4E1C9" w14:textId="118435BB" w:rsidR="00F07765" w:rsidRDefault="00F07765" w:rsidP="009758B4">
      <w:r>
        <w:tab/>
        <w:t>Implement the Count method that returns the number of key value pairs currently stored in the hash table (starting with 0) (0.5 marks); and</w:t>
      </w:r>
    </w:p>
    <w:p w14:paraId="5A03FA8C" w14:textId="4C99C5ED" w:rsidR="00F07765" w:rsidRDefault="00F07765" w:rsidP="009758B4">
      <w:r>
        <w:t xml:space="preserve"> </w:t>
      </w:r>
      <w:r>
        <w:tab/>
        <w:t xml:space="preserve">Implement the </w:t>
      </w:r>
      <w:proofErr w:type="spellStart"/>
      <w:r>
        <w:t>GetLoadFactor</w:t>
      </w:r>
      <w:proofErr w:type="spellEnd"/>
      <w:r>
        <w:t xml:space="preserve"> method that returns the load factor of the </w:t>
      </w:r>
      <w:proofErr w:type="spellStart"/>
      <w:r>
        <w:t>hashtable</w:t>
      </w:r>
      <w:proofErr w:type="spellEnd"/>
      <w:r>
        <w:t xml:space="preserve"> (0.5 marks).</w:t>
      </w:r>
    </w:p>
    <w:p w14:paraId="424AFFCC" w14:textId="06D6CE11" w:rsidR="00F07765" w:rsidRDefault="00263A27">
      <w:r>
        <w:t xml:space="preserve">Note: Since in this assignment your Custom </w:t>
      </w:r>
      <w:proofErr w:type="spellStart"/>
      <w:r>
        <w:t>hashtable</w:t>
      </w:r>
      <w:proofErr w:type="spellEnd"/>
      <w:r>
        <w:t xml:space="preserve"> will rehash whenever a collision occurs instead of other more typical collision resolution strategies.</w:t>
      </w:r>
      <w:r w:rsidR="00F07765">
        <w:br w:type="page"/>
      </w:r>
    </w:p>
    <w:tbl>
      <w:tblPr>
        <w:tblStyle w:val="GridTable41"/>
        <w:tblW w:w="0" w:type="auto"/>
        <w:tblLook w:val="04A0" w:firstRow="1" w:lastRow="0" w:firstColumn="1" w:lastColumn="0" w:noHBand="0" w:noVBand="1"/>
      </w:tblPr>
      <w:tblGrid>
        <w:gridCol w:w="2327"/>
        <w:gridCol w:w="1785"/>
        <w:gridCol w:w="1699"/>
        <w:gridCol w:w="1845"/>
        <w:gridCol w:w="1694"/>
      </w:tblGrid>
      <w:tr w:rsidR="00F07765" w14:paraId="0577F4BE" w14:textId="77777777" w:rsidTr="005E3E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20CD77C1" w14:textId="77777777" w:rsidR="00F07765" w:rsidRDefault="00F07765" w:rsidP="005E3E44">
            <w:r>
              <w:lastRenderedPageBreak/>
              <w:t>Grading guideline information</w:t>
            </w:r>
          </w:p>
        </w:tc>
      </w:tr>
      <w:tr w:rsidR="00F07765" w14:paraId="342570CA" w14:textId="77777777" w:rsidTr="005E3E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7" w:type="dxa"/>
          </w:tcPr>
          <w:p w14:paraId="65F4D764" w14:textId="77777777" w:rsidR="00F07765" w:rsidRDefault="00F07765" w:rsidP="005E3E44">
            <w:r>
              <w:t>AA1.4</w:t>
            </w:r>
          </w:p>
        </w:tc>
        <w:tc>
          <w:tcPr>
            <w:tcW w:w="1785" w:type="dxa"/>
          </w:tcPr>
          <w:p w14:paraId="7CF80445" w14:textId="77777777" w:rsidR="00F07765" w:rsidRDefault="00F07765" w:rsidP="005E3E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adequate Work 0 marks</w:t>
            </w:r>
          </w:p>
        </w:tc>
        <w:tc>
          <w:tcPr>
            <w:tcW w:w="1699" w:type="dxa"/>
          </w:tcPr>
          <w:p w14:paraId="51C8CF50" w14:textId="6D99BBF1" w:rsidR="00F07765" w:rsidRDefault="00F07765" w:rsidP="005E3E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5" w:type="dxa"/>
          </w:tcPr>
          <w:p w14:paraId="1FC620D5" w14:textId="77777777" w:rsidR="00F07765" w:rsidRDefault="00F07765" w:rsidP="005E3E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erior Work</w:t>
            </w:r>
            <w:r>
              <w:br/>
              <w:t>7 marks</w:t>
            </w:r>
          </w:p>
        </w:tc>
        <w:tc>
          <w:tcPr>
            <w:tcW w:w="1694" w:type="dxa"/>
          </w:tcPr>
          <w:p w14:paraId="0EE64D05" w14:textId="77777777" w:rsidR="00F07765" w:rsidRDefault="00F07765" w:rsidP="005E3E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re Achievement</w:t>
            </w:r>
          </w:p>
        </w:tc>
      </w:tr>
      <w:tr w:rsidR="00F07765" w14:paraId="0B4B94D7" w14:textId="77777777" w:rsidTr="005E3E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7" w:type="dxa"/>
          </w:tcPr>
          <w:p w14:paraId="1B64C329" w14:textId="77777777" w:rsidR="00F07765" w:rsidRDefault="00F07765" w:rsidP="005E3E44">
            <w:r>
              <w:rPr>
                <w:b w:val="0"/>
                <w:bCs w:val="0"/>
              </w:rPr>
              <w:t>Answer the questions above.</w:t>
            </w:r>
          </w:p>
        </w:tc>
        <w:tc>
          <w:tcPr>
            <w:tcW w:w="1785" w:type="dxa"/>
          </w:tcPr>
          <w:p w14:paraId="039FC434" w14:textId="77777777" w:rsidR="00F07765" w:rsidRDefault="00F07765" w:rsidP="005E3E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implementation or implementation does not work.</w:t>
            </w:r>
          </w:p>
        </w:tc>
        <w:tc>
          <w:tcPr>
            <w:tcW w:w="1699" w:type="dxa"/>
          </w:tcPr>
          <w:p w14:paraId="2336BD3C" w14:textId="3DCC0376" w:rsidR="00F07765" w:rsidRDefault="00F07765" w:rsidP="005E3E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5" w:type="dxa"/>
          </w:tcPr>
          <w:p w14:paraId="06065F12" w14:textId="77777777" w:rsidR="00F07765" w:rsidRDefault="00F07765" w:rsidP="005E3E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ll explained, working implementation.</w:t>
            </w:r>
          </w:p>
        </w:tc>
        <w:tc>
          <w:tcPr>
            <w:tcW w:w="1694" w:type="dxa"/>
          </w:tcPr>
          <w:p w14:paraId="3D79F8D3" w14:textId="77777777" w:rsidR="00F07765" w:rsidRDefault="00F07765" w:rsidP="005E3E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D070BE6" w14:textId="4260617A" w:rsidR="00F07765" w:rsidRDefault="00F07765" w:rsidP="009758B4"/>
    <w:p w14:paraId="068866F5" w14:textId="524401C3" w:rsidR="00F07765" w:rsidRDefault="00F07765">
      <w:r>
        <w:br w:type="page"/>
      </w:r>
    </w:p>
    <w:p w14:paraId="69676C05" w14:textId="72F48FE2" w:rsidR="00B42D23" w:rsidRDefault="00B42D23" w:rsidP="00B42D23">
      <w:pPr>
        <w:pStyle w:val="Heading1"/>
      </w:pPr>
      <w:r w:rsidRPr="00C71161">
        <w:lastRenderedPageBreak/>
        <w:t xml:space="preserve">Section </w:t>
      </w:r>
      <w:r>
        <w:t>3:</w:t>
      </w:r>
    </w:p>
    <w:p w14:paraId="3FA7ECE2" w14:textId="77777777" w:rsidR="00B42D23" w:rsidRDefault="00B42D23" w:rsidP="00B42D23">
      <w:pP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</w:pPr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Research how to extend and apply algorithms to your solution (AA4.2, 7 marks) </w:t>
      </w:r>
    </w:p>
    <w:p w14:paraId="7762BBF4" w14:textId="04B7374D" w:rsidR="00567D94" w:rsidRDefault="007B04E0" w:rsidP="00567D94">
      <w:pPr>
        <w:pStyle w:val="Heading3"/>
      </w:pPr>
      <w:r>
        <w:t>Task</w:t>
      </w:r>
      <w:r w:rsidR="00567D94">
        <w:t>:</w:t>
      </w:r>
    </w:p>
    <w:p w14:paraId="3E5A8DB2" w14:textId="3D903CEF" w:rsidR="00F07765" w:rsidRDefault="00567D94" w:rsidP="009758B4">
      <w:r>
        <w:t>Implement the remaining operations in the hash table described within this section.</w:t>
      </w:r>
    </w:p>
    <w:p w14:paraId="0C41AB5A" w14:textId="6114C6F0" w:rsidR="004A2712" w:rsidRDefault="00567D94" w:rsidP="005C0511">
      <w:pPr>
        <w:pStyle w:val="ListParagraph"/>
        <w:numPr>
          <w:ilvl w:val="0"/>
          <w:numId w:val="23"/>
        </w:numPr>
      </w:pPr>
      <w:r>
        <w:t>The</w:t>
      </w:r>
      <w:r w:rsidR="004A2712">
        <w:t xml:space="preserve"> Insert operation takes a key and a value as parameters and returns a Boolean that indicates whether the Insert operation was successful.  The return type will be used in Section 4 of the </w:t>
      </w:r>
      <w:proofErr w:type="gramStart"/>
      <w:r w:rsidR="004A2712">
        <w:t>assignment;</w:t>
      </w:r>
      <w:proofErr w:type="gramEnd"/>
    </w:p>
    <w:p w14:paraId="6C38FFCA" w14:textId="5298430A" w:rsidR="004A2712" w:rsidRDefault="00567D94" w:rsidP="004A2712">
      <w:pPr>
        <w:pStyle w:val="ListParagraph"/>
        <w:numPr>
          <w:ilvl w:val="0"/>
          <w:numId w:val="23"/>
        </w:numPr>
      </w:pPr>
      <w:r>
        <w:t>The</w:t>
      </w:r>
      <w:r w:rsidR="004A2712">
        <w:t xml:space="preserve"> Update operation takes a key and a value as parameters and returns a Boolean that indicates whether the Update operation was successful.  The return type will be used in Section 4 of the </w:t>
      </w:r>
      <w:proofErr w:type="gramStart"/>
      <w:r w:rsidR="004A2712">
        <w:t>assignment;</w:t>
      </w:r>
      <w:proofErr w:type="gramEnd"/>
    </w:p>
    <w:p w14:paraId="5B569F38" w14:textId="55E4AEA1" w:rsidR="00DF16DA" w:rsidRDefault="00567D94" w:rsidP="00DF16DA">
      <w:pPr>
        <w:pStyle w:val="ListParagraph"/>
        <w:numPr>
          <w:ilvl w:val="0"/>
          <w:numId w:val="23"/>
        </w:numPr>
      </w:pPr>
      <w:r>
        <w:t>The</w:t>
      </w:r>
      <w:r w:rsidR="004A2712">
        <w:t xml:space="preserve"> </w:t>
      </w:r>
      <w:r w:rsidR="00424C2E">
        <w:t xml:space="preserve">Search </w:t>
      </w:r>
      <w:r w:rsidR="004A2712">
        <w:t xml:space="preserve">operation takes a key as a parameter and </w:t>
      </w:r>
      <w:r w:rsidR="004A2712" w:rsidRPr="00C64FC4">
        <w:t xml:space="preserve">return the </w:t>
      </w:r>
      <w:r w:rsidR="00C64FC4" w:rsidRPr="00C64FC4">
        <w:t>value</w:t>
      </w:r>
      <w:r w:rsidR="004A2712" w:rsidRPr="00C64FC4">
        <w:t xml:space="preserve"> associated</w:t>
      </w:r>
      <w:r w:rsidR="004A2712">
        <w:t xml:space="preserve"> with that parameter</w:t>
      </w:r>
      <w:r w:rsidR="00DF16DA">
        <w:t>; and</w:t>
      </w:r>
    </w:p>
    <w:p w14:paraId="0B2CE92E" w14:textId="0D0D25CC" w:rsidR="00262C56" w:rsidRDefault="00567D94" w:rsidP="00DF16DA">
      <w:pPr>
        <w:pStyle w:val="ListParagraph"/>
        <w:numPr>
          <w:ilvl w:val="0"/>
          <w:numId w:val="23"/>
        </w:numPr>
      </w:pPr>
      <w:r>
        <w:t>The</w:t>
      </w:r>
      <w:r w:rsidR="00DF16DA">
        <w:t xml:space="preserve"> </w:t>
      </w:r>
      <w:r w:rsidR="00424C2E">
        <w:t>Delete</w:t>
      </w:r>
      <w:r w:rsidR="00DF16DA">
        <w:t xml:space="preserve"> operation takes a key as a parameter and returns a Boolean that indicates whether the Delete operation was successful.  The return type will be used in Section 4 of the assignment.</w:t>
      </w:r>
    </w:p>
    <w:p w14:paraId="1B8C4CC3" w14:textId="0E6F0E6F" w:rsidR="00DF16DA" w:rsidRDefault="00DF16DA" w:rsidP="00DF16DA">
      <w:r w:rsidRPr="00671580">
        <w:t xml:space="preserve">For the purposes of this section, the </w:t>
      </w:r>
      <w:r w:rsidR="00567D94" w:rsidRPr="00671580">
        <w:t xml:space="preserve">method should always be successful and </w:t>
      </w:r>
      <w:r w:rsidRPr="00671580">
        <w:t xml:space="preserve">return value </w:t>
      </w:r>
      <w:r w:rsidR="00567D94" w:rsidRPr="00671580">
        <w:t xml:space="preserve">for the Insert, Update and Delete operations </w:t>
      </w:r>
      <w:r w:rsidRPr="00671580">
        <w:t>should always be true.</w:t>
      </w:r>
      <w:r w:rsidR="00C64FC4">
        <w:t xml:space="preserve">  The</w:t>
      </w:r>
      <w:r w:rsidR="00567D94">
        <w:t>se</w:t>
      </w:r>
      <w:r w:rsidR="00C64FC4">
        <w:t xml:space="preserve"> return values will be used in Section </w:t>
      </w:r>
      <w:r w:rsidR="007B04E0">
        <w:t>5</w:t>
      </w:r>
      <w:r w:rsidR="00C64FC4">
        <w:t>.</w:t>
      </w:r>
    </w:p>
    <w:p w14:paraId="115EE769" w14:textId="6DF703A9" w:rsidR="00E717E2" w:rsidRDefault="00E717E2" w:rsidP="009758B4">
      <w:r>
        <w:t xml:space="preserve">Your </w:t>
      </w:r>
      <w:proofErr w:type="spellStart"/>
      <w:r>
        <w:t>hashtable</w:t>
      </w:r>
      <w:proofErr w:type="spellEnd"/>
      <w:r>
        <w:t xml:space="preserve"> implementation must obtain a random hash function from a universal family of hash functions.</w:t>
      </w:r>
    </w:p>
    <w:p w14:paraId="38546773" w14:textId="57B650C8" w:rsidR="00E717E2" w:rsidRDefault="00E717E2" w:rsidP="009758B4">
      <w:r>
        <w:t xml:space="preserve">Your </w:t>
      </w:r>
      <w:proofErr w:type="spellStart"/>
      <w:r>
        <w:t>hashtable</w:t>
      </w:r>
      <w:proofErr w:type="spellEnd"/>
      <w:r>
        <w:t xml:space="preserve"> should have an integer field, called </w:t>
      </w:r>
      <w:proofErr w:type="spellStart"/>
      <w:r>
        <w:t>collisionCount</w:t>
      </w:r>
      <w:proofErr w:type="spellEnd"/>
      <w:r>
        <w:t xml:space="preserve">.  The </w:t>
      </w:r>
      <w:proofErr w:type="spellStart"/>
      <w:r>
        <w:t>collisionCount</w:t>
      </w:r>
      <w:proofErr w:type="spellEnd"/>
      <w:r>
        <w:t xml:space="preserve"> should count the number of collisions found since the last resizing event.  When a new </w:t>
      </w:r>
      <w:proofErr w:type="spellStart"/>
      <w:r>
        <w:t>hashtable</w:t>
      </w:r>
      <w:proofErr w:type="spellEnd"/>
      <w:r>
        <w:t xml:space="preserve"> is instantiated or the </w:t>
      </w:r>
      <w:proofErr w:type="spellStart"/>
      <w:r>
        <w:t>hashtable</w:t>
      </w:r>
      <w:proofErr w:type="spellEnd"/>
      <w:r>
        <w:t xml:space="preserve"> is resized, the </w:t>
      </w:r>
      <w:proofErr w:type="spellStart"/>
      <w:r>
        <w:t>collisionCount</w:t>
      </w:r>
      <w:proofErr w:type="spellEnd"/>
      <w:r>
        <w:t xml:space="preserve"> should be set to 0.</w:t>
      </w:r>
    </w:p>
    <w:p w14:paraId="0845F216" w14:textId="0660B288" w:rsidR="00DF16DA" w:rsidRDefault="007B04E0" w:rsidP="009758B4">
      <w:r>
        <w:t>P.T.O.</w:t>
      </w:r>
    </w:p>
    <w:p w14:paraId="7DE22ED8" w14:textId="46ADBA3D" w:rsidR="00DF16DA" w:rsidRDefault="00DF16DA" w:rsidP="009758B4"/>
    <w:p w14:paraId="11CE7DCB" w14:textId="77777777" w:rsidR="007B04E0" w:rsidRDefault="007B04E0" w:rsidP="009758B4"/>
    <w:p w14:paraId="6643E5C3" w14:textId="0D64DA51" w:rsidR="00E717E2" w:rsidRDefault="00E717E2" w:rsidP="009758B4">
      <w:r>
        <w:lastRenderedPageBreak/>
        <w:t>When inserting a new element, if a collision occurs, then:</w:t>
      </w:r>
    </w:p>
    <w:p w14:paraId="7118139D" w14:textId="5D68CA25" w:rsidR="00E717E2" w:rsidRDefault="00E717E2" w:rsidP="00E717E2">
      <w:pPr>
        <w:pStyle w:val="ListParagraph"/>
      </w:pPr>
      <w:r>
        <w:t>If the load factor is larger than 0.7,</w:t>
      </w:r>
      <w:r w:rsidR="00CD6810">
        <w:t xml:space="preserve"> double the </w:t>
      </w:r>
      <w:proofErr w:type="spellStart"/>
      <w:r w:rsidR="00CD6810">
        <w:t>hashtable</w:t>
      </w:r>
      <w:proofErr w:type="spellEnd"/>
      <w:r w:rsidR="00CD6810">
        <w:t xml:space="preserve"> size and select a new hash function at random from the universal family of hash functions.  Set the </w:t>
      </w:r>
      <w:proofErr w:type="spellStart"/>
      <w:r w:rsidR="00CD6810">
        <w:t>collisionCount</w:t>
      </w:r>
      <w:proofErr w:type="spellEnd"/>
      <w:r w:rsidR="00CD6810">
        <w:t xml:space="preserve"> to </w:t>
      </w:r>
      <w:proofErr w:type="gramStart"/>
      <w:r w:rsidR="00CD6810">
        <w:t>0;</w:t>
      </w:r>
      <w:proofErr w:type="gramEnd"/>
    </w:p>
    <w:p w14:paraId="653757E3" w14:textId="19B2CCA0" w:rsidR="00CD6810" w:rsidRDefault="00CD6810" w:rsidP="00E717E2">
      <w:pPr>
        <w:pStyle w:val="ListParagraph"/>
      </w:pPr>
      <w:r>
        <w:t xml:space="preserve">Else if the </w:t>
      </w:r>
      <w:proofErr w:type="spellStart"/>
      <w:r>
        <w:t>collisionCount</w:t>
      </w:r>
      <w:proofErr w:type="spellEnd"/>
      <w:r>
        <w:t xml:space="preserve"> &gt; 2, double the </w:t>
      </w:r>
      <w:proofErr w:type="spellStart"/>
      <w:r>
        <w:t>hashtable</w:t>
      </w:r>
      <w:proofErr w:type="spellEnd"/>
      <w:r>
        <w:t xml:space="preserve"> size and select a new hash function at random from the universal family of hash functions.  Set the </w:t>
      </w:r>
      <w:proofErr w:type="spellStart"/>
      <w:r>
        <w:t>collisionCount</w:t>
      </w:r>
      <w:proofErr w:type="spellEnd"/>
      <w:r>
        <w:t xml:space="preserve"> to </w:t>
      </w:r>
      <w:proofErr w:type="gramStart"/>
      <w:r>
        <w:t>0;</w:t>
      </w:r>
      <w:proofErr w:type="gramEnd"/>
    </w:p>
    <w:p w14:paraId="55EB0EF6" w14:textId="77777777" w:rsidR="00CD6810" w:rsidRDefault="00CD6810" w:rsidP="00E717E2">
      <w:pPr>
        <w:pStyle w:val="ListParagraph"/>
      </w:pPr>
      <w:r>
        <w:t xml:space="preserve">Else, rehash the elements of the </w:t>
      </w:r>
      <w:proofErr w:type="spellStart"/>
      <w:r>
        <w:t>hashtable</w:t>
      </w:r>
      <w:proofErr w:type="spellEnd"/>
      <w:r>
        <w:t xml:space="preserve">, keeping the same size but selecting a new hash function at random from the universal family of hash functions.  Increment the </w:t>
      </w:r>
      <w:proofErr w:type="spellStart"/>
      <w:r>
        <w:t>collisionCount</w:t>
      </w:r>
      <w:proofErr w:type="spellEnd"/>
      <w:r>
        <w:t xml:space="preserve">.  </w:t>
      </w:r>
    </w:p>
    <w:p w14:paraId="51657711" w14:textId="77777777" w:rsidR="00CD6810" w:rsidRDefault="00CD6810" w:rsidP="00E717E2">
      <w:pPr>
        <w:pStyle w:val="ListParagraph"/>
      </w:pPr>
    </w:p>
    <w:p w14:paraId="7B60CD45" w14:textId="6A760847" w:rsidR="00CD6810" w:rsidRDefault="00CD6810" w:rsidP="00CD6810">
      <w:pPr>
        <w:pStyle w:val="ListParagraph"/>
        <w:ind w:left="0"/>
      </w:pPr>
      <w:r>
        <w:t>Note that rehashing may cause further collisions, in which case, the same procedure as above applies.</w:t>
      </w:r>
    </w:p>
    <w:p w14:paraId="4AF5E132" w14:textId="00498ED4" w:rsidR="00262C56" w:rsidRDefault="00262C56" w:rsidP="007B04E0">
      <w:r>
        <w:t xml:space="preserve">Based on the research carried out in section 1, implement </w:t>
      </w:r>
      <w:r w:rsidR="00CD6810">
        <w:t xml:space="preserve">the custom </w:t>
      </w:r>
      <w:r>
        <w:t xml:space="preserve">hash table </w:t>
      </w:r>
      <w:r w:rsidR="00CD6810">
        <w:t xml:space="preserve">as described above </w:t>
      </w:r>
      <w:r>
        <w:t xml:space="preserve">using an appropriate </w:t>
      </w:r>
      <w:r w:rsidR="00CD6810">
        <w:t xml:space="preserve">universal family of </w:t>
      </w:r>
      <w:r>
        <w:t>hashing function</w:t>
      </w:r>
      <w:r w:rsidR="00CD6810">
        <w:t>s</w:t>
      </w:r>
      <w:r>
        <w:t>.  Include screenshots of your code.</w:t>
      </w:r>
    </w:p>
    <w:p w14:paraId="3B2DB716" w14:textId="5A37580A" w:rsidR="00D8079B" w:rsidRDefault="00D8079B" w:rsidP="007B04E0">
      <w:r>
        <w:t>Note: It is important that you implement a hash table that can accept key/value pairs.  The key can be of type integer, while the value can either be of type object or a generic type.  Failure to implement a hash table can cause issues in other tasks.</w:t>
      </w:r>
    </w:p>
    <w:p w14:paraId="55CD208B" w14:textId="20F905A7" w:rsidR="00262C56" w:rsidRDefault="00262C56" w:rsidP="007B04E0">
      <w:r>
        <w:t>Hint: Use a good design to allow your implementation to be extendable for the following sections.</w:t>
      </w:r>
    </w:p>
    <w:tbl>
      <w:tblPr>
        <w:tblStyle w:val="GridTable41"/>
        <w:tblW w:w="0" w:type="auto"/>
        <w:tblLook w:val="04A0" w:firstRow="1" w:lastRow="0" w:firstColumn="1" w:lastColumn="0" w:noHBand="0" w:noVBand="1"/>
      </w:tblPr>
      <w:tblGrid>
        <w:gridCol w:w="2327"/>
        <w:gridCol w:w="1785"/>
        <w:gridCol w:w="1699"/>
        <w:gridCol w:w="1845"/>
        <w:gridCol w:w="1694"/>
      </w:tblGrid>
      <w:tr w:rsidR="00212AAA" w14:paraId="6F8129F2" w14:textId="77777777" w:rsidTr="00C64F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1B859A67" w14:textId="77777777" w:rsidR="00212AAA" w:rsidRDefault="00212AAA" w:rsidP="00B274CC">
            <w:r>
              <w:t>Grading guideline information</w:t>
            </w:r>
          </w:p>
        </w:tc>
      </w:tr>
      <w:tr w:rsidR="00212AAA" w14:paraId="67CBC540" w14:textId="77777777" w:rsidTr="00C64F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7" w:type="dxa"/>
          </w:tcPr>
          <w:p w14:paraId="49332286" w14:textId="7B3B7007" w:rsidR="00212AAA" w:rsidRDefault="00CA152B" w:rsidP="009B4CE2">
            <w:r>
              <w:t>AA</w:t>
            </w:r>
            <w:r w:rsidR="007B04E0">
              <w:t>4</w:t>
            </w:r>
            <w:r w:rsidR="008A45E5">
              <w:t>.</w:t>
            </w:r>
            <w:r w:rsidR="007B04E0">
              <w:t>2</w:t>
            </w:r>
          </w:p>
        </w:tc>
        <w:tc>
          <w:tcPr>
            <w:tcW w:w="1785" w:type="dxa"/>
          </w:tcPr>
          <w:p w14:paraId="49C04107" w14:textId="77777777" w:rsidR="00212AAA" w:rsidRDefault="00212AAA" w:rsidP="00B274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adequate Work 0 marks</w:t>
            </w:r>
          </w:p>
        </w:tc>
        <w:tc>
          <w:tcPr>
            <w:tcW w:w="1699" w:type="dxa"/>
          </w:tcPr>
          <w:p w14:paraId="6F8B74EB" w14:textId="5FE58A0A" w:rsidR="00212AAA" w:rsidRDefault="00D8079B" w:rsidP="00B274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ferior Work 2 marks</w:t>
            </w:r>
          </w:p>
        </w:tc>
        <w:tc>
          <w:tcPr>
            <w:tcW w:w="1845" w:type="dxa"/>
          </w:tcPr>
          <w:p w14:paraId="5411513B" w14:textId="33D4AAD1" w:rsidR="00212AAA" w:rsidRDefault="00212AAA" w:rsidP="00B274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erior Work</w:t>
            </w:r>
            <w:r>
              <w:br/>
            </w:r>
            <w:r w:rsidR="00CA152B">
              <w:t>7</w:t>
            </w:r>
            <w:r>
              <w:t xml:space="preserve"> marks</w:t>
            </w:r>
          </w:p>
        </w:tc>
        <w:tc>
          <w:tcPr>
            <w:tcW w:w="1694" w:type="dxa"/>
          </w:tcPr>
          <w:p w14:paraId="376639FF" w14:textId="77777777" w:rsidR="00212AAA" w:rsidRDefault="00212AAA" w:rsidP="00B274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re Achievement</w:t>
            </w:r>
          </w:p>
        </w:tc>
      </w:tr>
      <w:tr w:rsidR="00212AAA" w14:paraId="3E503C33" w14:textId="77777777" w:rsidTr="00C64F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7" w:type="dxa"/>
          </w:tcPr>
          <w:p w14:paraId="0F5B0B62" w14:textId="77777777" w:rsidR="00212AAA" w:rsidRDefault="00212AAA" w:rsidP="00B274CC">
            <w:r>
              <w:rPr>
                <w:b w:val="0"/>
                <w:bCs w:val="0"/>
              </w:rPr>
              <w:t>Answer the questions above.</w:t>
            </w:r>
          </w:p>
        </w:tc>
        <w:tc>
          <w:tcPr>
            <w:tcW w:w="1785" w:type="dxa"/>
          </w:tcPr>
          <w:p w14:paraId="32D06DFE" w14:textId="297A9A22" w:rsidR="00212AAA" w:rsidRDefault="00510EA6" w:rsidP="00B274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implementation or implementation does not work.</w:t>
            </w:r>
          </w:p>
        </w:tc>
        <w:tc>
          <w:tcPr>
            <w:tcW w:w="1699" w:type="dxa"/>
          </w:tcPr>
          <w:p w14:paraId="01187661" w14:textId="76A49988" w:rsidR="00212AAA" w:rsidRDefault="00D8079B" w:rsidP="00B274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hash set is implemented instead of a hash table.</w:t>
            </w:r>
          </w:p>
        </w:tc>
        <w:tc>
          <w:tcPr>
            <w:tcW w:w="1845" w:type="dxa"/>
          </w:tcPr>
          <w:p w14:paraId="22821732" w14:textId="10C895EB" w:rsidR="00212AAA" w:rsidRDefault="00510EA6" w:rsidP="00B274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ll</w:t>
            </w:r>
            <w:r w:rsidR="00212AAA">
              <w:t xml:space="preserve"> explained,</w:t>
            </w:r>
            <w:r>
              <w:t xml:space="preserve"> working implementation.</w:t>
            </w:r>
          </w:p>
        </w:tc>
        <w:tc>
          <w:tcPr>
            <w:tcW w:w="1694" w:type="dxa"/>
          </w:tcPr>
          <w:p w14:paraId="73C0963B" w14:textId="77777777" w:rsidR="00212AAA" w:rsidRDefault="00212AAA" w:rsidP="00B274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F305A20" w14:textId="41BEA3C4" w:rsidR="00424C2E" w:rsidRDefault="00424C2E" w:rsidP="008D3AB7"/>
    <w:p w14:paraId="3FF3F1F4" w14:textId="394CB2CA" w:rsidR="00BA699E" w:rsidRDefault="00424C2E" w:rsidP="00BA699E">
      <w:pPr>
        <w:pStyle w:val="Heading1"/>
      </w:pPr>
      <w:r>
        <w:br w:type="page"/>
      </w:r>
      <w:r w:rsidR="00BA699E" w:rsidRPr="00C71161">
        <w:lastRenderedPageBreak/>
        <w:t xml:space="preserve">Section </w:t>
      </w:r>
      <w:r w:rsidR="007B04E0">
        <w:t>4</w:t>
      </w:r>
    </w:p>
    <w:p w14:paraId="0C95E400" w14:textId="183C63E4" w:rsidR="00BA699E" w:rsidRDefault="00BA699E" w:rsidP="00BA699E"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Apply hashing algorithms to </w:t>
      </w:r>
      <w:r w:rsidR="00900E9C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your </w:t>
      </w:r>
      <w:proofErr w:type="spellStart"/>
      <w:r w:rsidR="00900E9C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Hashtable</w:t>
      </w:r>
      <w:proofErr w:type="spellEnd"/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 (AA2.3, 7 marks) </w:t>
      </w:r>
    </w:p>
    <w:p w14:paraId="2352B45C" w14:textId="77777777" w:rsidR="00BA699E" w:rsidRDefault="00BA699E" w:rsidP="00BA699E">
      <w:pPr>
        <w:pStyle w:val="Heading3"/>
      </w:pPr>
      <w:r>
        <w:t xml:space="preserve">Task: </w:t>
      </w:r>
    </w:p>
    <w:p w14:paraId="5C908E02" w14:textId="47B61F72" w:rsidR="00157723" w:rsidRDefault="00157723" w:rsidP="00157723">
      <w:pPr>
        <w:ind w:left="720"/>
      </w:pPr>
      <w:r>
        <w:t xml:space="preserve">Research and implement a </w:t>
      </w:r>
      <w:r w:rsidR="00CD6810">
        <w:t xml:space="preserve">universal family of </w:t>
      </w:r>
      <w:r>
        <w:t>hashing algorithm</w:t>
      </w:r>
      <w:r w:rsidR="00CD6810">
        <w:t>s</w:t>
      </w:r>
      <w:r>
        <w:t xml:space="preserve"> that can be used by integers in your </w:t>
      </w:r>
      <w:proofErr w:type="spellStart"/>
      <w:r>
        <w:t>hashtable</w:t>
      </w:r>
      <w:proofErr w:type="spellEnd"/>
      <w:r>
        <w:t xml:space="preserve">. Use this </w:t>
      </w:r>
      <w:r w:rsidR="00CD6810">
        <w:t xml:space="preserve">universal family of </w:t>
      </w:r>
      <w:r>
        <w:t xml:space="preserve">hashing </w:t>
      </w:r>
      <w:r w:rsidR="00CD6810">
        <w:t xml:space="preserve">functions </w:t>
      </w:r>
      <w:r>
        <w:t xml:space="preserve">in your </w:t>
      </w:r>
      <w:proofErr w:type="spellStart"/>
      <w:r>
        <w:t>hashtable</w:t>
      </w:r>
      <w:proofErr w:type="spellEnd"/>
      <w:r>
        <w:t xml:space="preserve"> (</w:t>
      </w:r>
      <w:r w:rsidR="00E83E98">
        <w:t>4</w:t>
      </w:r>
      <w:r>
        <w:t xml:space="preserve"> marks).</w:t>
      </w:r>
    </w:p>
    <w:p w14:paraId="630665D3" w14:textId="44807837" w:rsidR="00CD6810" w:rsidRDefault="00BA699E" w:rsidP="00CD6810">
      <w:pPr>
        <w:ind w:left="720"/>
      </w:pPr>
      <w:r>
        <w:t xml:space="preserve">Research and implement a hashing algorithm that can be used by strings in </w:t>
      </w:r>
      <w:r w:rsidR="00CD6810">
        <w:t xml:space="preserve">your </w:t>
      </w:r>
      <w:proofErr w:type="spellStart"/>
      <w:r>
        <w:t>hashtable</w:t>
      </w:r>
      <w:proofErr w:type="spellEnd"/>
      <w:r>
        <w:t xml:space="preserve">. </w:t>
      </w:r>
      <w:r w:rsidR="00CD6810">
        <w:t xml:space="preserve">Use this universal family of hashing functions in your </w:t>
      </w:r>
      <w:proofErr w:type="spellStart"/>
      <w:r w:rsidR="00CD6810">
        <w:t>hashtable</w:t>
      </w:r>
      <w:proofErr w:type="spellEnd"/>
      <w:r w:rsidR="00CD6810">
        <w:t xml:space="preserve"> (3 marks).</w:t>
      </w:r>
    </w:p>
    <w:p w14:paraId="7CF7BBF6" w14:textId="5D329CE3" w:rsidR="00BA699E" w:rsidRDefault="00BA699E" w:rsidP="00BA699E">
      <w:pPr>
        <w:ind w:left="720"/>
      </w:pPr>
    </w:p>
    <w:tbl>
      <w:tblPr>
        <w:tblStyle w:val="GridTable41"/>
        <w:tblW w:w="0" w:type="auto"/>
        <w:tblLook w:val="04A0" w:firstRow="1" w:lastRow="0" w:firstColumn="1" w:lastColumn="0" w:noHBand="0" w:noVBand="1"/>
      </w:tblPr>
      <w:tblGrid>
        <w:gridCol w:w="2318"/>
        <w:gridCol w:w="1785"/>
        <w:gridCol w:w="1710"/>
        <w:gridCol w:w="1845"/>
        <w:gridCol w:w="1692"/>
      </w:tblGrid>
      <w:tr w:rsidR="00BA699E" w14:paraId="681DF722" w14:textId="77777777" w:rsidTr="00F91B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5"/>
          </w:tcPr>
          <w:p w14:paraId="46F2B531" w14:textId="77777777" w:rsidR="00BA699E" w:rsidRDefault="00BA699E" w:rsidP="00F91B3D">
            <w:r>
              <w:t>Grading guideline information</w:t>
            </w:r>
          </w:p>
        </w:tc>
      </w:tr>
      <w:tr w:rsidR="00BA699E" w14:paraId="43F60387" w14:textId="77777777" w:rsidTr="00F91B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</w:tcPr>
          <w:p w14:paraId="609EC77D" w14:textId="4379A833" w:rsidR="00BA699E" w:rsidRDefault="00BA699E" w:rsidP="00F91B3D">
            <w:r>
              <w:t>AA2.3</w:t>
            </w:r>
          </w:p>
        </w:tc>
        <w:tc>
          <w:tcPr>
            <w:tcW w:w="1741" w:type="dxa"/>
          </w:tcPr>
          <w:p w14:paraId="4657F514" w14:textId="77777777" w:rsidR="00BA699E" w:rsidRDefault="00BA699E" w:rsidP="00F91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adequate Work 0 marks</w:t>
            </w:r>
          </w:p>
        </w:tc>
        <w:tc>
          <w:tcPr>
            <w:tcW w:w="1741" w:type="dxa"/>
          </w:tcPr>
          <w:p w14:paraId="3761E4F8" w14:textId="4BECC6CB" w:rsidR="00BA699E" w:rsidRDefault="00BA699E" w:rsidP="00F91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ferior Work </w:t>
            </w:r>
            <w:r w:rsidR="00E83E98">
              <w:t>4</w:t>
            </w:r>
            <w:r>
              <w:t xml:space="preserve"> marks</w:t>
            </w:r>
          </w:p>
        </w:tc>
        <w:tc>
          <w:tcPr>
            <w:tcW w:w="1740" w:type="dxa"/>
          </w:tcPr>
          <w:p w14:paraId="4199DCBA" w14:textId="77777777" w:rsidR="00BA699E" w:rsidRDefault="00BA699E" w:rsidP="00F91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erior Work</w:t>
            </w:r>
            <w:r>
              <w:br/>
              <w:t>7 marks</w:t>
            </w:r>
          </w:p>
        </w:tc>
        <w:tc>
          <w:tcPr>
            <w:tcW w:w="1741" w:type="dxa"/>
          </w:tcPr>
          <w:p w14:paraId="46B5B538" w14:textId="77777777" w:rsidR="00BA699E" w:rsidRDefault="00BA699E" w:rsidP="00F91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re Achievement</w:t>
            </w:r>
          </w:p>
        </w:tc>
      </w:tr>
      <w:tr w:rsidR="00BA699E" w14:paraId="184DACCC" w14:textId="77777777" w:rsidTr="00F91B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</w:tcPr>
          <w:p w14:paraId="4FF2383F" w14:textId="77777777" w:rsidR="00BA699E" w:rsidRDefault="00BA699E" w:rsidP="00F91B3D">
            <w:r>
              <w:rPr>
                <w:b w:val="0"/>
                <w:bCs w:val="0"/>
              </w:rPr>
              <w:t>Answer the questions above.</w:t>
            </w:r>
          </w:p>
        </w:tc>
        <w:tc>
          <w:tcPr>
            <w:tcW w:w="1741" w:type="dxa"/>
          </w:tcPr>
          <w:p w14:paraId="1A649970" w14:textId="77777777" w:rsidR="00BA699E" w:rsidRDefault="00BA699E" w:rsidP="00F91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implementation or implementation does not work.</w:t>
            </w:r>
          </w:p>
        </w:tc>
        <w:tc>
          <w:tcPr>
            <w:tcW w:w="1741" w:type="dxa"/>
          </w:tcPr>
          <w:p w14:paraId="205F1B48" w14:textId="4BB56CB5" w:rsidR="00BA699E" w:rsidRDefault="00E83E98" w:rsidP="00F91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nly the integer hashing function is implemented.</w:t>
            </w:r>
          </w:p>
        </w:tc>
        <w:tc>
          <w:tcPr>
            <w:tcW w:w="1740" w:type="dxa"/>
          </w:tcPr>
          <w:p w14:paraId="7BA65878" w14:textId="77777777" w:rsidR="00BA699E" w:rsidRDefault="00BA699E" w:rsidP="00F91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ll explained, working implementation.</w:t>
            </w:r>
          </w:p>
        </w:tc>
        <w:tc>
          <w:tcPr>
            <w:tcW w:w="1741" w:type="dxa"/>
          </w:tcPr>
          <w:p w14:paraId="379CE017" w14:textId="77777777" w:rsidR="00BA699E" w:rsidRDefault="00BA699E" w:rsidP="00F91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6EACACC" w14:textId="77777777" w:rsidR="00BA699E" w:rsidRDefault="00BA699E" w:rsidP="00BA699E"/>
    <w:p w14:paraId="693830F4" w14:textId="552D986F" w:rsidR="00424C2E" w:rsidRDefault="00BA699E">
      <w:r>
        <w:br w:type="page"/>
      </w:r>
    </w:p>
    <w:p w14:paraId="3DAA6175" w14:textId="488B9D71" w:rsidR="00006877" w:rsidRDefault="00006877" w:rsidP="00006877">
      <w:pPr>
        <w:pStyle w:val="Heading1"/>
      </w:pPr>
      <w:r w:rsidRPr="00C71161">
        <w:lastRenderedPageBreak/>
        <w:t xml:space="preserve">Section </w:t>
      </w:r>
      <w:r w:rsidR="007B04E0">
        <w:t>5</w:t>
      </w:r>
      <w:r>
        <w:t>:</w:t>
      </w:r>
    </w:p>
    <w:p w14:paraId="4C6990A8" w14:textId="7E6CD03D" w:rsidR="00006877" w:rsidRDefault="00F0423B" w:rsidP="00006877"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Design and implement algorithms</w:t>
      </w:r>
      <w:r w:rsidR="00006877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 (</w:t>
      </w:r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SE3</w:t>
      </w:r>
      <w:r w:rsidR="008A45E5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.</w:t>
      </w:r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3</w:t>
      </w:r>
      <w:r w:rsidR="00006877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, </w:t>
      </w:r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10</w:t>
      </w:r>
      <w:r w:rsidR="00006877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 marks) </w:t>
      </w:r>
    </w:p>
    <w:p w14:paraId="08DF5DFE" w14:textId="77777777" w:rsidR="00006877" w:rsidRDefault="00006877" w:rsidP="00006877">
      <w:pPr>
        <w:pStyle w:val="Heading3"/>
      </w:pPr>
      <w:r>
        <w:t>Scenario:</w:t>
      </w:r>
    </w:p>
    <w:p w14:paraId="2A2C1FBC" w14:textId="2E112D6F" w:rsidR="00D4252A" w:rsidRDefault="0068303A" w:rsidP="00006877">
      <w:r>
        <w:t>The implementation will be used in a highly parallel environment, with multiple threads</w:t>
      </w:r>
      <w:r w:rsidR="00D4252A">
        <w:t xml:space="preserve"> but low probability of collision</w:t>
      </w:r>
      <w:r>
        <w:t>.</w:t>
      </w:r>
      <w:r w:rsidR="00F0423B">
        <w:t xml:space="preserve"> </w:t>
      </w:r>
      <w:r w:rsidR="007B04E0">
        <w:t xml:space="preserve">In the task below, you will update your </w:t>
      </w:r>
      <w:r w:rsidR="00D4252A">
        <w:t xml:space="preserve">implementation of the </w:t>
      </w:r>
      <w:proofErr w:type="spellStart"/>
      <w:r w:rsidR="00D4252A">
        <w:t>hashtable</w:t>
      </w:r>
      <w:proofErr w:type="spellEnd"/>
      <w:r w:rsidR="00D4252A">
        <w:t xml:space="preserve"> that implements optimistic concurrency.</w:t>
      </w:r>
    </w:p>
    <w:p w14:paraId="4586E938" w14:textId="59C56E8F" w:rsidR="00006877" w:rsidRDefault="00006877" w:rsidP="00006877">
      <w:pPr>
        <w:pStyle w:val="Heading3"/>
      </w:pPr>
      <w:r>
        <w:t xml:space="preserve">Task: </w:t>
      </w:r>
    </w:p>
    <w:p w14:paraId="6BB172CB" w14:textId="77777777" w:rsidR="00B74FA7" w:rsidRDefault="00B74FA7" w:rsidP="00B74FA7">
      <w:pPr>
        <w:ind w:left="720"/>
      </w:pPr>
      <w:r w:rsidRPr="00671580">
        <w:t xml:space="preserve">Create either a wrapper class around your implementation of the </w:t>
      </w:r>
      <w:proofErr w:type="spellStart"/>
      <w:r w:rsidRPr="00671580">
        <w:t>hashtable</w:t>
      </w:r>
      <w:proofErr w:type="spellEnd"/>
      <w:r w:rsidRPr="00671580">
        <w:t xml:space="preserve"> or a subclass of your </w:t>
      </w:r>
      <w:proofErr w:type="spellStart"/>
      <w:r w:rsidRPr="00671580">
        <w:t>hashtable</w:t>
      </w:r>
      <w:proofErr w:type="spellEnd"/>
      <w:r w:rsidRPr="00671580">
        <w:t>.</w:t>
      </w:r>
    </w:p>
    <w:p w14:paraId="307A4DBF" w14:textId="252AD749" w:rsidR="005C4811" w:rsidRDefault="005C4811" w:rsidP="00B74FA7">
      <w:pPr>
        <w:pStyle w:val="ListParagraph"/>
        <w:numPr>
          <w:ilvl w:val="0"/>
          <w:numId w:val="24"/>
        </w:numPr>
      </w:pPr>
      <w:r>
        <w:t xml:space="preserve">Add a field of type </w:t>
      </w:r>
      <w:proofErr w:type="spellStart"/>
      <w:r>
        <w:t>ReaderWriterLockSlim</w:t>
      </w:r>
      <w:proofErr w:type="spellEnd"/>
      <w:r>
        <w:t xml:space="preserve"> to your </w:t>
      </w:r>
      <w:proofErr w:type="spellStart"/>
      <w:r>
        <w:t>hashtable</w:t>
      </w:r>
      <w:proofErr w:type="spellEnd"/>
      <w:r>
        <w:t xml:space="preserve">.  Use </w:t>
      </w:r>
      <w:proofErr w:type="spellStart"/>
      <w:r w:rsidRPr="005C4811">
        <w:t>LockRecursionPolicy.SupportsRecursion</w:t>
      </w:r>
      <w:proofErr w:type="spellEnd"/>
      <w:r>
        <w:t xml:space="preserve"> in the constructor</w:t>
      </w:r>
      <w:r w:rsidR="00E83E98">
        <w:t xml:space="preserve"> (1 mark)</w:t>
      </w:r>
      <w:r>
        <w:t>.</w:t>
      </w:r>
    </w:p>
    <w:p w14:paraId="593D4AE7" w14:textId="77777777" w:rsidR="00B74FA7" w:rsidRDefault="00B74FA7" w:rsidP="00B74FA7">
      <w:pPr>
        <w:pStyle w:val="ListParagraph"/>
        <w:ind w:left="1080"/>
      </w:pPr>
    </w:p>
    <w:p w14:paraId="0BF26197" w14:textId="6671B0E0" w:rsidR="00B74FA7" w:rsidRDefault="007B04E0" w:rsidP="00796E5C">
      <w:pPr>
        <w:pStyle w:val="ListParagraph"/>
        <w:numPr>
          <w:ilvl w:val="0"/>
          <w:numId w:val="24"/>
        </w:numPr>
      </w:pPr>
      <w:r>
        <w:t xml:space="preserve">Whenever a read operation is carried out, </w:t>
      </w:r>
      <w:r w:rsidR="00B74FA7">
        <w:t xml:space="preserve">obtain a </w:t>
      </w:r>
      <w:proofErr w:type="spellStart"/>
      <w:r w:rsidR="00B74FA7">
        <w:t>ReadLock</w:t>
      </w:r>
      <w:proofErr w:type="spellEnd"/>
      <w:r w:rsidR="00B74FA7">
        <w:t xml:space="preserve">.  Make sure to release the </w:t>
      </w:r>
      <w:proofErr w:type="spellStart"/>
      <w:r w:rsidR="00B74FA7">
        <w:t>ReadLock</w:t>
      </w:r>
      <w:proofErr w:type="spellEnd"/>
      <w:r w:rsidR="00B74FA7">
        <w:t xml:space="preserve"> after you are ready</w:t>
      </w:r>
      <w:r w:rsidR="00E83E98">
        <w:t xml:space="preserve"> (1 mark)</w:t>
      </w:r>
    </w:p>
    <w:p w14:paraId="6C96A39C" w14:textId="77777777" w:rsidR="00B74FA7" w:rsidRDefault="00B74FA7" w:rsidP="00B74FA7">
      <w:pPr>
        <w:pStyle w:val="ListParagraph"/>
      </w:pPr>
    </w:p>
    <w:p w14:paraId="75881FB0" w14:textId="6807E278" w:rsidR="005C4811" w:rsidRDefault="005C4811" w:rsidP="00796E5C">
      <w:pPr>
        <w:pStyle w:val="ListParagraph"/>
        <w:numPr>
          <w:ilvl w:val="0"/>
          <w:numId w:val="24"/>
        </w:numPr>
      </w:pPr>
      <w:r>
        <w:t xml:space="preserve">Whenever a rehash is made in your </w:t>
      </w:r>
      <w:proofErr w:type="spellStart"/>
      <w:r>
        <w:t>hashtable</w:t>
      </w:r>
      <w:proofErr w:type="spellEnd"/>
      <w:r>
        <w:t xml:space="preserve"> (</w:t>
      </w:r>
      <w:proofErr w:type="gramStart"/>
      <w:r>
        <w:t>whether or not</w:t>
      </w:r>
      <w:proofErr w:type="gramEnd"/>
      <w:r>
        <w:t xml:space="preserve"> a resize is required), you need to enter a </w:t>
      </w:r>
      <w:proofErr w:type="spellStart"/>
      <w:r>
        <w:t>WriteLock</w:t>
      </w:r>
      <w:proofErr w:type="spellEnd"/>
      <w:r>
        <w:t xml:space="preserve">.  Make sure that you always (by using appropriate code) release the </w:t>
      </w:r>
      <w:proofErr w:type="spellStart"/>
      <w:r>
        <w:t>WriteLock</w:t>
      </w:r>
      <w:proofErr w:type="spellEnd"/>
      <w:r>
        <w:t xml:space="preserve"> after the rehash and that you adjust the </w:t>
      </w:r>
      <w:proofErr w:type="spellStart"/>
      <w:r>
        <w:t>collisionCount</w:t>
      </w:r>
      <w:proofErr w:type="spellEnd"/>
      <w:r>
        <w:t xml:space="preserve"> while holding the </w:t>
      </w:r>
      <w:proofErr w:type="spellStart"/>
      <w:r>
        <w:t>WriteLock</w:t>
      </w:r>
      <w:proofErr w:type="spellEnd"/>
      <w:r w:rsidR="00E83E98">
        <w:t xml:space="preserve"> (1 mark)</w:t>
      </w:r>
      <w:r>
        <w:t>.</w:t>
      </w:r>
    </w:p>
    <w:p w14:paraId="56693AE3" w14:textId="77777777" w:rsidR="00B74FA7" w:rsidRPr="005C4811" w:rsidRDefault="00B74FA7" w:rsidP="00B74FA7">
      <w:pPr>
        <w:pStyle w:val="ListParagraph"/>
        <w:ind w:left="1080"/>
      </w:pPr>
    </w:p>
    <w:p w14:paraId="231484B5" w14:textId="36CC929A" w:rsidR="00B74FA7" w:rsidRDefault="00D4252A" w:rsidP="00B74FA7">
      <w:pPr>
        <w:pStyle w:val="ListParagraph"/>
        <w:numPr>
          <w:ilvl w:val="0"/>
          <w:numId w:val="24"/>
        </w:numPr>
      </w:pPr>
      <w:r>
        <w:t xml:space="preserve">Whenever a call is made to an Insert, Update or Delete operation, </w:t>
      </w:r>
      <w:r w:rsidR="00A36EDA">
        <w:t>before applying the Insert, Update or Delete</w:t>
      </w:r>
      <w:r w:rsidR="00E83E98">
        <w:t xml:space="preserve"> (3 marks)</w:t>
      </w:r>
      <w:r w:rsidR="00B74FA7">
        <w:t>:</w:t>
      </w:r>
    </w:p>
    <w:p w14:paraId="6533D4B7" w14:textId="011F713C" w:rsidR="00B74FA7" w:rsidRDefault="00B74FA7" w:rsidP="00B74FA7">
      <w:pPr>
        <w:pStyle w:val="ListParagraph"/>
        <w:numPr>
          <w:ilvl w:val="1"/>
          <w:numId w:val="24"/>
        </w:numPr>
      </w:pPr>
      <w:r>
        <w:t xml:space="preserve">Obtain a </w:t>
      </w:r>
      <w:proofErr w:type="spellStart"/>
      <w:r>
        <w:t>ReadLock</w:t>
      </w:r>
      <w:proofErr w:type="spellEnd"/>
      <w:r>
        <w:t xml:space="preserve"> (or an Upgradeable Read Lock for the Insert method); and</w:t>
      </w:r>
    </w:p>
    <w:p w14:paraId="27A6CED8" w14:textId="2334ABCF" w:rsidR="00A36EDA" w:rsidRDefault="00B74FA7" w:rsidP="00B74FA7">
      <w:pPr>
        <w:pStyle w:val="ListParagraph"/>
        <w:numPr>
          <w:ilvl w:val="1"/>
          <w:numId w:val="24"/>
        </w:numPr>
      </w:pPr>
      <w:r>
        <w:t>L</w:t>
      </w:r>
      <w:r w:rsidR="00A36EDA">
        <w:t xml:space="preserve">ookup </w:t>
      </w:r>
      <w:r>
        <w:t xml:space="preserve">and store </w:t>
      </w:r>
      <w:r w:rsidR="00A36EDA">
        <w:t>the value in bucket where you would have to Insert, Update or Delete.</w:t>
      </w:r>
    </w:p>
    <w:p w14:paraId="18417C5A" w14:textId="51666071" w:rsidR="00B74FA7" w:rsidRDefault="00B74FA7" w:rsidP="00006877">
      <w:pPr>
        <w:ind w:left="720"/>
      </w:pPr>
      <w:r>
        <w:t>P.T.O.</w:t>
      </w:r>
    </w:p>
    <w:p w14:paraId="5F8EB194" w14:textId="77777777" w:rsidR="00B74FA7" w:rsidRDefault="00B74FA7" w:rsidP="00006877">
      <w:pPr>
        <w:ind w:left="720"/>
      </w:pPr>
    </w:p>
    <w:p w14:paraId="4A9F5815" w14:textId="30A281ED" w:rsidR="00F3258F" w:rsidRDefault="00F3258F" w:rsidP="008C4BB2">
      <w:pPr>
        <w:pStyle w:val="ListParagraph"/>
        <w:numPr>
          <w:ilvl w:val="0"/>
          <w:numId w:val="25"/>
        </w:numPr>
      </w:pPr>
      <w:r>
        <w:lastRenderedPageBreak/>
        <w:t xml:space="preserve">After the </w:t>
      </w:r>
      <w:r w:rsidR="00B74FA7">
        <w:t>previous step</w:t>
      </w:r>
      <w:r>
        <w:t xml:space="preserve">, for the Update and Delete operations </w:t>
      </w:r>
      <w:r w:rsidR="00B74FA7">
        <w:t>and</w:t>
      </w:r>
      <w:r>
        <w:t xml:space="preserve"> for the Insert operation if the Insert operation does NOT require a rehash due to a collision</w:t>
      </w:r>
      <w:r w:rsidR="00B74FA7">
        <w:t xml:space="preserve">, </w:t>
      </w:r>
      <w:r>
        <w:t xml:space="preserve">use the </w:t>
      </w:r>
      <w:proofErr w:type="spellStart"/>
      <w:r>
        <w:t>Interlocked.CompareExchange</w:t>
      </w:r>
      <w:proofErr w:type="spellEnd"/>
      <w:r>
        <w:t xml:space="preserve"> method to update value the bucket, as required by the operation, using the value looked up earlier as the comparand</w:t>
      </w:r>
      <w:r w:rsidR="00E83E98">
        <w:t xml:space="preserve"> (1 mark)</w:t>
      </w:r>
      <w:r>
        <w:t>.</w:t>
      </w:r>
    </w:p>
    <w:p w14:paraId="26239DCC" w14:textId="77777777" w:rsidR="00B74FA7" w:rsidRDefault="00B74FA7" w:rsidP="00B74FA7">
      <w:pPr>
        <w:pStyle w:val="ListParagraph"/>
        <w:ind w:left="1440"/>
      </w:pPr>
    </w:p>
    <w:p w14:paraId="2B22C87D" w14:textId="25939930" w:rsidR="00B74FA7" w:rsidRDefault="00F3258F" w:rsidP="00B74FA7">
      <w:pPr>
        <w:pStyle w:val="ListParagraph"/>
        <w:numPr>
          <w:ilvl w:val="0"/>
          <w:numId w:val="25"/>
        </w:numPr>
      </w:pPr>
      <w:r>
        <w:t xml:space="preserve">If the return value of the </w:t>
      </w:r>
      <w:proofErr w:type="spellStart"/>
      <w:r>
        <w:t>Interlocked.CompareExchange</w:t>
      </w:r>
      <w:proofErr w:type="spellEnd"/>
      <w:r>
        <w:t xml:space="preserve"> is equal to the comparand, then the operation has </w:t>
      </w:r>
      <w:proofErr w:type="gramStart"/>
      <w:r>
        <w:t>worked</w:t>
      </w:r>
      <w:proofErr w:type="gramEnd"/>
      <w:r>
        <w:t xml:space="preserve"> and you can return true</w:t>
      </w:r>
      <w:r w:rsidR="00E83E98">
        <w:t xml:space="preserve"> (1 mark)</w:t>
      </w:r>
      <w:r>
        <w:t>.</w:t>
      </w:r>
    </w:p>
    <w:p w14:paraId="70722A5D" w14:textId="77777777" w:rsidR="00B74FA7" w:rsidRDefault="00B74FA7" w:rsidP="00B74FA7">
      <w:pPr>
        <w:pStyle w:val="ListParagraph"/>
      </w:pPr>
    </w:p>
    <w:p w14:paraId="6E399FD1" w14:textId="45F62F85" w:rsidR="00B74FA7" w:rsidRDefault="00F3258F" w:rsidP="00B74FA7">
      <w:pPr>
        <w:pStyle w:val="ListParagraph"/>
        <w:numPr>
          <w:ilvl w:val="0"/>
          <w:numId w:val="25"/>
        </w:numPr>
      </w:pPr>
      <w:r>
        <w:t xml:space="preserve">If the return value of the </w:t>
      </w:r>
      <w:proofErr w:type="spellStart"/>
      <w:r>
        <w:t>Interlocked.CompareExchange</w:t>
      </w:r>
      <w:proofErr w:type="spellEnd"/>
      <w:r>
        <w:t xml:space="preserve"> is different, the required operation and not been carried out and a false is returned to inform the user</w:t>
      </w:r>
      <w:r w:rsidR="00E83E98">
        <w:t xml:space="preserve"> (1 mark)</w:t>
      </w:r>
      <w:r>
        <w:t>.</w:t>
      </w:r>
    </w:p>
    <w:p w14:paraId="33B5125B" w14:textId="77777777" w:rsidR="00B74FA7" w:rsidRDefault="00B74FA7" w:rsidP="00B74FA7">
      <w:pPr>
        <w:pStyle w:val="ListParagraph"/>
      </w:pPr>
    </w:p>
    <w:p w14:paraId="6525B6F1" w14:textId="7D8654E4" w:rsidR="00F3258F" w:rsidRDefault="00F3258F" w:rsidP="00B74FA7">
      <w:pPr>
        <w:pStyle w:val="ListParagraph"/>
        <w:numPr>
          <w:ilvl w:val="0"/>
          <w:numId w:val="25"/>
        </w:numPr>
      </w:pPr>
      <w:r>
        <w:t>In the case that a rehash is required,</w:t>
      </w:r>
      <w:r w:rsidR="007B04E0">
        <w:t xml:space="preserve"> the Upgradeable Read Lock should be updated to a Write Lock</w:t>
      </w:r>
      <w:r w:rsidR="00B74FA7">
        <w:t xml:space="preserve">.  In this case, </w:t>
      </w:r>
      <w:r w:rsidR="007B04E0">
        <w:t xml:space="preserve">the </w:t>
      </w:r>
      <w:r>
        <w:t xml:space="preserve">Insert operation </w:t>
      </w:r>
      <w:r w:rsidR="007B04E0">
        <w:t xml:space="preserve">should </w:t>
      </w:r>
      <w:r>
        <w:t xml:space="preserve">always </w:t>
      </w:r>
      <w:r w:rsidR="007B04E0">
        <w:t xml:space="preserve">work and </w:t>
      </w:r>
      <w:r>
        <w:t>return true</w:t>
      </w:r>
      <w:r w:rsidR="00E83E98">
        <w:t xml:space="preserve"> (1 mark)</w:t>
      </w:r>
      <w:r>
        <w:t>.</w:t>
      </w:r>
    </w:p>
    <w:p w14:paraId="7AB018C9" w14:textId="77777777" w:rsidR="00B74FA7" w:rsidRDefault="00B74FA7" w:rsidP="00F0423B">
      <w:pPr>
        <w:ind w:left="720"/>
      </w:pPr>
    </w:p>
    <w:p w14:paraId="6E27EAAC" w14:textId="0CCEF595" w:rsidR="00F0423B" w:rsidRDefault="00F0423B" w:rsidP="00F0423B">
      <w:pPr>
        <w:ind w:left="720"/>
      </w:pPr>
      <w:r>
        <w:t>Show screenshots of your code.</w:t>
      </w:r>
    </w:p>
    <w:p w14:paraId="5360FD79" w14:textId="346160F4" w:rsidR="00F0423B" w:rsidRDefault="00F3258F" w:rsidP="00006877">
      <w:pPr>
        <w:ind w:left="720"/>
      </w:pPr>
      <w:r>
        <w:t>A sample pseudo code for the Insert Operation is described below</w:t>
      </w:r>
      <w:r w:rsidR="00413D45">
        <w:t>.</w:t>
      </w:r>
    </w:p>
    <w:p w14:paraId="387ED571" w14:textId="6D1725C2" w:rsidR="00F3258F" w:rsidRDefault="00F0423B" w:rsidP="00006877">
      <w:pPr>
        <w:ind w:left="720"/>
      </w:pPr>
      <w:r>
        <w:t xml:space="preserve">Note that depending on your design, your implementation may be different.  This is </w:t>
      </w:r>
      <w:r w:rsidR="00413D45">
        <w:t>permissible if</w:t>
      </w:r>
      <w:r>
        <w:t xml:space="preserve"> the goal of optimistic concurrency is achieved properly.</w:t>
      </w:r>
    </w:p>
    <w:p w14:paraId="7268CD4A" w14:textId="60D689B1" w:rsidR="00413D45" w:rsidRDefault="00413D45" w:rsidP="00006877">
      <w:pPr>
        <w:ind w:left="720"/>
      </w:pPr>
      <w:r>
        <w:t xml:space="preserve">IMPORTANT NOTE: The </w:t>
      </w:r>
      <w:proofErr w:type="spellStart"/>
      <w:r>
        <w:t>CompareExchange</w:t>
      </w:r>
      <w:proofErr w:type="spellEnd"/>
      <w:r>
        <w:t xml:space="preserve"> does not use the overloaded Equals operation for objects.  </w:t>
      </w:r>
      <w:r w:rsidR="002F1291">
        <w:t>Instead,</w:t>
      </w:r>
      <w:r>
        <w:t xml:space="preserve"> it only checks for reference equality!</w:t>
      </w:r>
      <w:r w:rsidR="002F1291">
        <w:t xml:space="preserve">  Bear in mind, that if you update the fields only, the object reference does not change.</w:t>
      </w:r>
    </w:p>
    <w:p w14:paraId="1F72F9A6" w14:textId="34084103" w:rsidR="00413D45" w:rsidRDefault="00413D45">
      <w:r>
        <w:br w:type="page"/>
      </w:r>
    </w:p>
    <w:p w14:paraId="470609D9" w14:textId="21880833" w:rsidR="00F3258F" w:rsidRPr="00F0423B" w:rsidRDefault="00F3258F" w:rsidP="00F0423B">
      <w:pPr>
        <w:spacing w:line="240" w:lineRule="auto"/>
        <w:ind w:left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lastRenderedPageBreak/>
        <w:t>// updated insert method</w:t>
      </w:r>
    </w:p>
    <w:p w14:paraId="1C94FF3F" w14:textId="77777777" w:rsidR="00F3258F" w:rsidRPr="00F0423B" w:rsidRDefault="00F3258F" w:rsidP="00F0423B">
      <w:pPr>
        <w:spacing w:line="240" w:lineRule="auto"/>
        <w:ind w:left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 xml:space="preserve">bool </w:t>
      </w:r>
      <w:proofErr w:type="gramStart"/>
      <w:r w:rsidRPr="00F0423B">
        <w:rPr>
          <w:rFonts w:ascii="Courier New" w:hAnsi="Courier New" w:cs="Courier New"/>
        </w:rPr>
        <w:t>Insert(</w:t>
      </w:r>
      <w:proofErr w:type="gramEnd"/>
      <w:r w:rsidRPr="00F0423B">
        <w:rPr>
          <w:rFonts w:ascii="Courier New" w:hAnsi="Courier New" w:cs="Courier New"/>
        </w:rPr>
        <w:t xml:space="preserve">Key </w:t>
      </w:r>
      <w:proofErr w:type="spellStart"/>
      <w:r w:rsidRPr="00F0423B">
        <w:rPr>
          <w:rFonts w:ascii="Courier New" w:hAnsi="Courier New" w:cs="Courier New"/>
        </w:rPr>
        <w:t>key</w:t>
      </w:r>
      <w:proofErr w:type="spellEnd"/>
      <w:r w:rsidRPr="00F0423B">
        <w:rPr>
          <w:rFonts w:ascii="Courier New" w:hAnsi="Courier New" w:cs="Courier New"/>
        </w:rPr>
        <w:t>, Value value) {</w:t>
      </w:r>
    </w:p>
    <w:p w14:paraId="590BFC4E" w14:textId="1B960F05" w:rsidR="00413D45" w:rsidRDefault="00413D45" w:rsidP="00F0423B">
      <w:pPr>
        <w:spacing w:line="240" w:lineRule="auto"/>
        <w:ind w:left="720"/>
        <w:rPr>
          <w:rFonts w:ascii="Courier New" w:hAnsi="Courier New" w:cs="Courier New"/>
        </w:rPr>
      </w:pPr>
    </w:p>
    <w:p w14:paraId="66CAE6E4" w14:textId="5F13EC92" w:rsidR="00413D45" w:rsidRDefault="00413D45" w:rsidP="00F0423B">
      <w:pPr>
        <w:spacing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 Obtain an upgradeable read lock</w:t>
      </w:r>
    </w:p>
    <w:p w14:paraId="0ECF8156" w14:textId="77777777" w:rsidR="00413D45" w:rsidRDefault="00413D45" w:rsidP="00413D45">
      <w:pPr>
        <w:spacing w:line="240" w:lineRule="auto"/>
        <w:ind w:left="720"/>
        <w:rPr>
          <w:rFonts w:ascii="Courier New" w:hAnsi="Courier New" w:cs="Courier New"/>
        </w:rPr>
      </w:pPr>
      <w:proofErr w:type="spellStart"/>
      <w:proofErr w:type="gramStart"/>
      <w:r>
        <w:rPr>
          <w:rFonts w:ascii="Courier New" w:hAnsi="Courier New" w:cs="Courier New"/>
        </w:rPr>
        <w:t>rwls.</w:t>
      </w:r>
      <w:r w:rsidRPr="00413D45">
        <w:rPr>
          <w:rFonts w:ascii="Courier New" w:hAnsi="Courier New" w:cs="Courier New"/>
        </w:rPr>
        <w:t>EnterUpgradeableReadLock</w:t>
      </w:r>
      <w:proofErr w:type="spellEnd"/>
      <w:proofErr w:type="gramEnd"/>
      <w:r w:rsidRPr="00413D45">
        <w:rPr>
          <w:rFonts w:ascii="Courier New" w:hAnsi="Courier New" w:cs="Courier New"/>
        </w:rPr>
        <w:t>();</w:t>
      </w:r>
    </w:p>
    <w:p w14:paraId="1A677A67" w14:textId="77777777" w:rsidR="00413D45" w:rsidRDefault="00413D45" w:rsidP="00F0423B">
      <w:pPr>
        <w:spacing w:line="240" w:lineRule="auto"/>
        <w:ind w:left="720"/>
        <w:rPr>
          <w:rFonts w:ascii="Courier New" w:hAnsi="Courier New" w:cs="Courier New"/>
        </w:rPr>
      </w:pPr>
    </w:p>
    <w:p w14:paraId="632A3D43" w14:textId="345969FB" w:rsidR="00413D45" w:rsidRDefault="00413D45" w:rsidP="00F0423B">
      <w:pPr>
        <w:spacing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try {</w:t>
      </w:r>
    </w:p>
    <w:p w14:paraId="4FBA3B94" w14:textId="6BC86DBB" w:rsidR="00413D45" w:rsidRDefault="00413D45" w:rsidP="00413D45">
      <w:pPr>
        <w:spacing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Pr="00F0423B">
        <w:rPr>
          <w:rFonts w:ascii="Courier New" w:hAnsi="Courier New" w:cs="Courier New"/>
        </w:rPr>
        <w:t>// A new search operation that returns the</w:t>
      </w:r>
    </w:p>
    <w:p w14:paraId="49440237" w14:textId="4665375C" w:rsidR="00413D45" w:rsidRDefault="00413D45" w:rsidP="00413D45">
      <w:pPr>
        <w:spacing w:line="240" w:lineRule="auto"/>
        <w:ind w:left="720" w:firstLine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>// Bucket for the given key instead of the Value</w:t>
      </w:r>
    </w:p>
    <w:p w14:paraId="3409902D" w14:textId="5CECA105" w:rsidR="002F1291" w:rsidRDefault="002F1291" w:rsidP="00413D45">
      <w:pPr>
        <w:spacing w:line="240" w:lineRule="auto"/>
        <w:ind w:left="72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 b can be null</w:t>
      </w:r>
    </w:p>
    <w:p w14:paraId="64C33A5A" w14:textId="4286FD8F" w:rsidR="00F3258F" w:rsidRPr="00F0423B" w:rsidRDefault="00F3258F" w:rsidP="00413D45">
      <w:pPr>
        <w:spacing w:line="240" w:lineRule="auto"/>
        <w:ind w:left="720" w:firstLine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 xml:space="preserve">Bucket b = </w:t>
      </w:r>
      <w:proofErr w:type="spellStart"/>
      <w:r w:rsidRPr="00F0423B">
        <w:rPr>
          <w:rFonts w:ascii="Courier New" w:hAnsi="Courier New" w:cs="Courier New"/>
        </w:rPr>
        <w:t>SearchBucket</w:t>
      </w:r>
      <w:proofErr w:type="spellEnd"/>
      <w:r w:rsidRPr="00F0423B">
        <w:rPr>
          <w:rFonts w:ascii="Courier New" w:hAnsi="Courier New" w:cs="Courier New"/>
        </w:rPr>
        <w:t>(key</w:t>
      </w:r>
      <w:proofErr w:type="gramStart"/>
      <w:r w:rsidRPr="00F0423B">
        <w:rPr>
          <w:rFonts w:ascii="Courier New" w:hAnsi="Courier New" w:cs="Courier New"/>
        </w:rPr>
        <w:t>);</w:t>
      </w:r>
      <w:proofErr w:type="gramEnd"/>
    </w:p>
    <w:p w14:paraId="1D422A0E" w14:textId="2A7BF7F0" w:rsidR="00F3258F" w:rsidRDefault="00F3258F" w:rsidP="00F0423B">
      <w:pPr>
        <w:spacing w:line="240" w:lineRule="auto"/>
        <w:ind w:left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ab/>
      </w:r>
    </w:p>
    <w:p w14:paraId="70E3783E" w14:textId="6188DC5B" w:rsidR="00413D45" w:rsidRPr="00F0423B" w:rsidRDefault="00413D45" w:rsidP="00413D45">
      <w:pPr>
        <w:spacing w:line="240" w:lineRule="auto"/>
        <w:ind w:left="720" w:firstLine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>// Check whether a collision has happened</w:t>
      </w:r>
    </w:p>
    <w:p w14:paraId="30F64095" w14:textId="1B9A508F" w:rsidR="00F3258F" w:rsidRPr="00F0423B" w:rsidRDefault="00F3258F" w:rsidP="00F0423B">
      <w:pPr>
        <w:spacing w:line="240" w:lineRule="auto"/>
        <w:ind w:left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ab/>
        <w:t xml:space="preserve">If </w:t>
      </w:r>
      <w:proofErr w:type="gramStart"/>
      <w:r w:rsidRPr="00F0423B">
        <w:rPr>
          <w:rFonts w:ascii="Courier New" w:hAnsi="Courier New" w:cs="Courier New"/>
        </w:rPr>
        <w:t xml:space="preserve">( </w:t>
      </w:r>
      <w:r w:rsidR="00413D45">
        <w:rPr>
          <w:rFonts w:ascii="Courier New" w:hAnsi="Courier New" w:cs="Courier New"/>
        </w:rPr>
        <w:t>b</w:t>
      </w:r>
      <w:proofErr w:type="gramEnd"/>
      <w:r w:rsidR="00413D45">
        <w:rPr>
          <w:rFonts w:ascii="Courier New" w:hAnsi="Courier New" w:cs="Courier New"/>
        </w:rPr>
        <w:t xml:space="preserve"> != null &amp;&amp; </w:t>
      </w:r>
      <w:r w:rsidRPr="00F0423B">
        <w:rPr>
          <w:rFonts w:ascii="Courier New" w:hAnsi="Courier New" w:cs="Courier New"/>
        </w:rPr>
        <w:t xml:space="preserve">! </w:t>
      </w:r>
      <w:proofErr w:type="spellStart"/>
      <w:r w:rsidRPr="00F0423B">
        <w:rPr>
          <w:rFonts w:ascii="Courier New" w:hAnsi="Courier New" w:cs="Courier New"/>
        </w:rPr>
        <w:t>b.IsEmpty</w:t>
      </w:r>
      <w:proofErr w:type="spellEnd"/>
      <w:r w:rsidRPr="00F0423B">
        <w:rPr>
          <w:rFonts w:ascii="Courier New" w:hAnsi="Courier New" w:cs="Courier New"/>
        </w:rPr>
        <w:t xml:space="preserve"> ) {</w:t>
      </w:r>
      <w:r w:rsidRPr="00F0423B">
        <w:rPr>
          <w:rFonts w:ascii="Courier New" w:hAnsi="Courier New" w:cs="Courier New"/>
        </w:rPr>
        <w:tab/>
      </w:r>
      <w:r w:rsidRPr="00F0423B">
        <w:rPr>
          <w:rFonts w:ascii="Courier New" w:hAnsi="Courier New" w:cs="Courier New"/>
        </w:rPr>
        <w:tab/>
        <w:t xml:space="preserve">  </w:t>
      </w:r>
      <w:r w:rsidRPr="00F0423B">
        <w:rPr>
          <w:rFonts w:ascii="Courier New" w:hAnsi="Courier New" w:cs="Courier New"/>
        </w:rPr>
        <w:br/>
      </w:r>
      <w:r w:rsidRPr="00F0423B">
        <w:rPr>
          <w:rFonts w:ascii="Courier New" w:hAnsi="Courier New" w:cs="Courier New"/>
        </w:rPr>
        <w:tab/>
      </w:r>
      <w:r w:rsidRPr="00F0423B">
        <w:rPr>
          <w:rFonts w:ascii="Courier New" w:hAnsi="Courier New" w:cs="Courier New"/>
        </w:rPr>
        <w:tab/>
        <w:t>// a collision has happened</w:t>
      </w:r>
    </w:p>
    <w:p w14:paraId="2956B9EF" w14:textId="673988E5" w:rsidR="00F3258F" w:rsidRPr="00F0423B" w:rsidRDefault="00F3258F" w:rsidP="00F0423B">
      <w:pPr>
        <w:spacing w:line="240" w:lineRule="auto"/>
        <w:ind w:left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ab/>
      </w:r>
      <w:r w:rsidRPr="00F0423B">
        <w:rPr>
          <w:rFonts w:ascii="Courier New" w:hAnsi="Courier New" w:cs="Courier New"/>
        </w:rPr>
        <w:tab/>
        <w:t>// obtain a Write lock and rehash as normal</w:t>
      </w:r>
    </w:p>
    <w:p w14:paraId="2545A16B" w14:textId="10D060AF" w:rsidR="00F3258F" w:rsidRPr="00F0423B" w:rsidRDefault="00F3258F" w:rsidP="00F0423B">
      <w:pPr>
        <w:spacing w:line="240" w:lineRule="auto"/>
        <w:ind w:left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ab/>
      </w:r>
      <w:r w:rsidRPr="00F0423B">
        <w:rPr>
          <w:rFonts w:ascii="Courier New" w:hAnsi="Courier New" w:cs="Courier New"/>
        </w:rPr>
        <w:tab/>
        <w:t xml:space="preserve">// Design and implement </w:t>
      </w:r>
      <w:r w:rsidR="00413D45">
        <w:rPr>
          <w:rFonts w:ascii="Courier New" w:hAnsi="Courier New" w:cs="Courier New"/>
        </w:rPr>
        <w:t xml:space="preserve">your own </w:t>
      </w:r>
      <w:r w:rsidRPr="00F0423B">
        <w:rPr>
          <w:rFonts w:ascii="Courier New" w:hAnsi="Courier New" w:cs="Courier New"/>
        </w:rPr>
        <w:t>code here</w:t>
      </w:r>
    </w:p>
    <w:p w14:paraId="45C2A99F" w14:textId="1A566437" w:rsidR="00F3258F" w:rsidRPr="00F0423B" w:rsidRDefault="00F3258F" w:rsidP="00413D45">
      <w:pPr>
        <w:spacing w:line="240" w:lineRule="auto"/>
        <w:ind w:left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ab/>
        <w:t xml:space="preserve">} else </w:t>
      </w:r>
      <w:proofErr w:type="gramStart"/>
      <w:r w:rsidRPr="00F0423B">
        <w:rPr>
          <w:rFonts w:ascii="Courier New" w:hAnsi="Courier New" w:cs="Courier New"/>
        </w:rPr>
        <w:t>{</w:t>
      </w:r>
      <w:r w:rsidR="00413D45">
        <w:rPr>
          <w:rFonts w:ascii="Courier New" w:hAnsi="Courier New" w:cs="Courier New"/>
        </w:rPr>
        <w:t xml:space="preserve">  </w:t>
      </w:r>
      <w:r w:rsidRPr="00F0423B">
        <w:rPr>
          <w:rFonts w:ascii="Courier New" w:hAnsi="Courier New" w:cs="Courier New"/>
        </w:rPr>
        <w:t>/</w:t>
      </w:r>
      <w:proofErr w:type="gramEnd"/>
      <w:r w:rsidRPr="00F0423B">
        <w:rPr>
          <w:rFonts w:ascii="Courier New" w:hAnsi="Courier New" w:cs="Courier New"/>
        </w:rPr>
        <w:t>/ no collision has occurred</w:t>
      </w:r>
    </w:p>
    <w:p w14:paraId="40537C5F" w14:textId="77777777" w:rsidR="002F1291" w:rsidRDefault="00F3258F" w:rsidP="00F0423B">
      <w:pPr>
        <w:spacing w:line="240" w:lineRule="auto"/>
        <w:ind w:left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ab/>
      </w:r>
      <w:r w:rsidRPr="00F0423B">
        <w:rPr>
          <w:rFonts w:ascii="Courier New" w:hAnsi="Courier New" w:cs="Courier New"/>
        </w:rPr>
        <w:tab/>
        <w:t xml:space="preserve">// create a new instance of the bucket to be </w:t>
      </w:r>
    </w:p>
    <w:p w14:paraId="366EBC67" w14:textId="3B40F78A" w:rsidR="00F3258F" w:rsidRPr="00F0423B" w:rsidRDefault="002F1291" w:rsidP="002F1291">
      <w:pPr>
        <w:spacing w:line="240" w:lineRule="auto"/>
        <w:ind w:left="144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// </w:t>
      </w:r>
      <w:r w:rsidR="00F3258F" w:rsidRPr="00F0423B">
        <w:rPr>
          <w:rFonts w:ascii="Courier New" w:hAnsi="Courier New" w:cs="Courier New"/>
        </w:rPr>
        <w:t>replace the old bucket</w:t>
      </w:r>
    </w:p>
    <w:p w14:paraId="31CE669C" w14:textId="1FD7D9FA" w:rsidR="00F3258F" w:rsidRPr="00F0423B" w:rsidRDefault="00F3258F" w:rsidP="00F0423B">
      <w:pPr>
        <w:spacing w:line="240" w:lineRule="auto"/>
        <w:ind w:left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ab/>
      </w:r>
      <w:r w:rsidRPr="00F0423B">
        <w:rPr>
          <w:rFonts w:ascii="Courier New" w:hAnsi="Courier New" w:cs="Courier New"/>
        </w:rPr>
        <w:tab/>
        <w:t xml:space="preserve">Bucket </w:t>
      </w:r>
      <w:proofErr w:type="spellStart"/>
      <w:r w:rsidRPr="00F0423B">
        <w:rPr>
          <w:rFonts w:ascii="Courier New" w:hAnsi="Courier New" w:cs="Courier New"/>
        </w:rPr>
        <w:t>newBucket</w:t>
      </w:r>
      <w:proofErr w:type="spellEnd"/>
      <w:r w:rsidRPr="00F0423B">
        <w:rPr>
          <w:rFonts w:ascii="Courier New" w:hAnsi="Courier New" w:cs="Courier New"/>
        </w:rPr>
        <w:t xml:space="preserve"> = new </w:t>
      </w:r>
      <w:proofErr w:type="gramStart"/>
      <w:r w:rsidRPr="00F0423B">
        <w:rPr>
          <w:rFonts w:ascii="Courier New" w:hAnsi="Courier New" w:cs="Courier New"/>
        </w:rPr>
        <w:t>Bucket(</w:t>
      </w:r>
      <w:proofErr w:type="gramEnd"/>
      <w:r w:rsidRPr="00F0423B">
        <w:rPr>
          <w:rFonts w:ascii="Courier New" w:hAnsi="Courier New" w:cs="Courier New"/>
        </w:rPr>
        <w:t>key, value);</w:t>
      </w:r>
    </w:p>
    <w:p w14:paraId="04C33AE3" w14:textId="77777777" w:rsidR="00F0423B" w:rsidRPr="00F0423B" w:rsidRDefault="00F3258F" w:rsidP="00F0423B">
      <w:pPr>
        <w:spacing w:line="240" w:lineRule="auto"/>
        <w:ind w:left="216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 xml:space="preserve">Bucket </w:t>
      </w:r>
      <w:proofErr w:type="spellStart"/>
      <w:r w:rsidRPr="00F0423B">
        <w:rPr>
          <w:rFonts w:ascii="Courier New" w:hAnsi="Courier New" w:cs="Courier New"/>
        </w:rPr>
        <w:t>oldBucket</w:t>
      </w:r>
      <w:proofErr w:type="spellEnd"/>
      <w:r w:rsidRPr="00F0423B">
        <w:rPr>
          <w:rFonts w:ascii="Courier New" w:hAnsi="Courier New" w:cs="Courier New"/>
        </w:rPr>
        <w:t xml:space="preserve"> = </w:t>
      </w:r>
      <w:proofErr w:type="spellStart"/>
      <w:r w:rsidRPr="00F0423B">
        <w:rPr>
          <w:rFonts w:ascii="Courier New" w:hAnsi="Courier New" w:cs="Courier New"/>
        </w:rPr>
        <w:t>Interlocked.CompareExchange</w:t>
      </w:r>
      <w:proofErr w:type="spellEnd"/>
      <w:r w:rsidRPr="00F0423B">
        <w:rPr>
          <w:rFonts w:ascii="Courier New" w:hAnsi="Courier New" w:cs="Courier New"/>
        </w:rPr>
        <w:t xml:space="preserve">(ref b, </w:t>
      </w:r>
      <w:proofErr w:type="spellStart"/>
      <w:r w:rsidRPr="00F0423B">
        <w:rPr>
          <w:rFonts w:ascii="Courier New" w:hAnsi="Courier New" w:cs="Courier New"/>
        </w:rPr>
        <w:t>newBucket</w:t>
      </w:r>
      <w:proofErr w:type="spellEnd"/>
      <w:r w:rsidRPr="00F0423B">
        <w:rPr>
          <w:rFonts w:ascii="Courier New" w:hAnsi="Courier New" w:cs="Courier New"/>
        </w:rPr>
        <w:t>,</w:t>
      </w:r>
      <w:r w:rsidR="00F0423B" w:rsidRPr="00F0423B">
        <w:rPr>
          <w:rFonts w:ascii="Courier New" w:hAnsi="Courier New" w:cs="Courier New"/>
        </w:rPr>
        <w:t xml:space="preserve"> b</w:t>
      </w:r>
      <w:proofErr w:type="gramStart"/>
      <w:r w:rsidRPr="00F0423B">
        <w:rPr>
          <w:rFonts w:ascii="Courier New" w:hAnsi="Courier New" w:cs="Courier New"/>
        </w:rPr>
        <w:t>)</w:t>
      </w:r>
      <w:r w:rsidR="00F0423B" w:rsidRPr="00F0423B">
        <w:rPr>
          <w:rFonts w:ascii="Courier New" w:hAnsi="Courier New" w:cs="Courier New"/>
        </w:rPr>
        <w:t>;</w:t>
      </w:r>
      <w:proofErr w:type="gramEnd"/>
    </w:p>
    <w:p w14:paraId="3E5E352B" w14:textId="64DC5027" w:rsidR="00F0423B" w:rsidRPr="00F0423B" w:rsidRDefault="00F0423B" w:rsidP="00F0423B">
      <w:pPr>
        <w:spacing w:line="240" w:lineRule="auto"/>
        <w:ind w:left="216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>If (</w:t>
      </w:r>
      <w:proofErr w:type="spellStart"/>
      <w:r w:rsidR="002F1291">
        <w:rPr>
          <w:rFonts w:ascii="Courier New" w:hAnsi="Courier New" w:cs="Courier New"/>
        </w:rPr>
        <w:t>Object.ReferenceEquals</w:t>
      </w:r>
      <w:proofErr w:type="spellEnd"/>
      <w:r w:rsidR="002F1291">
        <w:rPr>
          <w:rFonts w:ascii="Courier New" w:hAnsi="Courier New" w:cs="Courier New"/>
        </w:rPr>
        <w:t>(</w:t>
      </w:r>
      <w:proofErr w:type="spellStart"/>
      <w:r w:rsidRPr="00F0423B">
        <w:rPr>
          <w:rFonts w:ascii="Courier New" w:hAnsi="Courier New" w:cs="Courier New"/>
        </w:rPr>
        <w:t>oldBucket</w:t>
      </w:r>
      <w:proofErr w:type="spellEnd"/>
      <w:r w:rsidR="002F1291">
        <w:rPr>
          <w:rFonts w:ascii="Courier New" w:hAnsi="Courier New" w:cs="Courier New"/>
        </w:rPr>
        <w:t xml:space="preserve">, </w:t>
      </w:r>
      <w:r w:rsidRPr="00F0423B">
        <w:rPr>
          <w:rFonts w:ascii="Courier New" w:hAnsi="Courier New" w:cs="Courier New"/>
        </w:rPr>
        <w:t>b) {</w:t>
      </w:r>
    </w:p>
    <w:p w14:paraId="78EC566C" w14:textId="4BC3985A" w:rsidR="00F3258F" w:rsidRPr="00F0423B" w:rsidRDefault="00F0423B" w:rsidP="00F0423B">
      <w:pPr>
        <w:spacing w:line="240" w:lineRule="auto"/>
        <w:ind w:left="216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ab/>
        <w:t xml:space="preserve">Return </w:t>
      </w:r>
      <w:proofErr w:type="gramStart"/>
      <w:r w:rsidRPr="00F0423B">
        <w:rPr>
          <w:rFonts w:ascii="Courier New" w:hAnsi="Courier New" w:cs="Courier New"/>
        </w:rPr>
        <w:t>true;</w:t>
      </w:r>
      <w:r w:rsidR="00F3258F" w:rsidRPr="00F0423B">
        <w:rPr>
          <w:rFonts w:ascii="Courier New" w:hAnsi="Courier New" w:cs="Courier New"/>
        </w:rPr>
        <w:t xml:space="preserve">  </w:t>
      </w:r>
      <w:r w:rsidRPr="00F0423B">
        <w:rPr>
          <w:rFonts w:ascii="Courier New" w:hAnsi="Courier New" w:cs="Courier New"/>
        </w:rPr>
        <w:t>/</w:t>
      </w:r>
      <w:proofErr w:type="gramEnd"/>
      <w:r w:rsidRPr="00F0423B">
        <w:rPr>
          <w:rFonts w:ascii="Courier New" w:hAnsi="Courier New" w:cs="Courier New"/>
        </w:rPr>
        <w:t>/ Insert is successful!</w:t>
      </w:r>
    </w:p>
    <w:p w14:paraId="29B88C4A" w14:textId="068AD520" w:rsidR="00F0423B" w:rsidRPr="00F0423B" w:rsidRDefault="00F0423B" w:rsidP="00F0423B">
      <w:pPr>
        <w:spacing w:line="240" w:lineRule="auto"/>
        <w:ind w:left="216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>} else {</w:t>
      </w:r>
    </w:p>
    <w:p w14:paraId="171EDE28" w14:textId="53EE9827" w:rsidR="00F0423B" w:rsidRPr="00F0423B" w:rsidRDefault="00F0423B" w:rsidP="00F0423B">
      <w:pPr>
        <w:spacing w:line="240" w:lineRule="auto"/>
        <w:ind w:left="216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ab/>
        <w:t>Return false; // Insert did not occur</w:t>
      </w:r>
    </w:p>
    <w:p w14:paraId="034FF780" w14:textId="2DD6891F" w:rsidR="00F0423B" w:rsidRPr="00F0423B" w:rsidRDefault="00F0423B" w:rsidP="00F0423B">
      <w:pPr>
        <w:spacing w:line="240" w:lineRule="auto"/>
        <w:ind w:left="216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>}</w:t>
      </w:r>
    </w:p>
    <w:p w14:paraId="79D03BF7" w14:textId="1EDCD924" w:rsidR="00F3258F" w:rsidRPr="00F0423B" w:rsidRDefault="00F3258F" w:rsidP="00F0423B">
      <w:pPr>
        <w:spacing w:line="240" w:lineRule="auto"/>
        <w:ind w:left="720" w:firstLine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t>}</w:t>
      </w:r>
    </w:p>
    <w:p w14:paraId="19830F0D" w14:textId="759CC1B1" w:rsidR="00F0423B" w:rsidRDefault="00F0423B" w:rsidP="00F0423B">
      <w:pPr>
        <w:spacing w:line="240" w:lineRule="auto"/>
        <w:ind w:firstLine="720"/>
        <w:rPr>
          <w:rFonts w:ascii="Courier New" w:hAnsi="Courier New" w:cs="Courier New"/>
        </w:rPr>
      </w:pPr>
      <w:r w:rsidRPr="00F0423B">
        <w:rPr>
          <w:rFonts w:ascii="Courier New" w:hAnsi="Courier New" w:cs="Courier New"/>
        </w:rPr>
        <w:lastRenderedPageBreak/>
        <w:t>}</w:t>
      </w:r>
      <w:r w:rsidR="002F1291">
        <w:rPr>
          <w:rFonts w:ascii="Courier New" w:hAnsi="Courier New" w:cs="Courier New"/>
        </w:rPr>
        <w:tab/>
        <w:t xml:space="preserve">// end </w:t>
      </w:r>
      <w:proofErr w:type="gramStart"/>
      <w:r w:rsidR="002F1291">
        <w:rPr>
          <w:rFonts w:ascii="Courier New" w:hAnsi="Courier New" w:cs="Courier New"/>
        </w:rPr>
        <w:t>try</w:t>
      </w:r>
      <w:proofErr w:type="gramEnd"/>
    </w:p>
    <w:p w14:paraId="19BFA7B4" w14:textId="65BB90A3" w:rsidR="002F1291" w:rsidRDefault="002F1291" w:rsidP="00F0423B">
      <w:pPr>
        <w:spacing w:line="240" w:lineRule="auto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inally </w:t>
      </w:r>
      <w:proofErr w:type="gramStart"/>
      <w:r>
        <w:rPr>
          <w:rFonts w:ascii="Courier New" w:hAnsi="Courier New" w:cs="Courier New"/>
        </w:rPr>
        <w:t>{ /</w:t>
      </w:r>
      <w:proofErr w:type="gramEnd"/>
      <w:r>
        <w:rPr>
          <w:rFonts w:ascii="Courier New" w:hAnsi="Courier New" w:cs="Courier New"/>
        </w:rPr>
        <w:t>/ release locks being held</w:t>
      </w:r>
    </w:p>
    <w:p w14:paraId="184E1F83" w14:textId="6FD4BF2E" w:rsidR="002F1291" w:rsidRDefault="002F1291" w:rsidP="002F1291">
      <w:pPr>
        <w:spacing w:line="240" w:lineRule="auto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spellStart"/>
      <w:proofErr w:type="gramStart"/>
      <w:r>
        <w:rPr>
          <w:rFonts w:ascii="Courier New" w:hAnsi="Courier New" w:cs="Courier New"/>
        </w:rPr>
        <w:t>rwls.ExitUpgradeableReadLock</w:t>
      </w:r>
      <w:proofErr w:type="spellEnd"/>
      <w:proofErr w:type="gramEnd"/>
      <w:r>
        <w:rPr>
          <w:rFonts w:ascii="Courier New" w:hAnsi="Courier New" w:cs="Courier New"/>
        </w:rPr>
        <w:t>( );</w:t>
      </w:r>
    </w:p>
    <w:p w14:paraId="38F67CF9" w14:textId="343E9539" w:rsidR="002F1291" w:rsidRDefault="002F1291" w:rsidP="00F0423B">
      <w:pPr>
        <w:spacing w:line="240" w:lineRule="auto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5FEF6F84" w14:textId="6BA2DC6D" w:rsidR="002F1291" w:rsidRPr="00F0423B" w:rsidRDefault="002F1291" w:rsidP="00F0423B">
      <w:pPr>
        <w:spacing w:line="240" w:lineRule="auto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 // end method</w:t>
      </w:r>
    </w:p>
    <w:p w14:paraId="091F544D" w14:textId="77777777" w:rsidR="00F3258F" w:rsidRDefault="00F3258F" w:rsidP="00006877">
      <w:pPr>
        <w:ind w:left="720"/>
      </w:pPr>
    </w:p>
    <w:tbl>
      <w:tblPr>
        <w:tblStyle w:val="GridTable41"/>
        <w:tblW w:w="0" w:type="auto"/>
        <w:tblLook w:val="04A0" w:firstRow="1" w:lastRow="0" w:firstColumn="1" w:lastColumn="0" w:noHBand="0" w:noVBand="1"/>
      </w:tblPr>
      <w:tblGrid>
        <w:gridCol w:w="2327"/>
        <w:gridCol w:w="1785"/>
        <w:gridCol w:w="1699"/>
        <w:gridCol w:w="1845"/>
        <w:gridCol w:w="1694"/>
      </w:tblGrid>
      <w:tr w:rsidR="00006877" w14:paraId="02C602B3" w14:textId="77777777" w:rsidTr="00F04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206FF991" w14:textId="77777777" w:rsidR="00006877" w:rsidRDefault="00006877" w:rsidP="002619A3">
            <w:r>
              <w:t>Grading guideline information</w:t>
            </w:r>
          </w:p>
        </w:tc>
      </w:tr>
      <w:tr w:rsidR="00006877" w14:paraId="12840F2F" w14:textId="77777777" w:rsidTr="00F042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7" w:type="dxa"/>
          </w:tcPr>
          <w:p w14:paraId="01624A66" w14:textId="7997CC7B" w:rsidR="00006877" w:rsidRDefault="00F0423B" w:rsidP="002619A3">
            <w:r>
              <w:t>SE3.3</w:t>
            </w:r>
          </w:p>
        </w:tc>
        <w:tc>
          <w:tcPr>
            <w:tcW w:w="1785" w:type="dxa"/>
          </w:tcPr>
          <w:p w14:paraId="32CCD578" w14:textId="77777777" w:rsidR="00006877" w:rsidRDefault="00006877" w:rsidP="002619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adequate Work 0 marks</w:t>
            </w:r>
          </w:p>
        </w:tc>
        <w:tc>
          <w:tcPr>
            <w:tcW w:w="1699" w:type="dxa"/>
          </w:tcPr>
          <w:p w14:paraId="77261FB8" w14:textId="18AD5423" w:rsidR="00006877" w:rsidRDefault="0068303A" w:rsidP="002619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ferior Work</w:t>
            </w:r>
            <w:r>
              <w:br/>
              <w:t>3 marks</w:t>
            </w:r>
          </w:p>
        </w:tc>
        <w:tc>
          <w:tcPr>
            <w:tcW w:w="1845" w:type="dxa"/>
          </w:tcPr>
          <w:p w14:paraId="0C9BDFAE" w14:textId="28327618" w:rsidR="00006877" w:rsidRDefault="00006877" w:rsidP="002619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erior Work</w:t>
            </w:r>
            <w:r>
              <w:br/>
            </w:r>
            <w:r w:rsidR="00F0423B">
              <w:t>10</w:t>
            </w:r>
            <w:r>
              <w:t xml:space="preserve"> marks</w:t>
            </w:r>
          </w:p>
        </w:tc>
        <w:tc>
          <w:tcPr>
            <w:tcW w:w="1694" w:type="dxa"/>
          </w:tcPr>
          <w:p w14:paraId="52E0BB73" w14:textId="77777777" w:rsidR="00006877" w:rsidRDefault="00006877" w:rsidP="002619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re Achievement</w:t>
            </w:r>
          </w:p>
        </w:tc>
      </w:tr>
      <w:tr w:rsidR="0068303A" w14:paraId="5D9451DC" w14:textId="77777777" w:rsidTr="00F042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7" w:type="dxa"/>
          </w:tcPr>
          <w:p w14:paraId="6F4740D5" w14:textId="77777777" w:rsidR="00006877" w:rsidRDefault="00006877" w:rsidP="002619A3">
            <w:r>
              <w:rPr>
                <w:b w:val="0"/>
                <w:bCs w:val="0"/>
              </w:rPr>
              <w:t>Answer the questions above.</w:t>
            </w:r>
          </w:p>
        </w:tc>
        <w:tc>
          <w:tcPr>
            <w:tcW w:w="1785" w:type="dxa"/>
          </w:tcPr>
          <w:p w14:paraId="1B8F2584" w14:textId="77777777" w:rsidR="00006877" w:rsidRDefault="00006877" w:rsidP="002619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implementation or implementation does not work.</w:t>
            </w:r>
          </w:p>
        </w:tc>
        <w:tc>
          <w:tcPr>
            <w:tcW w:w="1699" w:type="dxa"/>
          </w:tcPr>
          <w:p w14:paraId="5D9EEF6D" w14:textId="4F8C821E" w:rsidR="00006877" w:rsidRDefault="00006877" w:rsidP="002619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5" w:type="dxa"/>
          </w:tcPr>
          <w:p w14:paraId="35540476" w14:textId="77777777" w:rsidR="00006877" w:rsidRDefault="00006877" w:rsidP="002619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ll explained, working implementation.</w:t>
            </w:r>
          </w:p>
        </w:tc>
        <w:tc>
          <w:tcPr>
            <w:tcW w:w="1694" w:type="dxa"/>
          </w:tcPr>
          <w:p w14:paraId="733BF0DD" w14:textId="77777777" w:rsidR="00006877" w:rsidRDefault="00006877" w:rsidP="002619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E153D44" w14:textId="77777777" w:rsidR="00006877" w:rsidRDefault="00006877" w:rsidP="00006877">
      <w:pPr>
        <w:pStyle w:val="Heading3"/>
      </w:pPr>
    </w:p>
    <w:p w14:paraId="59912EE4" w14:textId="77777777" w:rsidR="00EA7232" w:rsidRDefault="00EA7232">
      <w:r>
        <w:br w:type="page"/>
      </w:r>
    </w:p>
    <w:p w14:paraId="31C0B87F" w14:textId="6012630F" w:rsidR="00EA7232" w:rsidRDefault="00EA7232" w:rsidP="00EA7232">
      <w:pPr>
        <w:pStyle w:val="Heading1"/>
      </w:pPr>
      <w:r w:rsidRPr="00C71161">
        <w:lastRenderedPageBreak/>
        <w:t xml:space="preserve">Section </w:t>
      </w:r>
      <w:r>
        <w:t>6:</w:t>
      </w:r>
    </w:p>
    <w:p w14:paraId="4972A78B" w14:textId="1AD1B170" w:rsidR="00EA7232" w:rsidRDefault="00EA7232" w:rsidP="00EA7232"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Illustrate how an algorithm works for a given problem (KU4.1, 5 marks) </w:t>
      </w:r>
    </w:p>
    <w:p w14:paraId="6DFF4EE6" w14:textId="748B8870" w:rsidR="00EA7232" w:rsidRDefault="00EA7232">
      <w:r>
        <w:t>Implement unit tests to show that the implemented hash-table works properly, as follows:</w:t>
      </w:r>
    </w:p>
    <w:p w14:paraId="3167B5D3" w14:textId="66700F2C" w:rsidR="00EA7232" w:rsidRDefault="00EA7232">
      <w:r>
        <w:t>Implement a unit test for the Select method (1 mark).</w:t>
      </w:r>
    </w:p>
    <w:p w14:paraId="74030364" w14:textId="226372BF" w:rsidR="00EA7232" w:rsidRDefault="00EA7232">
      <w:r>
        <w:t>Implement a unit test for the Insert method (1 mark).</w:t>
      </w:r>
    </w:p>
    <w:p w14:paraId="5C35BFA2" w14:textId="56BD3DCD" w:rsidR="00EA7232" w:rsidRDefault="00EA7232">
      <w:r>
        <w:t>Implement a unit test for the Update method (1 mark).</w:t>
      </w:r>
    </w:p>
    <w:p w14:paraId="34F8BB9D" w14:textId="51C62AAC" w:rsidR="00EA7232" w:rsidRDefault="00EA7232">
      <w:r>
        <w:t>Implement a unit test for the Delete method (1 mark).</w:t>
      </w:r>
    </w:p>
    <w:p w14:paraId="437BA07E" w14:textId="77777777" w:rsidR="00EA7232" w:rsidRDefault="00EA7232"/>
    <w:p w14:paraId="7DCF1ACE" w14:textId="51EB1B1A" w:rsidR="00EA7232" w:rsidRDefault="00EA7232">
      <w:r>
        <w:t>Give screenshots of your code and unit test results (1 mark).</w:t>
      </w:r>
    </w:p>
    <w:p w14:paraId="6CB40F8A" w14:textId="4F9994B7" w:rsidR="00EA7232" w:rsidRDefault="00EA7232">
      <w:r>
        <w:t>Note: Unit tests must be correctly implemented and pass to obtain the relevant mark.</w:t>
      </w:r>
    </w:p>
    <w:p w14:paraId="7859C7A5" w14:textId="77777777" w:rsidR="00EA7232" w:rsidRDefault="00EA7232"/>
    <w:tbl>
      <w:tblPr>
        <w:tblStyle w:val="GridTable41"/>
        <w:tblW w:w="0" w:type="auto"/>
        <w:tblLook w:val="04A0" w:firstRow="1" w:lastRow="0" w:firstColumn="1" w:lastColumn="0" w:noHBand="0" w:noVBand="1"/>
      </w:tblPr>
      <w:tblGrid>
        <w:gridCol w:w="2327"/>
        <w:gridCol w:w="1785"/>
        <w:gridCol w:w="1699"/>
        <w:gridCol w:w="1845"/>
        <w:gridCol w:w="1694"/>
      </w:tblGrid>
      <w:tr w:rsidR="00EA7232" w14:paraId="13430CD8" w14:textId="77777777" w:rsidTr="009827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5CDFDD8B" w14:textId="77777777" w:rsidR="00EA7232" w:rsidRDefault="00EA7232" w:rsidP="00982778">
            <w:r>
              <w:t>Grading guideline information</w:t>
            </w:r>
          </w:p>
        </w:tc>
      </w:tr>
      <w:tr w:rsidR="00EA7232" w14:paraId="7A447BF8" w14:textId="77777777" w:rsidTr="009827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7" w:type="dxa"/>
          </w:tcPr>
          <w:p w14:paraId="0E506ACD" w14:textId="739654D2" w:rsidR="00EA7232" w:rsidRDefault="00EA7232" w:rsidP="00982778">
            <w:r>
              <w:t>KU4.1</w:t>
            </w:r>
          </w:p>
        </w:tc>
        <w:tc>
          <w:tcPr>
            <w:tcW w:w="1785" w:type="dxa"/>
          </w:tcPr>
          <w:p w14:paraId="3E1DF405" w14:textId="77777777" w:rsidR="00EA7232" w:rsidRDefault="00EA7232" w:rsidP="009827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adequate Work 0 marks</w:t>
            </w:r>
          </w:p>
        </w:tc>
        <w:tc>
          <w:tcPr>
            <w:tcW w:w="1699" w:type="dxa"/>
          </w:tcPr>
          <w:p w14:paraId="1E272A7A" w14:textId="274CF7BC" w:rsidR="00EA7232" w:rsidRDefault="00EA7232" w:rsidP="009827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5" w:type="dxa"/>
          </w:tcPr>
          <w:p w14:paraId="5F9548CF" w14:textId="2A9D25E8" w:rsidR="00EA7232" w:rsidRDefault="00EA7232" w:rsidP="009827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erior Work</w:t>
            </w:r>
            <w:r>
              <w:br/>
              <w:t>5 marks</w:t>
            </w:r>
          </w:p>
        </w:tc>
        <w:tc>
          <w:tcPr>
            <w:tcW w:w="1694" w:type="dxa"/>
          </w:tcPr>
          <w:p w14:paraId="7D1719C4" w14:textId="77777777" w:rsidR="00EA7232" w:rsidRDefault="00EA7232" w:rsidP="009827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re Achievement</w:t>
            </w:r>
          </w:p>
        </w:tc>
      </w:tr>
      <w:tr w:rsidR="00EA7232" w14:paraId="2AEF8D5F" w14:textId="77777777" w:rsidTr="009827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7" w:type="dxa"/>
          </w:tcPr>
          <w:p w14:paraId="3054DE64" w14:textId="77777777" w:rsidR="00EA7232" w:rsidRDefault="00EA7232" w:rsidP="00982778">
            <w:r>
              <w:rPr>
                <w:b w:val="0"/>
                <w:bCs w:val="0"/>
              </w:rPr>
              <w:t>Answer the questions above.</w:t>
            </w:r>
          </w:p>
        </w:tc>
        <w:tc>
          <w:tcPr>
            <w:tcW w:w="1785" w:type="dxa"/>
          </w:tcPr>
          <w:p w14:paraId="42E48190" w14:textId="77777777" w:rsidR="00EA7232" w:rsidRDefault="00EA7232" w:rsidP="009827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implementation or implementation does not work.</w:t>
            </w:r>
          </w:p>
        </w:tc>
        <w:tc>
          <w:tcPr>
            <w:tcW w:w="1699" w:type="dxa"/>
          </w:tcPr>
          <w:p w14:paraId="534B45FB" w14:textId="77777777" w:rsidR="00EA7232" w:rsidRDefault="00EA7232" w:rsidP="009827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5" w:type="dxa"/>
          </w:tcPr>
          <w:p w14:paraId="09C891C4" w14:textId="2ED5B12C" w:rsidR="00EA7232" w:rsidRDefault="00EA7232" w:rsidP="009827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unit tests are sound and work properly.</w:t>
            </w:r>
          </w:p>
        </w:tc>
        <w:tc>
          <w:tcPr>
            <w:tcW w:w="1694" w:type="dxa"/>
          </w:tcPr>
          <w:p w14:paraId="6E8CCF09" w14:textId="77777777" w:rsidR="00EA7232" w:rsidRDefault="00EA7232" w:rsidP="009827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F4568B7" w14:textId="3C5BD384" w:rsidR="0081458D" w:rsidRDefault="0081458D">
      <w:r>
        <w:br w:type="page"/>
      </w:r>
    </w:p>
    <w:p w14:paraId="683EB743" w14:textId="1B33E3DF" w:rsidR="00D06E9C" w:rsidRDefault="00D06E9C" w:rsidP="00D06E9C">
      <w:pPr>
        <w:pStyle w:val="Heading1"/>
      </w:pPr>
      <w:r w:rsidRPr="00C71161">
        <w:lastRenderedPageBreak/>
        <w:t xml:space="preserve">Section </w:t>
      </w:r>
      <w:r>
        <w:t>7:</w:t>
      </w:r>
    </w:p>
    <w:p w14:paraId="49097E59" w14:textId="1EC76C60" w:rsidR="00D06E9C" w:rsidRDefault="00D06E9C" w:rsidP="00D06E9C"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 xml:space="preserve">Evaluate the correctness of an implemented solution to a given problem (SE4.3, 10 marks) </w:t>
      </w:r>
    </w:p>
    <w:p w14:paraId="0C410396" w14:textId="14ED3153" w:rsidR="00D06E9C" w:rsidRDefault="00D06E9C" w:rsidP="00D06E9C">
      <w:r>
        <w:t xml:space="preserve">Implement a </w:t>
      </w:r>
      <w:r w:rsidRPr="00D06E9C">
        <w:rPr>
          <w:i/>
          <w:iCs/>
        </w:rPr>
        <w:t>data-driven</w:t>
      </w:r>
      <w:r>
        <w:t xml:space="preserve"> unit tests to show that the implemented hash-table works properly in a multi-threaded environment.  The data can be generated </w:t>
      </w:r>
      <w:proofErr w:type="gramStart"/>
      <w:r>
        <w:t>randomly</w:t>
      </w:r>
      <w:proofErr w:type="gramEnd"/>
      <w:r>
        <w:t xml:space="preserve"> and the tests carried out must check that the implementation works well in the multi-thread environment).</w:t>
      </w:r>
    </w:p>
    <w:p w14:paraId="6A8A072E" w14:textId="5E78C888" w:rsidR="00D06E9C" w:rsidRDefault="00D06E9C" w:rsidP="00D06E9C">
      <w:r>
        <w:t xml:space="preserve">Create a method that generates data to be used for the </w:t>
      </w:r>
      <w:proofErr w:type="spellStart"/>
      <w:r>
        <w:t>hashtable</w:t>
      </w:r>
      <w:proofErr w:type="spellEnd"/>
      <w:r>
        <w:t xml:space="preserve"> (2 marks).</w:t>
      </w:r>
    </w:p>
    <w:p w14:paraId="5AB1E318" w14:textId="4312B61A" w:rsidR="00D06E9C" w:rsidRDefault="00D06E9C" w:rsidP="00D06E9C">
      <w:r>
        <w:t xml:space="preserve">Create a method that uses the selected data to insert the data into the </w:t>
      </w:r>
      <w:proofErr w:type="spellStart"/>
      <w:r>
        <w:t>hashtable</w:t>
      </w:r>
      <w:proofErr w:type="spellEnd"/>
      <w:r>
        <w:t xml:space="preserve"> using in parallel (4 marks)</w:t>
      </w:r>
    </w:p>
    <w:p w14:paraId="3FE0C95B" w14:textId="73924AD5" w:rsidR="00D06E9C" w:rsidRDefault="00D06E9C" w:rsidP="00D06E9C">
      <w:r>
        <w:t xml:space="preserve">Verify that the </w:t>
      </w:r>
      <w:proofErr w:type="spellStart"/>
      <w:r>
        <w:t>hashtable</w:t>
      </w:r>
      <w:proofErr w:type="spellEnd"/>
      <w:r>
        <w:t xml:space="preserve"> contains all the data that was inserted (1 mark).</w:t>
      </w:r>
    </w:p>
    <w:p w14:paraId="4E4DC87C" w14:textId="15A03C29" w:rsidR="00D06E9C" w:rsidRDefault="00D06E9C" w:rsidP="00D06E9C">
      <w:r>
        <w:t>Show screenshots of your testing code and test results (1 mark).</w:t>
      </w:r>
    </w:p>
    <w:p w14:paraId="3F30A4E5" w14:textId="24EAE203" w:rsidR="00D06E9C" w:rsidRDefault="00D06E9C" w:rsidP="00D06E9C">
      <w:r>
        <w:t>The unit test passes (2 marks).</w:t>
      </w:r>
    </w:p>
    <w:p w14:paraId="0531DC41" w14:textId="77777777" w:rsidR="00D06E9C" w:rsidRDefault="00D06E9C" w:rsidP="00D06E9C">
      <w:r>
        <w:t>Note: Unit tests must be correctly implemented and pass to obtain the relevant mark.</w:t>
      </w:r>
    </w:p>
    <w:p w14:paraId="64DB63E8" w14:textId="77777777" w:rsidR="00D06E9C" w:rsidRDefault="00D06E9C" w:rsidP="00D06E9C"/>
    <w:tbl>
      <w:tblPr>
        <w:tblStyle w:val="GridTable41"/>
        <w:tblW w:w="0" w:type="auto"/>
        <w:tblLook w:val="04A0" w:firstRow="1" w:lastRow="0" w:firstColumn="1" w:lastColumn="0" w:noHBand="0" w:noVBand="1"/>
      </w:tblPr>
      <w:tblGrid>
        <w:gridCol w:w="2327"/>
        <w:gridCol w:w="1785"/>
        <w:gridCol w:w="1699"/>
        <w:gridCol w:w="1845"/>
        <w:gridCol w:w="1694"/>
      </w:tblGrid>
      <w:tr w:rsidR="00D06E9C" w14:paraId="13FB42FC" w14:textId="77777777" w:rsidTr="009827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4F94A142" w14:textId="77777777" w:rsidR="00D06E9C" w:rsidRDefault="00D06E9C" w:rsidP="00982778">
            <w:r>
              <w:t>Grading guideline information</w:t>
            </w:r>
          </w:p>
        </w:tc>
      </w:tr>
      <w:tr w:rsidR="00D06E9C" w14:paraId="2FD6D162" w14:textId="77777777" w:rsidTr="009827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7" w:type="dxa"/>
          </w:tcPr>
          <w:p w14:paraId="29458781" w14:textId="107C48F8" w:rsidR="00D06E9C" w:rsidRDefault="00D06E9C" w:rsidP="00982778">
            <w:r>
              <w:t>SE4.3</w:t>
            </w:r>
          </w:p>
        </w:tc>
        <w:tc>
          <w:tcPr>
            <w:tcW w:w="1785" w:type="dxa"/>
          </w:tcPr>
          <w:p w14:paraId="6B6C1E0D" w14:textId="77777777" w:rsidR="00D06E9C" w:rsidRDefault="00D06E9C" w:rsidP="009827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adequate Work 0 marks</w:t>
            </w:r>
          </w:p>
        </w:tc>
        <w:tc>
          <w:tcPr>
            <w:tcW w:w="1699" w:type="dxa"/>
          </w:tcPr>
          <w:p w14:paraId="2DC9CFC9" w14:textId="77777777" w:rsidR="00D06E9C" w:rsidRDefault="00D06E9C" w:rsidP="009827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5" w:type="dxa"/>
          </w:tcPr>
          <w:p w14:paraId="32351DA0" w14:textId="7469EF70" w:rsidR="00D06E9C" w:rsidRDefault="00D06E9C" w:rsidP="009827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erior Work</w:t>
            </w:r>
            <w:r>
              <w:br/>
              <w:t>10 marks</w:t>
            </w:r>
          </w:p>
        </w:tc>
        <w:tc>
          <w:tcPr>
            <w:tcW w:w="1694" w:type="dxa"/>
          </w:tcPr>
          <w:p w14:paraId="3ABE412B" w14:textId="77777777" w:rsidR="00D06E9C" w:rsidRDefault="00D06E9C" w:rsidP="009827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re Achievement</w:t>
            </w:r>
          </w:p>
        </w:tc>
      </w:tr>
      <w:tr w:rsidR="00D06E9C" w14:paraId="2D066C33" w14:textId="77777777" w:rsidTr="009827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7" w:type="dxa"/>
          </w:tcPr>
          <w:p w14:paraId="5F2B705F" w14:textId="77777777" w:rsidR="00D06E9C" w:rsidRDefault="00D06E9C" w:rsidP="00982778">
            <w:r>
              <w:rPr>
                <w:b w:val="0"/>
                <w:bCs w:val="0"/>
              </w:rPr>
              <w:t>Answer the questions above.</w:t>
            </w:r>
          </w:p>
        </w:tc>
        <w:tc>
          <w:tcPr>
            <w:tcW w:w="1785" w:type="dxa"/>
          </w:tcPr>
          <w:p w14:paraId="2082C933" w14:textId="77777777" w:rsidR="00D06E9C" w:rsidRDefault="00D06E9C" w:rsidP="009827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implementation or implementation does not work.</w:t>
            </w:r>
          </w:p>
        </w:tc>
        <w:tc>
          <w:tcPr>
            <w:tcW w:w="1699" w:type="dxa"/>
          </w:tcPr>
          <w:p w14:paraId="546D7774" w14:textId="77777777" w:rsidR="00D06E9C" w:rsidRDefault="00D06E9C" w:rsidP="009827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5" w:type="dxa"/>
          </w:tcPr>
          <w:p w14:paraId="068C7363" w14:textId="4F9C6FBF" w:rsidR="00D06E9C" w:rsidRDefault="00D06E9C" w:rsidP="009827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it tests is and works properly as described above.</w:t>
            </w:r>
          </w:p>
        </w:tc>
        <w:tc>
          <w:tcPr>
            <w:tcW w:w="1694" w:type="dxa"/>
          </w:tcPr>
          <w:p w14:paraId="55335310" w14:textId="77777777" w:rsidR="00D06E9C" w:rsidRDefault="00D06E9C" w:rsidP="009827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A719CC4" w14:textId="77777777" w:rsidR="00D06E9C" w:rsidRDefault="00D06E9C" w:rsidP="00D06E9C">
      <w:r>
        <w:br w:type="page"/>
      </w:r>
    </w:p>
    <w:p w14:paraId="51BAF674" w14:textId="2EF67F04" w:rsidR="00707AC9" w:rsidRDefault="00707AC9" w:rsidP="00707AC9">
      <w:pP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</w:pPr>
      <w:r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lastRenderedPageBreak/>
        <w:t xml:space="preserve">Online </w:t>
      </w:r>
      <w:r w:rsidR="0030597D">
        <w:rPr>
          <w:rFonts w:asciiTheme="majorHAnsi" w:eastAsia="Times New Roman" w:hAnsiTheme="majorHAnsi" w:cstheme="majorBidi"/>
          <w:spacing w:val="10"/>
          <w:sz w:val="36"/>
          <w:szCs w:val="36"/>
          <w:lang w:eastAsia="en-GB" w:bidi="ar-SA"/>
        </w:rPr>
        <w:t>multiple choice</w:t>
      </w:r>
    </w:p>
    <w:p w14:paraId="2F44E4C3" w14:textId="6A0D4BC2" w:rsidR="00707AC9" w:rsidRDefault="00707AC9" w:rsidP="0070178E">
      <w:pPr>
        <w:pStyle w:val="NormalWeb"/>
      </w:pPr>
      <w:r>
        <w:rPr>
          <w:rFonts w:ascii="Calibri" w:hAnsi="Calibri" w:cs="Calibri"/>
          <w:color w:val="000000"/>
        </w:rPr>
        <w:t>KU1</w:t>
      </w:r>
      <w:r w:rsidR="0070178E">
        <w:rPr>
          <w:rFonts w:ascii="Calibri" w:hAnsi="Calibri" w:cs="Calibri"/>
          <w:color w:val="000000"/>
        </w:rPr>
        <w:t>.1</w:t>
      </w:r>
      <w:r>
        <w:rPr>
          <w:rFonts w:ascii="Calibri" w:hAnsi="Calibri" w:cs="Calibri"/>
          <w:color w:val="000000"/>
        </w:rPr>
        <w:t xml:space="preserve"> is assessed through </w:t>
      </w:r>
      <w:r w:rsidR="0030597D">
        <w:rPr>
          <w:rFonts w:ascii="Calibri" w:hAnsi="Calibri" w:cs="Calibri"/>
          <w:color w:val="000000"/>
        </w:rPr>
        <w:t>online multiple choice</w:t>
      </w:r>
      <w:r>
        <w:rPr>
          <w:rFonts w:ascii="Calibri" w:hAnsi="Calibri" w:cs="Calibri"/>
          <w:color w:val="000000"/>
        </w:rPr>
        <w:t xml:space="preserve"> on Moodle.</w:t>
      </w:r>
    </w:p>
    <w:tbl>
      <w:tblPr>
        <w:tblStyle w:val="GridTable41"/>
        <w:tblW w:w="0" w:type="auto"/>
        <w:tblLook w:val="04A0" w:firstRow="1" w:lastRow="0" w:firstColumn="1" w:lastColumn="0" w:noHBand="0" w:noVBand="1"/>
      </w:tblPr>
      <w:tblGrid>
        <w:gridCol w:w="2537"/>
        <w:gridCol w:w="1719"/>
        <w:gridCol w:w="1661"/>
        <w:gridCol w:w="1704"/>
        <w:gridCol w:w="1729"/>
      </w:tblGrid>
      <w:tr w:rsidR="00707AC9" w14:paraId="4C082415" w14:textId="77777777" w:rsidTr="00954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5"/>
          </w:tcPr>
          <w:p w14:paraId="0108DCB8" w14:textId="77777777" w:rsidR="00707AC9" w:rsidRDefault="00707AC9" w:rsidP="009544E7">
            <w:r>
              <w:t>Grading guideline information</w:t>
            </w:r>
          </w:p>
        </w:tc>
      </w:tr>
      <w:tr w:rsidR="00707AC9" w14:paraId="5AD6AC5D" w14:textId="77777777" w:rsidTr="00954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</w:tcPr>
          <w:p w14:paraId="6F5D1E08" w14:textId="2C2DB7EF" w:rsidR="00707AC9" w:rsidRDefault="00707AC9" w:rsidP="009544E7">
            <w:r>
              <w:t>KU1</w:t>
            </w:r>
            <w:r w:rsidR="0070178E">
              <w:t>.1</w:t>
            </w:r>
          </w:p>
        </w:tc>
        <w:tc>
          <w:tcPr>
            <w:tcW w:w="1741" w:type="dxa"/>
          </w:tcPr>
          <w:p w14:paraId="62560D7E" w14:textId="77777777" w:rsidR="00707AC9" w:rsidRDefault="00707AC9" w:rsidP="009544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adequate Work 0 marks</w:t>
            </w:r>
          </w:p>
        </w:tc>
        <w:tc>
          <w:tcPr>
            <w:tcW w:w="1741" w:type="dxa"/>
          </w:tcPr>
          <w:p w14:paraId="1A508CE4" w14:textId="77777777" w:rsidR="00707AC9" w:rsidRDefault="00707AC9" w:rsidP="009544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40" w:type="dxa"/>
          </w:tcPr>
          <w:p w14:paraId="1F39D2CF" w14:textId="77777777" w:rsidR="00707AC9" w:rsidRDefault="00707AC9" w:rsidP="009544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erior Work</w:t>
            </w:r>
            <w:r>
              <w:br/>
              <w:t>5 marks</w:t>
            </w:r>
          </w:p>
        </w:tc>
        <w:tc>
          <w:tcPr>
            <w:tcW w:w="1741" w:type="dxa"/>
          </w:tcPr>
          <w:p w14:paraId="085909B9" w14:textId="77777777" w:rsidR="00707AC9" w:rsidRDefault="00707AC9" w:rsidP="009544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re Achievement</w:t>
            </w:r>
          </w:p>
        </w:tc>
      </w:tr>
      <w:tr w:rsidR="00707AC9" w14:paraId="22EAE7C7" w14:textId="77777777" w:rsidTr="009544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</w:tcPr>
          <w:p w14:paraId="789F416D" w14:textId="71BD15F8" w:rsidR="00707AC9" w:rsidRDefault="00707AC9" w:rsidP="009544E7">
            <w:r>
              <w:rPr>
                <w:b w:val="0"/>
                <w:bCs w:val="0"/>
              </w:rPr>
              <w:t xml:space="preserve">Answer questions on the Moodle </w:t>
            </w:r>
            <w:r w:rsidR="00464974">
              <w:rPr>
                <w:b w:val="0"/>
                <w:bCs w:val="0"/>
              </w:rPr>
              <w:t>multiple choice section</w:t>
            </w:r>
            <w:r>
              <w:rPr>
                <w:b w:val="0"/>
                <w:bCs w:val="0"/>
              </w:rPr>
              <w:t>.</w:t>
            </w:r>
          </w:p>
        </w:tc>
        <w:tc>
          <w:tcPr>
            <w:tcW w:w="1741" w:type="dxa"/>
          </w:tcPr>
          <w:p w14:paraId="109DE40B" w14:textId="77777777" w:rsidR="00707AC9" w:rsidRDefault="00707AC9" w:rsidP="009544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1" w:type="dxa"/>
          </w:tcPr>
          <w:p w14:paraId="14422DC6" w14:textId="77777777" w:rsidR="00707AC9" w:rsidRDefault="00707AC9" w:rsidP="009544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0" w:type="dxa"/>
          </w:tcPr>
          <w:p w14:paraId="49E2CC1C" w14:textId="77777777" w:rsidR="00707AC9" w:rsidRDefault="00707AC9" w:rsidP="009544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1" w:type="dxa"/>
          </w:tcPr>
          <w:p w14:paraId="1CBD3D71" w14:textId="77777777" w:rsidR="00707AC9" w:rsidRDefault="00707AC9" w:rsidP="009544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B42FBD0" w14:textId="1B2032A9" w:rsidR="0070178E" w:rsidRDefault="0070178E" w:rsidP="0070178E">
      <w:pPr>
        <w:pStyle w:val="NormalWeb"/>
      </w:pPr>
      <w:r>
        <w:rPr>
          <w:rFonts w:ascii="Calibri" w:hAnsi="Calibri" w:cs="Calibri"/>
          <w:color w:val="000000"/>
        </w:rPr>
        <w:t>KU1.2 is assessed through online multiple choice on Moodle.</w:t>
      </w:r>
    </w:p>
    <w:tbl>
      <w:tblPr>
        <w:tblStyle w:val="GridTable41"/>
        <w:tblW w:w="0" w:type="auto"/>
        <w:tblLook w:val="04A0" w:firstRow="1" w:lastRow="0" w:firstColumn="1" w:lastColumn="0" w:noHBand="0" w:noVBand="1"/>
      </w:tblPr>
      <w:tblGrid>
        <w:gridCol w:w="2537"/>
        <w:gridCol w:w="1719"/>
        <w:gridCol w:w="1661"/>
        <w:gridCol w:w="1704"/>
        <w:gridCol w:w="1729"/>
      </w:tblGrid>
      <w:tr w:rsidR="0070178E" w14:paraId="416DD439" w14:textId="77777777" w:rsidTr="00F91B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5"/>
          </w:tcPr>
          <w:p w14:paraId="13C32BA3" w14:textId="77777777" w:rsidR="0070178E" w:rsidRDefault="0070178E" w:rsidP="00F91B3D">
            <w:r>
              <w:t>Grading guideline information</w:t>
            </w:r>
          </w:p>
        </w:tc>
      </w:tr>
      <w:tr w:rsidR="0070178E" w14:paraId="1A753ADB" w14:textId="77777777" w:rsidTr="00F91B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</w:tcPr>
          <w:p w14:paraId="2D73578A" w14:textId="31B17885" w:rsidR="0070178E" w:rsidRDefault="0070178E" w:rsidP="00F91B3D">
            <w:r>
              <w:t>KU1.2</w:t>
            </w:r>
          </w:p>
        </w:tc>
        <w:tc>
          <w:tcPr>
            <w:tcW w:w="1741" w:type="dxa"/>
          </w:tcPr>
          <w:p w14:paraId="3CF211E4" w14:textId="77777777" w:rsidR="0070178E" w:rsidRDefault="0070178E" w:rsidP="00F91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adequate Work 0 marks</w:t>
            </w:r>
          </w:p>
        </w:tc>
        <w:tc>
          <w:tcPr>
            <w:tcW w:w="1741" w:type="dxa"/>
          </w:tcPr>
          <w:p w14:paraId="2DA5199E" w14:textId="77777777" w:rsidR="0070178E" w:rsidRDefault="0070178E" w:rsidP="00F91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40" w:type="dxa"/>
          </w:tcPr>
          <w:p w14:paraId="31D4884F" w14:textId="77777777" w:rsidR="0070178E" w:rsidRDefault="0070178E" w:rsidP="00F91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perior Work</w:t>
            </w:r>
            <w:r>
              <w:br/>
              <w:t>5 marks</w:t>
            </w:r>
          </w:p>
        </w:tc>
        <w:tc>
          <w:tcPr>
            <w:tcW w:w="1741" w:type="dxa"/>
          </w:tcPr>
          <w:p w14:paraId="417E043C" w14:textId="77777777" w:rsidR="0070178E" w:rsidRDefault="0070178E" w:rsidP="00F91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ore Achievement</w:t>
            </w:r>
          </w:p>
        </w:tc>
      </w:tr>
      <w:tr w:rsidR="0070178E" w14:paraId="0C42B892" w14:textId="77777777" w:rsidTr="00F91B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</w:tcPr>
          <w:p w14:paraId="1E5F9ADC" w14:textId="77777777" w:rsidR="0070178E" w:rsidRDefault="0070178E" w:rsidP="00F91B3D">
            <w:r>
              <w:rPr>
                <w:b w:val="0"/>
                <w:bCs w:val="0"/>
              </w:rPr>
              <w:t>Answer questions on the Moodle multiple choice section.</w:t>
            </w:r>
          </w:p>
        </w:tc>
        <w:tc>
          <w:tcPr>
            <w:tcW w:w="1741" w:type="dxa"/>
          </w:tcPr>
          <w:p w14:paraId="54C49F58" w14:textId="77777777" w:rsidR="0070178E" w:rsidRDefault="0070178E" w:rsidP="00F91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1" w:type="dxa"/>
          </w:tcPr>
          <w:p w14:paraId="1621E05E" w14:textId="77777777" w:rsidR="0070178E" w:rsidRDefault="0070178E" w:rsidP="00F91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0" w:type="dxa"/>
          </w:tcPr>
          <w:p w14:paraId="2CA9311E" w14:textId="77777777" w:rsidR="0070178E" w:rsidRDefault="0070178E" w:rsidP="00F91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1" w:type="dxa"/>
          </w:tcPr>
          <w:p w14:paraId="71CE23DD" w14:textId="77777777" w:rsidR="0070178E" w:rsidRDefault="0070178E" w:rsidP="00F91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29D87F1" w14:textId="3D44476D" w:rsidR="0070178E" w:rsidRPr="00EA7232" w:rsidRDefault="0070178E" w:rsidP="0070178E">
      <w:pPr>
        <w:pStyle w:val="NormalWeb"/>
      </w:pPr>
      <w:r w:rsidRPr="00EA7232">
        <w:rPr>
          <w:rFonts w:ascii="Calibri" w:hAnsi="Calibri" w:cs="Calibri"/>
          <w:color w:val="000000"/>
        </w:rPr>
        <w:t>KU2.1 is assessed through online multiple choice on Moodle.</w:t>
      </w:r>
    </w:p>
    <w:tbl>
      <w:tblPr>
        <w:tblStyle w:val="GridTable41"/>
        <w:tblW w:w="0" w:type="auto"/>
        <w:tblLook w:val="04A0" w:firstRow="1" w:lastRow="0" w:firstColumn="1" w:lastColumn="0" w:noHBand="0" w:noVBand="1"/>
      </w:tblPr>
      <w:tblGrid>
        <w:gridCol w:w="2537"/>
        <w:gridCol w:w="1719"/>
        <w:gridCol w:w="1661"/>
        <w:gridCol w:w="1704"/>
        <w:gridCol w:w="1729"/>
      </w:tblGrid>
      <w:tr w:rsidR="0070178E" w:rsidRPr="00EA7232" w14:paraId="22BBB595" w14:textId="77777777" w:rsidTr="00F91B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5"/>
          </w:tcPr>
          <w:p w14:paraId="0074FA87" w14:textId="77777777" w:rsidR="0070178E" w:rsidRPr="00EA7232" w:rsidRDefault="0070178E" w:rsidP="00F91B3D">
            <w:r w:rsidRPr="00EA7232">
              <w:t>Grading guideline information</w:t>
            </w:r>
          </w:p>
        </w:tc>
      </w:tr>
      <w:tr w:rsidR="0070178E" w:rsidRPr="00EA7232" w14:paraId="654AE1C2" w14:textId="77777777" w:rsidTr="00F91B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</w:tcPr>
          <w:p w14:paraId="1631D2E0" w14:textId="2B9923FA" w:rsidR="0070178E" w:rsidRPr="00EA7232" w:rsidRDefault="0070178E" w:rsidP="00F91B3D">
            <w:r w:rsidRPr="00EA7232">
              <w:t>KU2.1</w:t>
            </w:r>
          </w:p>
        </w:tc>
        <w:tc>
          <w:tcPr>
            <w:tcW w:w="1741" w:type="dxa"/>
          </w:tcPr>
          <w:p w14:paraId="10738DC4" w14:textId="77777777" w:rsidR="0070178E" w:rsidRPr="00EA7232" w:rsidRDefault="0070178E" w:rsidP="00F91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A7232">
              <w:t>Inadequate Work 0 marks</w:t>
            </w:r>
          </w:p>
        </w:tc>
        <w:tc>
          <w:tcPr>
            <w:tcW w:w="1741" w:type="dxa"/>
          </w:tcPr>
          <w:p w14:paraId="3C1264BE" w14:textId="77777777" w:rsidR="0070178E" w:rsidRPr="00EA7232" w:rsidRDefault="0070178E" w:rsidP="00F91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40" w:type="dxa"/>
          </w:tcPr>
          <w:p w14:paraId="28AFA8A0" w14:textId="77777777" w:rsidR="0070178E" w:rsidRPr="00EA7232" w:rsidRDefault="0070178E" w:rsidP="00F91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A7232">
              <w:t>Superior Work</w:t>
            </w:r>
            <w:r w:rsidRPr="00EA7232">
              <w:br/>
              <w:t>5 marks</w:t>
            </w:r>
          </w:p>
        </w:tc>
        <w:tc>
          <w:tcPr>
            <w:tcW w:w="1741" w:type="dxa"/>
          </w:tcPr>
          <w:p w14:paraId="75E4CAF4" w14:textId="77777777" w:rsidR="0070178E" w:rsidRPr="00EA7232" w:rsidRDefault="0070178E" w:rsidP="00F91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A7232">
              <w:t>Score Achievement</w:t>
            </w:r>
          </w:p>
        </w:tc>
      </w:tr>
      <w:tr w:rsidR="0070178E" w:rsidRPr="00EA7232" w14:paraId="69975F07" w14:textId="77777777" w:rsidTr="00F91B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3" w:type="dxa"/>
          </w:tcPr>
          <w:p w14:paraId="04C3B7B5" w14:textId="77777777" w:rsidR="0070178E" w:rsidRPr="00EA7232" w:rsidRDefault="0070178E" w:rsidP="00F91B3D">
            <w:r w:rsidRPr="00EA7232">
              <w:rPr>
                <w:b w:val="0"/>
                <w:bCs w:val="0"/>
              </w:rPr>
              <w:t>Answer questions on the Moodle multiple choice section.</w:t>
            </w:r>
          </w:p>
        </w:tc>
        <w:tc>
          <w:tcPr>
            <w:tcW w:w="1741" w:type="dxa"/>
          </w:tcPr>
          <w:p w14:paraId="636B4144" w14:textId="77777777" w:rsidR="0070178E" w:rsidRPr="00EA7232" w:rsidRDefault="0070178E" w:rsidP="00F91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1" w:type="dxa"/>
          </w:tcPr>
          <w:p w14:paraId="24B3B57B" w14:textId="77777777" w:rsidR="0070178E" w:rsidRPr="00EA7232" w:rsidRDefault="0070178E" w:rsidP="00F91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0" w:type="dxa"/>
          </w:tcPr>
          <w:p w14:paraId="1D45F91E" w14:textId="77777777" w:rsidR="0070178E" w:rsidRPr="00EA7232" w:rsidRDefault="0070178E" w:rsidP="00F91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1" w:type="dxa"/>
          </w:tcPr>
          <w:p w14:paraId="2072A7AD" w14:textId="77777777" w:rsidR="0070178E" w:rsidRPr="00EA7232" w:rsidRDefault="0070178E" w:rsidP="00F91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0D16F76" w14:textId="77777777" w:rsidR="0070178E" w:rsidRDefault="0070178E" w:rsidP="0070178E">
      <w:pPr>
        <w:rPr>
          <w:rFonts w:ascii="Calibri" w:hAnsi="Calibri" w:cs="Calibri"/>
          <w:color w:val="000000"/>
        </w:rPr>
      </w:pPr>
    </w:p>
    <w:sectPr w:rsidR="0070178E" w:rsidSect="004A44EE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25FAF" w14:textId="77777777" w:rsidR="008A458D" w:rsidRDefault="008A458D" w:rsidP="008801C7">
      <w:r>
        <w:separator/>
      </w:r>
    </w:p>
    <w:p w14:paraId="0C0D7DC4" w14:textId="77777777" w:rsidR="008A458D" w:rsidRDefault="008A458D" w:rsidP="008801C7"/>
    <w:p w14:paraId="7C9E7CB9" w14:textId="77777777" w:rsidR="008A458D" w:rsidRDefault="008A458D" w:rsidP="008801C7"/>
  </w:endnote>
  <w:endnote w:type="continuationSeparator" w:id="0">
    <w:p w14:paraId="643EE8F5" w14:textId="77777777" w:rsidR="008A458D" w:rsidRDefault="008A458D" w:rsidP="008801C7">
      <w:r>
        <w:continuationSeparator/>
      </w:r>
    </w:p>
    <w:p w14:paraId="5C7BF8D6" w14:textId="77777777" w:rsidR="008A458D" w:rsidRDefault="008A458D" w:rsidP="008801C7"/>
    <w:p w14:paraId="1B0610EC" w14:textId="77777777" w:rsidR="008A458D" w:rsidRDefault="008A458D" w:rsidP="008801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3B61F" w14:textId="37D4AF64" w:rsidR="008D725D" w:rsidRDefault="008D725D" w:rsidP="003C30E6">
    <w:pPr>
      <w:pStyle w:val="Footer"/>
      <w:tabs>
        <w:tab w:val="clear" w:pos="9360"/>
      </w:tabs>
      <w:ind w:left="-709"/>
    </w:pPr>
    <w:r>
      <w:t>20</w:t>
    </w:r>
    <w:r w:rsidR="00424C2E">
      <w:t>2</w:t>
    </w:r>
    <w:r w:rsidR="00B565F4">
      <w:t>1</w:t>
    </w:r>
    <w:r w:rsidR="008C08A8">
      <w:t xml:space="preserve"> – 20</w:t>
    </w:r>
    <w:r w:rsidR="00424C2E">
      <w:t>2</w:t>
    </w:r>
    <w:r w:rsidR="00B565F4">
      <w:t>2</w:t>
    </w:r>
    <w:r>
      <w:tab/>
      <w:t xml:space="preserve"> Data Structures and Algorithms II</w:t>
    </w:r>
    <w:r>
      <w:tab/>
    </w:r>
    <w:r>
      <w:tab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5E5C1C">
      <w:rPr>
        <w:noProof/>
      </w:rPr>
      <w:t>9</w:t>
    </w:r>
    <w:r>
      <w:rPr>
        <w:noProof/>
      </w:rPr>
      <w:fldChar w:fldCharType="end"/>
    </w:r>
  </w:p>
  <w:p w14:paraId="2DE3B620" w14:textId="77777777" w:rsidR="008D725D" w:rsidRDefault="008D725D" w:rsidP="008801C7"/>
  <w:p w14:paraId="2DE3B621" w14:textId="77777777" w:rsidR="008D725D" w:rsidRDefault="008D725D" w:rsidP="008801C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06A23" w14:textId="77777777" w:rsidR="008A458D" w:rsidRDefault="008A458D" w:rsidP="008801C7">
      <w:r>
        <w:separator/>
      </w:r>
    </w:p>
    <w:p w14:paraId="4B84B946" w14:textId="77777777" w:rsidR="008A458D" w:rsidRDefault="008A458D" w:rsidP="008801C7"/>
    <w:p w14:paraId="3DC4964F" w14:textId="77777777" w:rsidR="008A458D" w:rsidRDefault="008A458D" w:rsidP="008801C7"/>
  </w:footnote>
  <w:footnote w:type="continuationSeparator" w:id="0">
    <w:p w14:paraId="2A0C0D66" w14:textId="77777777" w:rsidR="008A458D" w:rsidRDefault="008A458D" w:rsidP="008801C7">
      <w:r>
        <w:continuationSeparator/>
      </w:r>
    </w:p>
    <w:p w14:paraId="2B6ADC1F" w14:textId="77777777" w:rsidR="008A458D" w:rsidRDefault="008A458D" w:rsidP="008801C7"/>
    <w:p w14:paraId="3D8B517A" w14:textId="77777777" w:rsidR="008A458D" w:rsidRDefault="008A458D" w:rsidP="008801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5BBDA" w14:textId="070FB6F7" w:rsidR="008D725D" w:rsidRDefault="006D366E" w:rsidP="002E3949">
    <w:pPr>
      <w:pStyle w:val="Header"/>
    </w:pPr>
    <w:r>
      <w:rPr>
        <w:noProof/>
        <w:lang w:eastAsia="en-GB" w:bidi="ar-SA"/>
      </w:rPr>
      <w:drawing>
        <wp:inline distT="0" distB="0" distL="0" distR="0" wp14:anchorId="3B5B2693" wp14:editId="32E3A786">
          <wp:extent cx="1134096" cy="533124"/>
          <wp:effectExtent l="0" t="0" r="0" b="635"/>
          <wp:docPr id="5" name="Picture 5" descr="A picture containing diagram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diagram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3566" cy="5469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1D8B"/>
    <w:multiLevelType w:val="hybridMultilevel"/>
    <w:tmpl w:val="284C662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450662"/>
    <w:multiLevelType w:val="hybridMultilevel"/>
    <w:tmpl w:val="353A3D30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1424BA"/>
    <w:multiLevelType w:val="hybridMultilevel"/>
    <w:tmpl w:val="D3F059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55723"/>
    <w:multiLevelType w:val="hybridMultilevel"/>
    <w:tmpl w:val="C3563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80F43"/>
    <w:multiLevelType w:val="hybridMultilevel"/>
    <w:tmpl w:val="258E009A"/>
    <w:lvl w:ilvl="0" w:tplc="672A55E2">
      <w:start w:val="1"/>
      <w:numFmt w:val="bullet"/>
      <w:pStyle w:val="SectionRequiremen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B623B7"/>
    <w:multiLevelType w:val="hybridMultilevel"/>
    <w:tmpl w:val="C41AD65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1D2145"/>
    <w:multiLevelType w:val="hybridMultilevel"/>
    <w:tmpl w:val="F25E9B1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E0A09FC"/>
    <w:multiLevelType w:val="hybridMultilevel"/>
    <w:tmpl w:val="370A0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777ADE"/>
    <w:multiLevelType w:val="hybridMultilevel"/>
    <w:tmpl w:val="04045BB6"/>
    <w:lvl w:ilvl="0" w:tplc="D4AEA2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F44B38"/>
    <w:multiLevelType w:val="hybridMultilevel"/>
    <w:tmpl w:val="249A70A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8C2B60"/>
    <w:multiLevelType w:val="hybridMultilevel"/>
    <w:tmpl w:val="354E5694"/>
    <w:lvl w:ilvl="0" w:tplc="45D2F73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12" w15:restartNumberingAfterBreak="0">
    <w:nsid w:val="37283FAE"/>
    <w:multiLevelType w:val="hybridMultilevel"/>
    <w:tmpl w:val="F72AC936"/>
    <w:lvl w:ilvl="0" w:tplc="C3FC4A6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9371AD"/>
    <w:multiLevelType w:val="hybridMultilevel"/>
    <w:tmpl w:val="BA166B3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EB603A7"/>
    <w:multiLevelType w:val="hybridMultilevel"/>
    <w:tmpl w:val="027CA7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91691E"/>
    <w:multiLevelType w:val="hybridMultilevel"/>
    <w:tmpl w:val="354E5694"/>
    <w:lvl w:ilvl="0" w:tplc="45D2F73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2BE4695"/>
    <w:multiLevelType w:val="hybridMultilevel"/>
    <w:tmpl w:val="A81CAC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B420F3"/>
    <w:multiLevelType w:val="hybridMultilevel"/>
    <w:tmpl w:val="A942F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761301"/>
    <w:multiLevelType w:val="hybridMultilevel"/>
    <w:tmpl w:val="2E5E5784"/>
    <w:lvl w:ilvl="0" w:tplc="D4AEA2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16E2749"/>
    <w:multiLevelType w:val="hybridMultilevel"/>
    <w:tmpl w:val="A04C19D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945212"/>
    <w:multiLevelType w:val="hybridMultilevel"/>
    <w:tmpl w:val="249A70A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E23D69"/>
    <w:multiLevelType w:val="hybridMultilevel"/>
    <w:tmpl w:val="43C08730"/>
    <w:lvl w:ilvl="0" w:tplc="D4AEA2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CE67CE8"/>
    <w:multiLevelType w:val="hybridMultilevel"/>
    <w:tmpl w:val="F72AC936"/>
    <w:lvl w:ilvl="0" w:tplc="C3FC4A6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DA522E0"/>
    <w:multiLevelType w:val="hybridMultilevel"/>
    <w:tmpl w:val="44D4F96C"/>
    <w:lvl w:ilvl="0" w:tplc="2BFA95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076C29"/>
    <w:multiLevelType w:val="hybridMultilevel"/>
    <w:tmpl w:val="92B2635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"/>
  </w:num>
  <w:num w:numId="3">
    <w:abstractNumId w:val="3"/>
  </w:num>
  <w:num w:numId="4">
    <w:abstractNumId w:val="9"/>
  </w:num>
  <w:num w:numId="5">
    <w:abstractNumId w:val="2"/>
  </w:num>
  <w:num w:numId="6">
    <w:abstractNumId w:val="20"/>
  </w:num>
  <w:num w:numId="7">
    <w:abstractNumId w:val="19"/>
  </w:num>
  <w:num w:numId="8">
    <w:abstractNumId w:val="16"/>
  </w:num>
  <w:num w:numId="9">
    <w:abstractNumId w:val="7"/>
  </w:num>
  <w:num w:numId="10">
    <w:abstractNumId w:val="24"/>
  </w:num>
  <w:num w:numId="11">
    <w:abstractNumId w:val="18"/>
  </w:num>
  <w:num w:numId="12">
    <w:abstractNumId w:val="22"/>
  </w:num>
  <w:num w:numId="13">
    <w:abstractNumId w:val="12"/>
  </w:num>
  <w:num w:numId="14">
    <w:abstractNumId w:val="21"/>
  </w:num>
  <w:num w:numId="15">
    <w:abstractNumId w:val="8"/>
  </w:num>
  <w:num w:numId="16">
    <w:abstractNumId w:val="10"/>
  </w:num>
  <w:num w:numId="17">
    <w:abstractNumId w:val="11"/>
  </w:num>
  <w:num w:numId="18">
    <w:abstractNumId w:val="1"/>
  </w:num>
  <w:num w:numId="19">
    <w:abstractNumId w:val="15"/>
  </w:num>
  <w:num w:numId="20">
    <w:abstractNumId w:val="5"/>
  </w:num>
  <w:num w:numId="21">
    <w:abstractNumId w:val="13"/>
  </w:num>
  <w:num w:numId="22">
    <w:abstractNumId w:val="17"/>
  </w:num>
  <w:num w:numId="23">
    <w:abstractNumId w:val="14"/>
  </w:num>
  <w:num w:numId="24">
    <w:abstractNumId w:val="6"/>
  </w:num>
  <w:num w:numId="25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1NLEwtDAyMjcytjRW0lEKTi0uzszPAykwrAUA6nsiYiwAAAA="/>
  </w:docVars>
  <w:rsids>
    <w:rsidRoot w:val="00482193"/>
    <w:rsid w:val="0000057E"/>
    <w:rsid w:val="000026A3"/>
    <w:rsid w:val="000030B7"/>
    <w:rsid w:val="00006877"/>
    <w:rsid w:val="00006E70"/>
    <w:rsid w:val="000312BC"/>
    <w:rsid w:val="00031EB6"/>
    <w:rsid w:val="000350D7"/>
    <w:rsid w:val="00040877"/>
    <w:rsid w:val="00064441"/>
    <w:rsid w:val="00070B55"/>
    <w:rsid w:val="00071088"/>
    <w:rsid w:val="00074453"/>
    <w:rsid w:val="00080FAF"/>
    <w:rsid w:val="00091259"/>
    <w:rsid w:val="00094385"/>
    <w:rsid w:val="00096B84"/>
    <w:rsid w:val="000A1F5F"/>
    <w:rsid w:val="000A253C"/>
    <w:rsid w:val="000A6177"/>
    <w:rsid w:val="000B1E7A"/>
    <w:rsid w:val="000B255F"/>
    <w:rsid w:val="000B396E"/>
    <w:rsid w:val="000B4E69"/>
    <w:rsid w:val="000B7FC0"/>
    <w:rsid w:val="000C23A1"/>
    <w:rsid w:val="000C5D5C"/>
    <w:rsid w:val="000E2F98"/>
    <w:rsid w:val="000E6472"/>
    <w:rsid w:val="000E7D08"/>
    <w:rsid w:val="000F0DC3"/>
    <w:rsid w:val="000F585D"/>
    <w:rsid w:val="000F6500"/>
    <w:rsid w:val="001036D1"/>
    <w:rsid w:val="00106703"/>
    <w:rsid w:val="00111AE8"/>
    <w:rsid w:val="00117761"/>
    <w:rsid w:val="00117987"/>
    <w:rsid w:val="00120BA1"/>
    <w:rsid w:val="00123825"/>
    <w:rsid w:val="00130C16"/>
    <w:rsid w:val="0013407F"/>
    <w:rsid w:val="00147CA8"/>
    <w:rsid w:val="00150684"/>
    <w:rsid w:val="00153B11"/>
    <w:rsid w:val="00157723"/>
    <w:rsid w:val="00164A2D"/>
    <w:rsid w:val="00167D36"/>
    <w:rsid w:val="00170E72"/>
    <w:rsid w:val="00173947"/>
    <w:rsid w:val="00175077"/>
    <w:rsid w:val="001760A6"/>
    <w:rsid w:val="00176DBC"/>
    <w:rsid w:val="001809F5"/>
    <w:rsid w:val="00185EC6"/>
    <w:rsid w:val="00191279"/>
    <w:rsid w:val="00191F66"/>
    <w:rsid w:val="001A5DC7"/>
    <w:rsid w:val="001B0128"/>
    <w:rsid w:val="001B1CBF"/>
    <w:rsid w:val="001B3FE2"/>
    <w:rsid w:val="001D10C2"/>
    <w:rsid w:val="001D119C"/>
    <w:rsid w:val="001D163B"/>
    <w:rsid w:val="001D6BF1"/>
    <w:rsid w:val="001E4C18"/>
    <w:rsid w:val="001E7364"/>
    <w:rsid w:val="001F4DB2"/>
    <w:rsid w:val="001F7C5F"/>
    <w:rsid w:val="00203116"/>
    <w:rsid w:val="0020347B"/>
    <w:rsid w:val="00206A31"/>
    <w:rsid w:val="00206DAC"/>
    <w:rsid w:val="002126B8"/>
    <w:rsid w:val="00212AAA"/>
    <w:rsid w:val="00212D13"/>
    <w:rsid w:val="002143DB"/>
    <w:rsid w:val="00214D08"/>
    <w:rsid w:val="00220B3A"/>
    <w:rsid w:val="002275B2"/>
    <w:rsid w:val="002277BD"/>
    <w:rsid w:val="002301D5"/>
    <w:rsid w:val="00237323"/>
    <w:rsid w:val="00241340"/>
    <w:rsid w:val="00250EDA"/>
    <w:rsid w:val="00254162"/>
    <w:rsid w:val="002552C5"/>
    <w:rsid w:val="00262C56"/>
    <w:rsid w:val="00263A27"/>
    <w:rsid w:val="002711DC"/>
    <w:rsid w:val="00295102"/>
    <w:rsid w:val="002A4D14"/>
    <w:rsid w:val="002A632A"/>
    <w:rsid w:val="002A7047"/>
    <w:rsid w:val="002C086C"/>
    <w:rsid w:val="002D081B"/>
    <w:rsid w:val="002D589C"/>
    <w:rsid w:val="002D6E16"/>
    <w:rsid w:val="002E3949"/>
    <w:rsid w:val="002F0B93"/>
    <w:rsid w:val="002F0CE0"/>
    <w:rsid w:val="002F1291"/>
    <w:rsid w:val="00300156"/>
    <w:rsid w:val="00304076"/>
    <w:rsid w:val="0030597D"/>
    <w:rsid w:val="00306414"/>
    <w:rsid w:val="003072B0"/>
    <w:rsid w:val="00320515"/>
    <w:rsid w:val="00321E54"/>
    <w:rsid w:val="00332FB3"/>
    <w:rsid w:val="00333775"/>
    <w:rsid w:val="00342B09"/>
    <w:rsid w:val="00342B28"/>
    <w:rsid w:val="00342DB7"/>
    <w:rsid w:val="0034492C"/>
    <w:rsid w:val="00350210"/>
    <w:rsid w:val="00350EC5"/>
    <w:rsid w:val="00351DE0"/>
    <w:rsid w:val="00352877"/>
    <w:rsid w:val="00352A7E"/>
    <w:rsid w:val="00354250"/>
    <w:rsid w:val="00365C50"/>
    <w:rsid w:val="003727C0"/>
    <w:rsid w:val="0039195E"/>
    <w:rsid w:val="00392414"/>
    <w:rsid w:val="0039364D"/>
    <w:rsid w:val="003A0F3E"/>
    <w:rsid w:val="003A15BA"/>
    <w:rsid w:val="003A517F"/>
    <w:rsid w:val="003A7130"/>
    <w:rsid w:val="003B0B0D"/>
    <w:rsid w:val="003B7C2B"/>
    <w:rsid w:val="003B7D7E"/>
    <w:rsid w:val="003C30E6"/>
    <w:rsid w:val="003C317B"/>
    <w:rsid w:val="003D01CC"/>
    <w:rsid w:val="003D2A38"/>
    <w:rsid w:val="003D74EB"/>
    <w:rsid w:val="003E49E1"/>
    <w:rsid w:val="003E49F4"/>
    <w:rsid w:val="003E5FBC"/>
    <w:rsid w:val="003E77EB"/>
    <w:rsid w:val="003F3CE7"/>
    <w:rsid w:val="003F5BE9"/>
    <w:rsid w:val="00402783"/>
    <w:rsid w:val="00413A4B"/>
    <w:rsid w:val="00413D45"/>
    <w:rsid w:val="0041597D"/>
    <w:rsid w:val="00417769"/>
    <w:rsid w:val="004177AE"/>
    <w:rsid w:val="00417D32"/>
    <w:rsid w:val="00422A3D"/>
    <w:rsid w:val="00424C2E"/>
    <w:rsid w:val="00427843"/>
    <w:rsid w:val="0043247D"/>
    <w:rsid w:val="0043481B"/>
    <w:rsid w:val="00443F75"/>
    <w:rsid w:val="004515FD"/>
    <w:rsid w:val="00454C67"/>
    <w:rsid w:val="00460D63"/>
    <w:rsid w:val="00464974"/>
    <w:rsid w:val="00472537"/>
    <w:rsid w:val="00482193"/>
    <w:rsid w:val="00482A4E"/>
    <w:rsid w:val="004846F2"/>
    <w:rsid w:val="004879AD"/>
    <w:rsid w:val="004938BC"/>
    <w:rsid w:val="0049542E"/>
    <w:rsid w:val="004A0EA1"/>
    <w:rsid w:val="004A0F88"/>
    <w:rsid w:val="004A1E3C"/>
    <w:rsid w:val="004A2712"/>
    <w:rsid w:val="004A44EE"/>
    <w:rsid w:val="004B094E"/>
    <w:rsid w:val="004B4CE5"/>
    <w:rsid w:val="004C4A84"/>
    <w:rsid w:val="004C7133"/>
    <w:rsid w:val="004D237C"/>
    <w:rsid w:val="004D2BFD"/>
    <w:rsid w:val="004D40EF"/>
    <w:rsid w:val="004E03A2"/>
    <w:rsid w:val="004E2124"/>
    <w:rsid w:val="004E498B"/>
    <w:rsid w:val="004F0B48"/>
    <w:rsid w:val="004F2AD1"/>
    <w:rsid w:val="004F45F6"/>
    <w:rsid w:val="005016AD"/>
    <w:rsid w:val="00506FA1"/>
    <w:rsid w:val="00510A51"/>
    <w:rsid w:val="00510EA6"/>
    <w:rsid w:val="00512ACC"/>
    <w:rsid w:val="00513B98"/>
    <w:rsid w:val="00516842"/>
    <w:rsid w:val="00541FAC"/>
    <w:rsid w:val="00542DC1"/>
    <w:rsid w:val="00545854"/>
    <w:rsid w:val="00547414"/>
    <w:rsid w:val="00553530"/>
    <w:rsid w:val="00556CE1"/>
    <w:rsid w:val="00560D1E"/>
    <w:rsid w:val="00566714"/>
    <w:rsid w:val="00567D94"/>
    <w:rsid w:val="00570FC2"/>
    <w:rsid w:val="00580DA6"/>
    <w:rsid w:val="00580E55"/>
    <w:rsid w:val="005821A7"/>
    <w:rsid w:val="0058222C"/>
    <w:rsid w:val="00592E99"/>
    <w:rsid w:val="0059746D"/>
    <w:rsid w:val="005A62BB"/>
    <w:rsid w:val="005C4811"/>
    <w:rsid w:val="005D481B"/>
    <w:rsid w:val="005D77E2"/>
    <w:rsid w:val="005E222F"/>
    <w:rsid w:val="005E5C1C"/>
    <w:rsid w:val="005E6505"/>
    <w:rsid w:val="005F45DE"/>
    <w:rsid w:val="005F687D"/>
    <w:rsid w:val="005F6B41"/>
    <w:rsid w:val="00606F9C"/>
    <w:rsid w:val="00607077"/>
    <w:rsid w:val="00611D32"/>
    <w:rsid w:val="006131C1"/>
    <w:rsid w:val="00631255"/>
    <w:rsid w:val="00632F68"/>
    <w:rsid w:val="00636F01"/>
    <w:rsid w:val="00643ABF"/>
    <w:rsid w:val="00655498"/>
    <w:rsid w:val="00664CAA"/>
    <w:rsid w:val="00667DB3"/>
    <w:rsid w:val="00671580"/>
    <w:rsid w:val="00674610"/>
    <w:rsid w:val="00674865"/>
    <w:rsid w:val="0068303A"/>
    <w:rsid w:val="0069066D"/>
    <w:rsid w:val="006949DA"/>
    <w:rsid w:val="006950BB"/>
    <w:rsid w:val="00695606"/>
    <w:rsid w:val="00695BD5"/>
    <w:rsid w:val="006A2E90"/>
    <w:rsid w:val="006A3CC2"/>
    <w:rsid w:val="006A7D6B"/>
    <w:rsid w:val="006B6B7C"/>
    <w:rsid w:val="006C0B03"/>
    <w:rsid w:val="006D366E"/>
    <w:rsid w:val="006D752B"/>
    <w:rsid w:val="006E2AA8"/>
    <w:rsid w:val="006F1BE4"/>
    <w:rsid w:val="006F64CC"/>
    <w:rsid w:val="0070178E"/>
    <w:rsid w:val="00707AC9"/>
    <w:rsid w:val="00707B5D"/>
    <w:rsid w:val="00711506"/>
    <w:rsid w:val="00711F6C"/>
    <w:rsid w:val="007128F2"/>
    <w:rsid w:val="007131CC"/>
    <w:rsid w:val="00715D94"/>
    <w:rsid w:val="007160AA"/>
    <w:rsid w:val="007176F5"/>
    <w:rsid w:val="00722F22"/>
    <w:rsid w:val="00731493"/>
    <w:rsid w:val="00733874"/>
    <w:rsid w:val="007574E9"/>
    <w:rsid w:val="007577D0"/>
    <w:rsid w:val="00760034"/>
    <w:rsid w:val="007606AD"/>
    <w:rsid w:val="00765A36"/>
    <w:rsid w:val="00765CDA"/>
    <w:rsid w:val="007666E3"/>
    <w:rsid w:val="00770123"/>
    <w:rsid w:val="0077372B"/>
    <w:rsid w:val="00774F0D"/>
    <w:rsid w:val="007856C3"/>
    <w:rsid w:val="00795DD1"/>
    <w:rsid w:val="007A0577"/>
    <w:rsid w:val="007A0DA5"/>
    <w:rsid w:val="007A1CB1"/>
    <w:rsid w:val="007A7BDD"/>
    <w:rsid w:val="007B04E0"/>
    <w:rsid w:val="007B06B2"/>
    <w:rsid w:val="007B0A31"/>
    <w:rsid w:val="007B29AD"/>
    <w:rsid w:val="007B4B45"/>
    <w:rsid w:val="007C161B"/>
    <w:rsid w:val="007C2D54"/>
    <w:rsid w:val="007C5C2F"/>
    <w:rsid w:val="007D0B82"/>
    <w:rsid w:val="007E0CB6"/>
    <w:rsid w:val="007E1948"/>
    <w:rsid w:val="00800BAE"/>
    <w:rsid w:val="00801ADE"/>
    <w:rsid w:val="0080365A"/>
    <w:rsid w:val="00803FC2"/>
    <w:rsid w:val="008060D3"/>
    <w:rsid w:val="00810223"/>
    <w:rsid w:val="0081458D"/>
    <w:rsid w:val="008209E6"/>
    <w:rsid w:val="008214BA"/>
    <w:rsid w:val="008244DC"/>
    <w:rsid w:val="00837AEE"/>
    <w:rsid w:val="00843850"/>
    <w:rsid w:val="00846896"/>
    <w:rsid w:val="0085316D"/>
    <w:rsid w:val="00855A33"/>
    <w:rsid w:val="00864945"/>
    <w:rsid w:val="00866643"/>
    <w:rsid w:val="008702D8"/>
    <w:rsid w:val="00874B4C"/>
    <w:rsid w:val="008801C7"/>
    <w:rsid w:val="00884DF3"/>
    <w:rsid w:val="00893E57"/>
    <w:rsid w:val="0089424E"/>
    <w:rsid w:val="00897358"/>
    <w:rsid w:val="008A1B8A"/>
    <w:rsid w:val="008A458D"/>
    <w:rsid w:val="008A45E5"/>
    <w:rsid w:val="008B2AD9"/>
    <w:rsid w:val="008B3B6C"/>
    <w:rsid w:val="008B6FB6"/>
    <w:rsid w:val="008C08A8"/>
    <w:rsid w:val="008C424F"/>
    <w:rsid w:val="008D0EA5"/>
    <w:rsid w:val="008D3AB7"/>
    <w:rsid w:val="008D5C51"/>
    <w:rsid w:val="008D725D"/>
    <w:rsid w:val="008D7722"/>
    <w:rsid w:val="008E190A"/>
    <w:rsid w:val="008F0C42"/>
    <w:rsid w:val="00900E9C"/>
    <w:rsid w:val="009055B0"/>
    <w:rsid w:val="00907E22"/>
    <w:rsid w:val="00922365"/>
    <w:rsid w:val="00944665"/>
    <w:rsid w:val="00953AB4"/>
    <w:rsid w:val="0095773A"/>
    <w:rsid w:val="009614DD"/>
    <w:rsid w:val="00966AE6"/>
    <w:rsid w:val="00974B96"/>
    <w:rsid w:val="009768B6"/>
    <w:rsid w:val="00980791"/>
    <w:rsid w:val="00982400"/>
    <w:rsid w:val="009850E4"/>
    <w:rsid w:val="009872CE"/>
    <w:rsid w:val="00987372"/>
    <w:rsid w:val="00993E55"/>
    <w:rsid w:val="00996C50"/>
    <w:rsid w:val="009A4CCF"/>
    <w:rsid w:val="009A4FD8"/>
    <w:rsid w:val="009A7E17"/>
    <w:rsid w:val="009B1E75"/>
    <w:rsid w:val="009B226C"/>
    <w:rsid w:val="009B4CE2"/>
    <w:rsid w:val="009B50DC"/>
    <w:rsid w:val="009B698C"/>
    <w:rsid w:val="009C3BD6"/>
    <w:rsid w:val="009C67E5"/>
    <w:rsid w:val="009D244F"/>
    <w:rsid w:val="009D5DBB"/>
    <w:rsid w:val="009F7388"/>
    <w:rsid w:val="00A024A2"/>
    <w:rsid w:val="00A05F21"/>
    <w:rsid w:val="00A07231"/>
    <w:rsid w:val="00A22106"/>
    <w:rsid w:val="00A2380F"/>
    <w:rsid w:val="00A275A6"/>
    <w:rsid w:val="00A36EDA"/>
    <w:rsid w:val="00A40173"/>
    <w:rsid w:val="00A4112B"/>
    <w:rsid w:val="00A65B59"/>
    <w:rsid w:val="00A7055D"/>
    <w:rsid w:val="00A73BC7"/>
    <w:rsid w:val="00A82815"/>
    <w:rsid w:val="00A841E4"/>
    <w:rsid w:val="00A874AE"/>
    <w:rsid w:val="00A87965"/>
    <w:rsid w:val="00A95185"/>
    <w:rsid w:val="00AB2E53"/>
    <w:rsid w:val="00AB4D29"/>
    <w:rsid w:val="00AB7D5A"/>
    <w:rsid w:val="00AC6108"/>
    <w:rsid w:val="00AD4EA4"/>
    <w:rsid w:val="00AE05C6"/>
    <w:rsid w:val="00AE3330"/>
    <w:rsid w:val="00AE35FE"/>
    <w:rsid w:val="00AE6850"/>
    <w:rsid w:val="00AE7EF3"/>
    <w:rsid w:val="00AF042E"/>
    <w:rsid w:val="00AF4407"/>
    <w:rsid w:val="00B045F8"/>
    <w:rsid w:val="00B07E26"/>
    <w:rsid w:val="00B14A7B"/>
    <w:rsid w:val="00B24DB2"/>
    <w:rsid w:val="00B2516D"/>
    <w:rsid w:val="00B33E91"/>
    <w:rsid w:val="00B3545D"/>
    <w:rsid w:val="00B37ADC"/>
    <w:rsid w:val="00B37BF7"/>
    <w:rsid w:val="00B42D23"/>
    <w:rsid w:val="00B565F4"/>
    <w:rsid w:val="00B62E9B"/>
    <w:rsid w:val="00B65F59"/>
    <w:rsid w:val="00B66F2B"/>
    <w:rsid w:val="00B74FA7"/>
    <w:rsid w:val="00B81E7F"/>
    <w:rsid w:val="00BA699E"/>
    <w:rsid w:val="00BB1E0E"/>
    <w:rsid w:val="00BC18C3"/>
    <w:rsid w:val="00BC1FC1"/>
    <w:rsid w:val="00BC22CC"/>
    <w:rsid w:val="00BC38D2"/>
    <w:rsid w:val="00BC5ACB"/>
    <w:rsid w:val="00BD2384"/>
    <w:rsid w:val="00BD4812"/>
    <w:rsid w:val="00BD4E70"/>
    <w:rsid w:val="00BE1204"/>
    <w:rsid w:val="00BE1DCC"/>
    <w:rsid w:val="00BE630D"/>
    <w:rsid w:val="00BF63C1"/>
    <w:rsid w:val="00C01EA6"/>
    <w:rsid w:val="00C1090E"/>
    <w:rsid w:val="00C1128B"/>
    <w:rsid w:val="00C1360A"/>
    <w:rsid w:val="00C14792"/>
    <w:rsid w:val="00C22B74"/>
    <w:rsid w:val="00C4107A"/>
    <w:rsid w:val="00C4125A"/>
    <w:rsid w:val="00C41A5B"/>
    <w:rsid w:val="00C43F00"/>
    <w:rsid w:val="00C53189"/>
    <w:rsid w:val="00C631B9"/>
    <w:rsid w:val="00C64FC4"/>
    <w:rsid w:val="00C71161"/>
    <w:rsid w:val="00C72EFB"/>
    <w:rsid w:val="00C734F5"/>
    <w:rsid w:val="00C93401"/>
    <w:rsid w:val="00C9480F"/>
    <w:rsid w:val="00CA00C8"/>
    <w:rsid w:val="00CA152B"/>
    <w:rsid w:val="00CB0542"/>
    <w:rsid w:val="00CB3707"/>
    <w:rsid w:val="00CC3F95"/>
    <w:rsid w:val="00CC68FD"/>
    <w:rsid w:val="00CC7116"/>
    <w:rsid w:val="00CD239A"/>
    <w:rsid w:val="00CD6810"/>
    <w:rsid w:val="00CD7820"/>
    <w:rsid w:val="00CE109B"/>
    <w:rsid w:val="00CE4909"/>
    <w:rsid w:val="00CE7C11"/>
    <w:rsid w:val="00D01595"/>
    <w:rsid w:val="00D03F5A"/>
    <w:rsid w:val="00D05952"/>
    <w:rsid w:val="00D06E9C"/>
    <w:rsid w:val="00D15428"/>
    <w:rsid w:val="00D16A90"/>
    <w:rsid w:val="00D16C46"/>
    <w:rsid w:val="00D26272"/>
    <w:rsid w:val="00D27A56"/>
    <w:rsid w:val="00D32357"/>
    <w:rsid w:val="00D36EBF"/>
    <w:rsid w:val="00D41027"/>
    <w:rsid w:val="00D42467"/>
    <w:rsid w:val="00D4252A"/>
    <w:rsid w:val="00D505C0"/>
    <w:rsid w:val="00D55922"/>
    <w:rsid w:val="00D5739D"/>
    <w:rsid w:val="00D611BE"/>
    <w:rsid w:val="00D8079B"/>
    <w:rsid w:val="00D843B9"/>
    <w:rsid w:val="00D869E5"/>
    <w:rsid w:val="00D906D3"/>
    <w:rsid w:val="00D91E5F"/>
    <w:rsid w:val="00D93075"/>
    <w:rsid w:val="00DB3D86"/>
    <w:rsid w:val="00DB6DBB"/>
    <w:rsid w:val="00DB7575"/>
    <w:rsid w:val="00DB7B4E"/>
    <w:rsid w:val="00DC3195"/>
    <w:rsid w:val="00DC71CD"/>
    <w:rsid w:val="00DE1DEB"/>
    <w:rsid w:val="00DE20AC"/>
    <w:rsid w:val="00DE3B09"/>
    <w:rsid w:val="00DF16DA"/>
    <w:rsid w:val="00DF1DA8"/>
    <w:rsid w:val="00DF7E9B"/>
    <w:rsid w:val="00E053C6"/>
    <w:rsid w:val="00E071F0"/>
    <w:rsid w:val="00E22577"/>
    <w:rsid w:val="00E23C17"/>
    <w:rsid w:val="00E26351"/>
    <w:rsid w:val="00E273E2"/>
    <w:rsid w:val="00E30875"/>
    <w:rsid w:val="00E35A11"/>
    <w:rsid w:val="00E47661"/>
    <w:rsid w:val="00E514A2"/>
    <w:rsid w:val="00E51532"/>
    <w:rsid w:val="00E67F59"/>
    <w:rsid w:val="00E717E2"/>
    <w:rsid w:val="00E76151"/>
    <w:rsid w:val="00E83E98"/>
    <w:rsid w:val="00E846E3"/>
    <w:rsid w:val="00E85D1B"/>
    <w:rsid w:val="00E8606A"/>
    <w:rsid w:val="00E87C7A"/>
    <w:rsid w:val="00E9196C"/>
    <w:rsid w:val="00E91ABD"/>
    <w:rsid w:val="00E937E5"/>
    <w:rsid w:val="00E971C5"/>
    <w:rsid w:val="00EA49F1"/>
    <w:rsid w:val="00EA7232"/>
    <w:rsid w:val="00EB5799"/>
    <w:rsid w:val="00EC1C0B"/>
    <w:rsid w:val="00EC1FBD"/>
    <w:rsid w:val="00ED1B94"/>
    <w:rsid w:val="00ED24F7"/>
    <w:rsid w:val="00ED731C"/>
    <w:rsid w:val="00ED7819"/>
    <w:rsid w:val="00EE1918"/>
    <w:rsid w:val="00EF02AB"/>
    <w:rsid w:val="00EF7803"/>
    <w:rsid w:val="00F0423B"/>
    <w:rsid w:val="00F0542F"/>
    <w:rsid w:val="00F07765"/>
    <w:rsid w:val="00F205BC"/>
    <w:rsid w:val="00F3258F"/>
    <w:rsid w:val="00F36A33"/>
    <w:rsid w:val="00F422DF"/>
    <w:rsid w:val="00F50DF6"/>
    <w:rsid w:val="00F56655"/>
    <w:rsid w:val="00F57A2A"/>
    <w:rsid w:val="00F66F06"/>
    <w:rsid w:val="00F8040E"/>
    <w:rsid w:val="00F85B7E"/>
    <w:rsid w:val="00F92655"/>
    <w:rsid w:val="00F93F5A"/>
    <w:rsid w:val="00F963AF"/>
    <w:rsid w:val="00F97572"/>
    <w:rsid w:val="00FA1BCC"/>
    <w:rsid w:val="00FA38B5"/>
    <w:rsid w:val="00FA5282"/>
    <w:rsid w:val="00FB4339"/>
    <w:rsid w:val="00FC61C1"/>
    <w:rsid w:val="00FE6B07"/>
    <w:rsid w:val="00FE6E7F"/>
    <w:rsid w:val="00FF3695"/>
    <w:rsid w:val="00FF5401"/>
    <w:rsid w:val="00FF7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E3B480"/>
  <w15:docId w15:val="{A8989714-05F6-4070-AF04-F0C763C46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en-US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1C7"/>
    <w:rPr>
      <w:sz w:val="24"/>
      <w:lang w:val="en-GB"/>
    </w:rPr>
  </w:style>
  <w:style w:type="paragraph" w:styleId="Heading1">
    <w:name w:val="heading 1"/>
    <w:aliases w:val="Section Heading"/>
    <w:basedOn w:val="Normal"/>
    <w:next w:val="Normal"/>
    <w:link w:val="Heading1Char"/>
    <w:uiPriority w:val="9"/>
    <w:qFormat/>
    <w:rsid w:val="00BC18C3"/>
    <w:pPr>
      <w:keepNext/>
      <w:keepLines/>
      <w:pBdr>
        <w:left w:val="single" w:sz="12" w:space="12" w:color="C0504D" w:themeColor="accent2"/>
      </w:pBdr>
      <w:spacing w:before="80" w:after="80" w:line="240" w:lineRule="auto"/>
      <w:outlineLvl w:val="0"/>
    </w:pPr>
    <w:rPr>
      <w:rFonts w:asciiTheme="majorHAnsi" w:eastAsia="Times New Roman" w:hAnsiTheme="majorHAnsi" w:cstheme="majorBidi"/>
      <w:spacing w:val="10"/>
      <w:sz w:val="36"/>
      <w:szCs w:val="36"/>
      <w:lang w:eastAsia="en-GB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5B5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319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65B59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5B59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5B59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5B59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5B59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5B59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C18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1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BC18C3"/>
    <w:rPr>
      <w:rFonts w:asciiTheme="majorHAnsi" w:eastAsiaTheme="majorEastAsia" w:hAnsiTheme="majorHAnsi" w:cstheme="majorBidi"/>
      <w:spacing w:val="1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5B59"/>
    <w:pPr>
      <w:numPr>
        <w:ilvl w:val="1"/>
      </w:numPr>
      <w:spacing w:after="240"/>
    </w:pPr>
    <w:rPr>
      <w:color w:val="000000" w:themeColor="text1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65B59"/>
    <w:rPr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333775"/>
    <w:pPr>
      <w:ind w:left="720"/>
      <w:contextualSpacing/>
    </w:pPr>
  </w:style>
  <w:style w:type="table" w:styleId="TableGrid">
    <w:name w:val="Table Grid"/>
    <w:basedOn w:val="TableNormal"/>
    <w:uiPriority w:val="99"/>
    <w:rsid w:val="004821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71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1C5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Section Heading Char"/>
    <w:basedOn w:val="DefaultParagraphFont"/>
    <w:link w:val="Heading1"/>
    <w:uiPriority w:val="9"/>
    <w:rsid w:val="00BC18C3"/>
    <w:rPr>
      <w:rFonts w:asciiTheme="majorHAnsi" w:eastAsia="Times New Roman" w:hAnsiTheme="majorHAnsi" w:cstheme="majorBidi"/>
      <w:spacing w:val="10"/>
      <w:sz w:val="36"/>
      <w:szCs w:val="36"/>
      <w:lang w:val="en-GB" w:eastAsia="en-GB" w:bidi="ar-SA"/>
    </w:rPr>
  </w:style>
  <w:style w:type="character" w:styleId="PlaceholderText">
    <w:name w:val="Placeholder Text"/>
    <w:basedOn w:val="DefaultParagraphFont"/>
    <w:uiPriority w:val="99"/>
    <w:semiHidden/>
    <w:rsid w:val="00EA49F1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65B59"/>
    <w:rPr>
      <w:rFonts w:asciiTheme="majorHAnsi" w:eastAsiaTheme="majorEastAsia" w:hAnsiTheme="majorHAnsi" w:cstheme="majorBidi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1A5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DC7"/>
  </w:style>
  <w:style w:type="paragraph" w:styleId="Footer">
    <w:name w:val="footer"/>
    <w:basedOn w:val="Normal"/>
    <w:link w:val="FooterChar"/>
    <w:uiPriority w:val="99"/>
    <w:unhideWhenUsed/>
    <w:rsid w:val="001A5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DC7"/>
  </w:style>
  <w:style w:type="character" w:customStyle="1" w:styleId="Heading3Char">
    <w:name w:val="Heading 3 Char"/>
    <w:basedOn w:val="DefaultParagraphFont"/>
    <w:link w:val="Heading3"/>
    <w:uiPriority w:val="9"/>
    <w:rsid w:val="00DC3195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5B59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5B5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5B59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5B59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5B59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5B59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unhideWhenUsed/>
    <w:qFormat/>
    <w:rsid w:val="00A65B59"/>
    <w:pPr>
      <w:spacing w:line="240" w:lineRule="auto"/>
    </w:pPr>
    <w:rPr>
      <w:b/>
      <w:bCs/>
      <w:color w:val="C0504D" w:themeColor="accent2"/>
      <w:spacing w:val="10"/>
      <w:sz w:val="16"/>
      <w:szCs w:val="16"/>
    </w:rPr>
  </w:style>
  <w:style w:type="character" w:styleId="Strong">
    <w:name w:val="Strong"/>
    <w:basedOn w:val="DefaultParagraphFont"/>
    <w:uiPriority w:val="22"/>
    <w:qFormat/>
    <w:rsid w:val="00A65B59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65B59"/>
    <w:rPr>
      <w:rFonts w:asciiTheme="minorHAnsi" w:eastAsiaTheme="minorEastAsia" w:hAnsiTheme="minorHAnsi" w:cstheme="minorBidi"/>
      <w:i/>
      <w:iCs/>
      <w:color w:val="943634" w:themeColor="accent2" w:themeShade="BF"/>
      <w:sz w:val="20"/>
      <w:szCs w:val="20"/>
    </w:rPr>
  </w:style>
  <w:style w:type="paragraph" w:styleId="NoSpacing">
    <w:name w:val="No Spacing"/>
    <w:link w:val="NoSpacingChar"/>
    <w:uiPriority w:val="1"/>
    <w:qFormat/>
    <w:rsid w:val="00A65B5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33775"/>
  </w:style>
  <w:style w:type="paragraph" w:styleId="Quote">
    <w:name w:val="Quote"/>
    <w:basedOn w:val="Normal"/>
    <w:next w:val="Normal"/>
    <w:link w:val="QuoteChar"/>
    <w:uiPriority w:val="29"/>
    <w:qFormat/>
    <w:rsid w:val="00A65B59"/>
    <w:pPr>
      <w:spacing w:before="160"/>
      <w:ind w:left="720"/>
    </w:pPr>
    <w:rPr>
      <w:rFonts w:asciiTheme="majorHAnsi" w:eastAsiaTheme="majorEastAsia" w:hAnsiTheme="majorHAnsi" w:cstheme="majorBidi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65B59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5B5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5B59"/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65B59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A65B59"/>
    <w:rPr>
      <w:rFonts w:asciiTheme="minorHAnsi" w:eastAsiaTheme="minorEastAsia" w:hAnsiTheme="minorHAnsi" w:cstheme="minorBidi"/>
      <w:b/>
      <w:bCs/>
      <w:i/>
      <w:iCs/>
      <w:color w:val="943634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A65B59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65B59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A65B59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5B59"/>
    <w:pPr>
      <w:outlineLvl w:val="9"/>
    </w:pPr>
  </w:style>
  <w:style w:type="paragraph" w:customStyle="1" w:styleId="SectionRequirements">
    <w:name w:val="SectionRequirements"/>
    <w:basedOn w:val="Heading1"/>
    <w:link w:val="SectionRequirementsChar"/>
    <w:rsid w:val="00AE6850"/>
    <w:pPr>
      <w:numPr>
        <w:numId w:val="2"/>
      </w:numPr>
      <w:spacing w:before="120" w:after="240"/>
      <w:ind w:left="0" w:firstLine="170"/>
    </w:pPr>
    <w:rPr>
      <w:spacing w:val="0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50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lang w:eastAsia="en-GB" w:bidi="ar-SA"/>
    </w:rPr>
  </w:style>
  <w:style w:type="character" w:customStyle="1" w:styleId="SectionRequirementsChar">
    <w:name w:val="SectionRequirements Char"/>
    <w:basedOn w:val="Heading1Char"/>
    <w:link w:val="SectionRequirements"/>
    <w:rsid w:val="00AE6850"/>
    <w:rPr>
      <w:rFonts w:asciiTheme="majorHAnsi" w:eastAsia="Times New Roman" w:hAnsiTheme="majorHAnsi" w:cstheme="majorBidi"/>
      <w:spacing w:val="10"/>
      <w:sz w:val="24"/>
      <w:szCs w:val="36"/>
      <w:lang w:val="en-GB" w:eastAsia="en-GB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5077"/>
    <w:rPr>
      <w:rFonts w:ascii="Courier New" w:eastAsia="Times New Roman" w:hAnsi="Courier New" w:cs="Courier New"/>
      <w:sz w:val="20"/>
      <w:szCs w:val="20"/>
      <w:lang w:val="en-GB" w:eastAsia="en-GB" w:bidi="ar-SA"/>
    </w:rPr>
  </w:style>
  <w:style w:type="character" w:customStyle="1" w:styleId="kw1">
    <w:name w:val="kw1"/>
    <w:basedOn w:val="DefaultParagraphFont"/>
    <w:rsid w:val="00175077"/>
  </w:style>
  <w:style w:type="character" w:customStyle="1" w:styleId="br0">
    <w:name w:val="br0"/>
    <w:basedOn w:val="DefaultParagraphFont"/>
    <w:rsid w:val="00175077"/>
  </w:style>
  <w:style w:type="character" w:customStyle="1" w:styleId="sy0">
    <w:name w:val="sy0"/>
    <w:basedOn w:val="DefaultParagraphFont"/>
    <w:rsid w:val="00175077"/>
  </w:style>
  <w:style w:type="character" w:customStyle="1" w:styleId="kw2">
    <w:name w:val="kw2"/>
    <w:basedOn w:val="DefaultParagraphFont"/>
    <w:rsid w:val="00175077"/>
  </w:style>
  <w:style w:type="character" w:customStyle="1" w:styleId="co1">
    <w:name w:val="co1"/>
    <w:basedOn w:val="DefaultParagraphFont"/>
    <w:rsid w:val="00175077"/>
  </w:style>
  <w:style w:type="character" w:customStyle="1" w:styleId="nu0">
    <w:name w:val="nu0"/>
    <w:basedOn w:val="DefaultParagraphFont"/>
    <w:rsid w:val="00175077"/>
  </w:style>
  <w:style w:type="character" w:customStyle="1" w:styleId="comulti">
    <w:name w:val="comulti"/>
    <w:basedOn w:val="DefaultParagraphFont"/>
    <w:rsid w:val="00D16A90"/>
  </w:style>
  <w:style w:type="paragraph" w:customStyle="1" w:styleId="Program">
    <w:name w:val="Program"/>
    <w:basedOn w:val="Normal"/>
    <w:link w:val="ProgramChar"/>
    <w:qFormat/>
    <w:rsid w:val="00F804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88" w:lineRule="atLeast"/>
      <w:textAlignment w:val="top"/>
    </w:pPr>
    <w:rPr>
      <w:rFonts w:ascii="Courier New" w:eastAsia="Times New Roman" w:hAnsi="Courier New" w:cs="Courier New"/>
      <w:color w:val="000000"/>
      <w:szCs w:val="22"/>
      <w:lang w:eastAsia="en-GB" w:bidi="ar-SA"/>
    </w:rPr>
  </w:style>
  <w:style w:type="character" w:customStyle="1" w:styleId="ProgramChar">
    <w:name w:val="Program Char"/>
    <w:basedOn w:val="DefaultParagraphFont"/>
    <w:link w:val="Program"/>
    <w:rsid w:val="00F8040E"/>
    <w:rPr>
      <w:rFonts w:ascii="Courier New" w:eastAsia="Times New Roman" w:hAnsi="Courier New" w:cs="Courier New"/>
      <w:color w:val="000000"/>
      <w:sz w:val="24"/>
      <w:lang w:val="en-GB" w:eastAsia="en-GB" w:bidi="ar-SA"/>
    </w:rPr>
  </w:style>
  <w:style w:type="character" w:styleId="Hyperlink">
    <w:name w:val="Hyperlink"/>
    <w:basedOn w:val="DefaultParagraphFont"/>
    <w:uiPriority w:val="99"/>
    <w:unhideWhenUsed/>
    <w:rsid w:val="001B1CB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C71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 w:bidi="ar-SA"/>
    </w:rPr>
  </w:style>
  <w:style w:type="character" w:customStyle="1" w:styleId="apple-converted-space">
    <w:name w:val="apple-converted-space"/>
    <w:basedOn w:val="DefaultParagraphFont"/>
    <w:rsid w:val="00CC7116"/>
  </w:style>
  <w:style w:type="character" w:customStyle="1" w:styleId="texhtml">
    <w:name w:val="texhtml"/>
    <w:basedOn w:val="DefaultParagraphFont"/>
    <w:rsid w:val="00CC7116"/>
  </w:style>
  <w:style w:type="table" w:customStyle="1" w:styleId="GridTable41">
    <w:name w:val="Grid Table 41"/>
    <w:basedOn w:val="TableNormal"/>
    <w:uiPriority w:val="49"/>
    <w:rsid w:val="008801C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1">
    <w:name w:val="Table Grid1"/>
    <w:basedOn w:val="TableNormal"/>
    <w:next w:val="TableGrid"/>
    <w:uiPriority w:val="99"/>
    <w:rsid w:val="008B3B6C"/>
    <w:pPr>
      <w:spacing w:after="0" w:line="240" w:lineRule="auto"/>
    </w:pPr>
    <w:rPr>
      <w:rFonts w:ascii="Arial" w:eastAsia="Times New Roman" w:hAnsi="Arial" w:cs="Arial"/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1E7F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552C5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Cs w:val="24"/>
      <w:lang w:val="en-US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C109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09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090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09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090E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D37834-21AD-4906-9EB1-D3924F8CF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14</Pages>
  <Words>2060</Words>
  <Characters>11748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CT</Company>
  <LinksUpToDate>false</LinksUpToDate>
  <CharactersWithSpaces>1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ishmael grech</cp:lastModifiedBy>
  <cp:revision>5</cp:revision>
  <cp:lastPrinted>2014-02-24T12:26:00Z</cp:lastPrinted>
  <dcterms:created xsi:type="dcterms:W3CDTF">2021-11-09T17:11:00Z</dcterms:created>
  <dcterms:modified xsi:type="dcterms:W3CDTF">2022-01-02T14:38:00Z</dcterms:modified>
</cp:coreProperties>
</file>